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0018A5D" w14:textId="6F5CCB69" w:rsidR="0040498D" w:rsidRPr="00AD528D" w:rsidRDefault="000D7E07">
      <w:pPr>
        <w:jc w:val="center"/>
        <w:rPr>
          <w:color w:val="000000" w:themeColor="text1"/>
          <w:sz w:val="18"/>
          <w:szCs w:val="18"/>
        </w:rPr>
      </w:pPr>
      <w:r>
        <w:rPr>
          <w:b/>
          <w:color w:val="000000" w:themeColor="text1"/>
          <w:sz w:val="18"/>
          <w:szCs w:val="18"/>
        </w:rPr>
        <w:t>2021-2022</w:t>
      </w:r>
      <w:r w:rsidR="007B6A82" w:rsidRPr="00AD528D">
        <w:rPr>
          <w:b/>
          <w:color w:val="000000" w:themeColor="text1"/>
          <w:sz w:val="18"/>
          <w:szCs w:val="18"/>
        </w:rPr>
        <w:t xml:space="preserve"> EĞİTİM ÖĞRETİM YILI BİLGİSAYAR VE ÖĞRETİM TE</w:t>
      </w:r>
      <w:r w:rsidR="002C39C0">
        <w:rPr>
          <w:b/>
          <w:color w:val="000000" w:themeColor="text1"/>
          <w:sz w:val="18"/>
          <w:szCs w:val="18"/>
        </w:rPr>
        <w:t>KNOLOJİLERİ EĞİTİMİ BÖLÜMÜ BAHAR</w:t>
      </w:r>
      <w:r w:rsidR="007B6A82" w:rsidRPr="00AD528D">
        <w:rPr>
          <w:b/>
          <w:color w:val="000000" w:themeColor="text1"/>
          <w:sz w:val="18"/>
          <w:szCs w:val="18"/>
        </w:rPr>
        <w:t xml:space="preserve"> YARILIYI DERS PROGRAMI</w:t>
      </w:r>
    </w:p>
    <w:tbl>
      <w:tblPr>
        <w:tblStyle w:val="2"/>
        <w:tblW w:w="1516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0"/>
        <w:gridCol w:w="1220"/>
        <w:gridCol w:w="1515"/>
        <w:gridCol w:w="1439"/>
        <w:gridCol w:w="3343"/>
        <w:gridCol w:w="3542"/>
        <w:gridCol w:w="3684"/>
      </w:tblGrid>
      <w:tr w:rsidR="00CC53F8" w:rsidRPr="00AD528D" w14:paraId="663C019A" w14:textId="77777777" w:rsidTr="00F40882">
        <w:trPr>
          <w:trHeight w:val="20"/>
          <w:jc w:val="center"/>
        </w:trPr>
        <w:tc>
          <w:tcPr>
            <w:tcW w:w="420" w:type="dxa"/>
            <w:tcBorders>
              <w:top w:val="single" w:sz="12" w:space="0" w:color="000000"/>
            </w:tcBorders>
            <w:vAlign w:val="center"/>
          </w:tcPr>
          <w:p w14:paraId="4625E721" w14:textId="77777777" w:rsidR="0040498D" w:rsidRPr="00AD528D" w:rsidRDefault="0040498D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top w:val="single" w:sz="12" w:space="0" w:color="000000"/>
            </w:tcBorders>
          </w:tcPr>
          <w:p w14:paraId="3720B28F" w14:textId="77777777" w:rsidR="0040498D" w:rsidRPr="00AD528D" w:rsidRDefault="0040498D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4" w:type="dxa"/>
            <w:gridSpan w:val="2"/>
            <w:tcBorders>
              <w:top w:val="single" w:sz="12" w:space="0" w:color="000000"/>
              <w:bottom w:val="single" w:sz="4" w:space="0" w:color="auto"/>
            </w:tcBorders>
            <w:tcMar>
              <w:top w:w="113" w:type="dxa"/>
              <w:bottom w:w="85" w:type="dxa"/>
            </w:tcMar>
          </w:tcPr>
          <w:p w14:paraId="7C6EDC0E" w14:textId="65374E56" w:rsidR="0040498D" w:rsidRPr="00AD528D" w:rsidRDefault="002C39C0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1.YIL 2</w:t>
            </w:r>
            <w:r w:rsidR="007B6A82" w:rsidRPr="00AD528D">
              <w:rPr>
                <w:b/>
                <w:color w:val="000000" w:themeColor="text1"/>
                <w:sz w:val="18"/>
                <w:szCs w:val="18"/>
              </w:rPr>
              <w:t xml:space="preserve"> YARIYIL</w:t>
            </w:r>
          </w:p>
        </w:tc>
        <w:tc>
          <w:tcPr>
            <w:tcW w:w="3343" w:type="dxa"/>
            <w:tcBorders>
              <w:top w:val="single" w:sz="12" w:space="0" w:color="000000"/>
            </w:tcBorders>
            <w:tcMar>
              <w:top w:w="113" w:type="dxa"/>
              <w:bottom w:w="85" w:type="dxa"/>
            </w:tcMar>
          </w:tcPr>
          <w:p w14:paraId="43FD098F" w14:textId="48BB4D49" w:rsidR="0040498D" w:rsidRPr="00AD528D" w:rsidRDefault="002C39C0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2.YIL 4</w:t>
            </w:r>
            <w:r w:rsidR="007B6A82" w:rsidRPr="00AD528D">
              <w:rPr>
                <w:b/>
                <w:color w:val="000000" w:themeColor="text1"/>
                <w:sz w:val="18"/>
                <w:szCs w:val="18"/>
              </w:rPr>
              <w:t xml:space="preserve"> YARIYIL</w:t>
            </w:r>
          </w:p>
        </w:tc>
        <w:tc>
          <w:tcPr>
            <w:tcW w:w="3542" w:type="dxa"/>
            <w:tcBorders>
              <w:top w:val="single" w:sz="12" w:space="0" w:color="000000"/>
            </w:tcBorders>
            <w:tcMar>
              <w:top w:w="113" w:type="dxa"/>
              <w:bottom w:w="85" w:type="dxa"/>
            </w:tcMar>
          </w:tcPr>
          <w:p w14:paraId="5D64922E" w14:textId="5238BFDC" w:rsidR="0040498D" w:rsidRPr="00AD528D" w:rsidRDefault="002C39C0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3. YIL 6</w:t>
            </w:r>
            <w:r w:rsidR="007B6A82" w:rsidRPr="00AD528D">
              <w:rPr>
                <w:b/>
                <w:color w:val="000000" w:themeColor="text1"/>
                <w:sz w:val="18"/>
                <w:szCs w:val="18"/>
              </w:rPr>
              <w:t xml:space="preserve"> YARIYIL</w:t>
            </w:r>
          </w:p>
        </w:tc>
        <w:tc>
          <w:tcPr>
            <w:tcW w:w="3684" w:type="dxa"/>
            <w:tcBorders>
              <w:top w:val="single" w:sz="12" w:space="0" w:color="000000"/>
            </w:tcBorders>
            <w:tcMar>
              <w:top w:w="113" w:type="dxa"/>
              <w:bottom w:w="85" w:type="dxa"/>
            </w:tcMar>
          </w:tcPr>
          <w:p w14:paraId="7648E9BD" w14:textId="3B7D18FD" w:rsidR="0040498D" w:rsidRPr="00AD528D" w:rsidRDefault="002C39C0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4. YIL 8</w:t>
            </w:r>
            <w:r w:rsidR="007B6A82" w:rsidRPr="00AD528D">
              <w:rPr>
                <w:b/>
                <w:color w:val="000000" w:themeColor="text1"/>
                <w:sz w:val="18"/>
                <w:szCs w:val="18"/>
              </w:rPr>
              <w:t xml:space="preserve"> YARIYIL</w:t>
            </w:r>
          </w:p>
        </w:tc>
      </w:tr>
      <w:tr w:rsidR="003D75CC" w:rsidRPr="00AD528D" w14:paraId="24A30500" w14:textId="77777777" w:rsidTr="00F40882">
        <w:trPr>
          <w:trHeight w:val="480"/>
          <w:jc w:val="center"/>
        </w:trPr>
        <w:tc>
          <w:tcPr>
            <w:tcW w:w="420" w:type="dxa"/>
            <w:vAlign w:val="center"/>
          </w:tcPr>
          <w:p w14:paraId="11B7FE0B" w14:textId="77777777" w:rsidR="003D75CC" w:rsidRPr="00AD528D" w:rsidRDefault="003D75CC" w:rsidP="003852B7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5AA40B4C" w14:textId="77777777" w:rsidR="003D75CC" w:rsidRDefault="003D75CC" w:rsidP="003852B7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8:00</w:t>
            </w:r>
          </w:p>
          <w:p w14:paraId="5A99AD1C" w14:textId="7BE76F87" w:rsidR="003D75CC" w:rsidRPr="003D75CC" w:rsidRDefault="003D75CC" w:rsidP="003D75CC">
            <w:pPr>
              <w:pStyle w:val="Balk4"/>
            </w:pPr>
            <w:r w:rsidRPr="003D75C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8:50</w:t>
            </w:r>
          </w:p>
        </w:tc>
        <w:tc>
          <w:tcPr>
            <w:tcW w:w="2954" w:type="dxa"/>
            <w:gridSpan w:val="2"/>
            <w:tcBorders>
              <w:top w:val="single" w:sz="4" w:space="0" w:color="auto"/>
            </w:tcBorders>
            <w:tcMar>
              <w:top w:w="113" w:type="dxa"/>
              <w:bottom w:w="85" w:type="dxa"/>
            </w:tcMar>
          </w:tcPr>
          <w:p w14:paraId="5492DF17" w14:textId="77777777" w:rsidR="003D75CC" w:rsidRPr="005649E5" w:rsidRDefault="003D75CC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21855FFB" w14:textId="77777777" w:rsidR="003D75CC" w:rsidRDefault="003D75CC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14BFE5DF" w14:textId="77777777" w:rsidR="003D75CC" w:rsidRDefault="003D75CC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bottom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55A5DFB2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5783A23A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</w:t>
            </w:r>
          </w:p>
          <w:p w14:paraId="6FF380DB" w14:textId="7F41204D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Uygulama)</w:t>
            </w:r>
          </w:p>
          <w:p w14:paraId="008134E5" w14:textId="6B8A68BC" w:rsidR="00C25FCC" w:rsidRDefault="00C25F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1: Prof. Dr. S. Bahadır KERT</w:t>
            </w:r>
            <w:r w:rsidR="00B77A82">
              <w:rPr>
                <w:color w:val="000000" w:themeColor="text1"/>
                <w:sz w:val="18"/>
                <w:szCs w:val="18"/>
              </w:rPr>
              <w:t xml:space="preserve"> C-202</w:t>
            </w:r>
          </w:p>
          <w:p w14:paraId="6BA34013" w14:textId="2011A41E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4 Arş. Gör. Dr. Selda KAYAK</w:t>
            </w:r>
            <w:r w:rsidR="00B77A82">
              <w:rPr>
                <w:color w:val="000000" w:themeColor="text1"/>
                <w:sz w:val="18"/>
                <w:szCs w:val="18"/>
              </w:rPr>
              <w:t xml:space="preserve"> C-107</w:t>
            </w:r>
          </w:p>
          <w:p w14:paraId="70DE161B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5 Arş. Gör. Dr. Tuba UĞRAŞ</w:t>
            </w:r>
          </w:p>
          <w:p w14:paraId="1302F7BB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6 Arş. Gör. Dr. Beyza K. BAYRAK</w:t>
            </w:r>
          </w:p>
          <w:p w14:paraId="20E24CA4" w14:textId="77777777" w:rsidR="003D75CC" w:rsidRDefault="003D75CC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3852B7" w:rsidRPr="00AD528D" w14:paraId="3297DE7A" w14:textId="77777777" w:rsidTr="00F40882">
        <w:trPr>
          <w:trHeight w:val="480"/>
          <w:jc w:val="center"/>
        </w:trPr>
        <w:tc>
          <w:tcPr>
            <w:tcW w:w="420" w:type="dxa"/>
            <w:vMerge w:val="restart"/>
            <w:vAlign w:val="center"/>
          </w:tcPr>
          <w:p w14:paraId="27165A39" w14:textId="77777777" w:rsidR="003852B7" w:rsidRPr="00AD528D" w:rsidRDefault="003852B7" w:rsidP="003852B7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1220" w:type="dxa"/>
          </w:tcPr>
          <w:p w14:paraId="1F8FF80D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712BDF2A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gridSpan w:val="2"/>
            <w:tcBorders>
              <w:top w:val="single" w:sz="4" w:space="0" w:color="auto"/>
            </w:tcBorders>
            <w:tcMar>
              <w:top w:w="113" w:type="dxa"/>
              <w:bottom w:w="85" w:type="dxa"/>
            </w:tcMar>
          </w:tcPr>
          <w:p w14:paraId="5CC75B3E" w14:textId="218D5FF2" w:rsidR="003852B7" w:rsidRPr="005649E5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042F072" w14:textId="77777777" w:rsidR="009C7C31" w:rsidRDefault="009C7C31" w:rsidP="009C7C3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2132</w:t>
            </w:r>
          </w:p>
          <w:p w14:paraId="330F2B9E" w14:textId="77777777" w:rsidR="009C7C31" w:rsidRDefault="009C7C31" w:rsidP="009C7C3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Veri Tabanı Yönetim Sistemleri</w:t>
            </w:r>
          </w:p>
          <w:p w14:paraId="68091CF2" w14:textId="77777777" w:rsidR="009C7C31" w:rsidRDefault="009C7C31" w:rsidP="009C7C3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010EE10D" w14:textId="62CBDE9A" w:rsidR="003852B7" w:rsidRPr="005066FC" w:rsidRDefault="00D16BB0" w:rsidP="009C7C3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106/</w:t>
            </w:r>
            <w:r w:rsidR="009C7C31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4E76C6ED" w14:textId="1AB88F19" w:rsidR="003852B7" w:rsidRPr="00AD528D" w:rsidRDefault="003852B7" w:rsidP="00D14E3E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bottom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3C429410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</w:t>
            </w:r>
          </w:p>
          <w:p w14:paraId="6136F989" w14:textId="43863B6F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Uygulama)</w:t>
            </w:r>
          </w:p>
          <w:p w14:paraId="0FA2F9C7" w14:textId="2A55DB88" w:rsidR="00C25FCC" w:rsidRDefault="00C25F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1: Prof. Dr. S. Bahadır KERT</w:t>
            </w:r>
          </w:p>
          <w:p w14:paraId="150FE0CD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4 Arş. Gör. Dr. Selda KAYAK</w:t>
            </w:r>
          </w:p>
          <w:p w14:paraId="1D2FDEC2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5 Arş. Gör. Dr. Tuba UĞRAŞ</w:t>
            </w:r>
          </w:p>
          <w:p w14:paraId="50817A7D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6 Arş. Gör. Dr. Beyza K. BAYRAK</w:t>
            </w:r>
          </w:p>
          <w:p w14:paraId="3DBA63EA" w14:textId="1BE2E927" w:rsidR="004B1F94" w:rsidRPr="000D7E07" w:rsidRDefault="004B1F94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3852B7" w:rsidRPr="00AD528D" w14:paraId="1C214291" w14:textId="77777777" w:rsidTr="00F40882">
        <w:trPr>
          <w:trHeight w:val="415"/>
          <w:jc w:val="center"/>
        </w:trPr>
        <w:tc>
          <w:tcPr>
            <w:tcW w:w="420" w:type="dxa"/>
            <w:vMerge/>
            <w:vAlign w:val="center"/>
          </w:tcPr>
          <w:p w14:paraId="073EB954" w14:textId="1CE4F429" w:rsidR="003852B7" w:rsidRPr="00AD528D" w:rsidRDefault="003852B7" w:rsidP="003852B7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0C58782D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390713B7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17CFDCD0" w14:textId="47A6821B" w:rsidR="003852B7" w:rsidRPr="005649E5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AB1BD80" w14:textId="77777777" w:rsidR="009C7C31" w:rsidRDefault="009C7C31" w:rsidP="009C7C3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2132</w:t>
            </w:r>
          </w:p>
          <w:p w14:paraId="2FBF891B" w14:textId="77777777" w:rsidR="009C7C31" w:rsidRDefault="009C7C31" w:rsidP="009C7C3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Veri Tabanı Yönetim Sistemleri</w:t>
            </w:r>
          </w:p>
          <w:p w14:paraId="61FB8DB9" w14:textId="77777777" w:rsidR="009C7C31" w:rsidRDefault="009C7C31" w:rsidP="009C7C3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5AD645AA" w14:textId="680E488D" w:rsidR="003852B7" w:rsidRPr="00DB105C" w:rsidRDefault="00D16BB0" w:rsidP="009C7C3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>
              <w:rPr>
                <w:color w:val="000000" w:themeColor="text1"/>
                <w:sz w:val="18"/>
                <w:szCs w:val="18"/>
              </w:rPr>
              <w:t>C-106/C-203</w:t>
            </w:r>
          </w:p>
        </w:tc>
        <w:tc>
          <w:tcPr>
            <w:tcW w:w="3542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18FEC582" w14:textId="355667E2" w:rsidR="00D14E3E" w:rsidRDefault="00D14E3E" w:rsidP="00D14E3E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50</w:t>
            </w:r>
          </w:p>
          <w:p w14:paraId="00EBCEFE" w14:textId="77777777" w:rsidR="00D14E3E" w:rsidRDefault="00D14E3E" w:rsidP="00D14E3E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Eğitim Teknolojilerinde Güncel Uygulamalar</w:t>
            </w:r>
          </w:p>
          <w:p w14:paraId="717093AD" w14:textId="77777777" w:rsidR="00D14E3E" w:rsidRDefault="00D14E3E" w:rsidP="00D14E3E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İsmail TONBULOĞLU</w:t>
            </w:r>
          </w:p>
          <w:p w14:paraId="06DE56E7" w14:textId="77777777" w:rsidR="00D14E3E" w:rsidRPr="007B60B7" w:rsidRDefault="00D14E3E" w:rsidP="00D14E3E">
            <w:pPr>
              <w:jc w:val="center"/>
              <w:rPr>
                <w:color w:val="FF0000"/>
                <w:sz w:val="18"/>
                <w:szCs w:val="18"/>
              </w:rPr>
            </w:pPr>
            <w:r w:rsidRPr="007B60B7">
              <w:rPr>
                <w:color w:val="FF0000"/>
                <w:sz w:val="18"/>
                <w:szCs w:val="18"/>
              </w:rPr>
              <w:t>Seç 3-4</w:t>
            </w:r>
          </w:p>
          <w:p w14:paraId="693B80FE" w14:textId="1C10EB1F" w:rsidR="003852B7" w:rsidRPr="00AD528D" w:rsidRDefault="00223457" w:rsidP="00D14E3E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1</w:t>
            </w: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231E5874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</w:t>
            </w:r>
          </w:p>
          <w:p w14:paraId="5E3417A8" w14:textId="3AD3BAF6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Uygulama)</w:t>
            </w:r>
          </w:p>
          <w:p w14:paraId="225379A5" w14:textId="77777777" w:rsidR="00C25FCC" w:rsidRDefault="00C25FCC" w:rsidP="00C25F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1: Prof. Dr. S. Bahadır KERT</w:t>
            </w:r>
          </w:p>
          <w:p w14:paraId="0F7C66BE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4 Arş. Gör. Dr. Selda KAYAK</w:t>
            </w:r>
          </w:p>
          <w:p w14:paraId="327E5147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5 Arş. Gör. Dr. Tuba UĞRAŞ</w:t>
            </w:r>
          </w:p>
          <w:p w14:paraId="3300EADC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6 Arş. Gör. Dr. Beyza K. BAYRAK</w:t>
            </w:r>
          </w:p>
          <w:p w14:paraId="2AD0823E" w14:textId="340A1800" w:rsidR="003852B7" w:rsidRPr="006A6B22" w:rsidRDefault="003852B7" w:rsidP="003D75CC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3852B7" w:rsidRPr="00AD528D" w14:paraId="651F3EA3" w14:textId="77777777" w:rsidTr="00F40882">
        <w:trPr>
          <w:trHeight w:val="384"/>
          <w:jc w:val="center"/>
        </w:trPr>
        <w:tc>
          <w:tcPr>
            <w:tcW w:w="420" w:type="dxa"/>
            <w:vMerge/>
            <w:vAlign w:val="center"/>
          </w:tcPr>
          <w:p w14:paraId="43037770" w14:textId="77777777" w:rsidR="003852B7" w:rsidRPr="00AD528D" w:rsidRDefault="003852B7" w:rsidP="003852B7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7709D774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4F9B8031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3945BFEA" w14:textId="3BF62AB9" w:rsidR="003852B7" w:rsidRPr="00AD528D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63D9">
              <w:rPr>
                <w:color w:val="000000" w:themeColor="text1"/>
                <w:sz w:val="18"/>
                <w:szCs w:val="18"/>
              </w:rPr>
              <w:t>Atatürk İlkeleri ve İnkılâp Tarihi</w:t>
            </w:r>
            <w:r>
              <w:rPr>
                <w:color w:val="000000" w:themeColor="text1"/>
                <w:sz w:val="18"/>
                <w:szCs w:val="18"/>
              </w:rPr>
              <w:t xml:space="preserve"> 2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62FAFE47" w14:textId="77777777" w:rsidR="009C7C31" w:rsidRDefault="009C7C31" w:rsidP="009C7C3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TO 2132</w:t>
            </w:r>
          </w:p>
          <w:p w14:paraId="51F9CF18" w14:textId="77777777" w:rsidR="009C7C31" w:rsidRDefault="009C7C31" w:rsidP="009C7C3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Veri Tabanı Yönetim Sistemleri</w:t>
            </w:r>
          </w:p>
          <w:p w14:paraId="778ABBBC" w14:textId="77777777" w:rsidR="009C7C31" w:rsidRDefault="009C7C31" w:rsidP="009C7C3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43E053C4" w14:textId="7C29BEE4" w:rsidR="003852B7" w:rsidRPr="00DB105C" w:rsidRDefault="00D16BB0" w:rsidP="009C7C3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>
              <w:rPr>
                <w:color w:val="000000" w:themeColor="text1"/>
                <w:sz w:val="18"/>
                <w:szCs w:val="18"/>
              </w:rPr>
              <w:t>C-106/C-203</w:t>
            </w:r>
          </w:p>
        </w:tc>
        <w:tc>
          <w:tcPr>
            <w:tcW w:w="3542" w:type="dxa"/>
            <w:tcBorders>
              <w:bottom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66B09540" w14:textId="77777777" w:rsidR="00D14E3E" w:rsidRDefault="00D14E3E" w:rsidP="00D14E3E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50</w:t>
            </w:r>
          </w:p>
          <w:p w14:paraId="1F5A94F0" w14:textId="77777777" w:rsidR="00D14E3E" w:rsidRDefault="00D14E3E" w:rsidP="00D14E3E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Eğitim Teknolojilerinde Güncel Uygulamalar</w:t>
            </w:r>
          </w:p>
          <w:p w14:paraId="7110891C" w14:textId="77777777" w:rsidR="00D14E3E" w:rsidRDefault="00D14E3E" w:rsidP="00D14E3E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İsmail TONBULOĞLU</w:t>
            </w:r>
          </w:p>
          <w:p w14:paraId="2268F3C8" w14:textId="77777777" w:rsidR="00D14E3E" w:rsidRPr="007B60B7" w:rsidRDefault="00D14E3E" w:rsidP="00D14E3E">
            <w:pPr>
              <w:jc w:val="center"/>
              <w:rPr>
                <w:color w:val="FF0000"/>
                <w:sz w:val="18"/>
                <w:szCs w:val="18"/>
              </w:rPr>
            </w:pPr>
            <w:r w:rsidRPr="007B60B7">
              <w:rPr>
                <w:color w:val="FF0000"/>
                <w:sz w:val="18"/>
                <w:szCs w:val="18"/>
              </w:rPr>
              <w:t>Seç 3-4</w:t>
            </w:r>
          </w:p>
          <w:p w14:paraId="5508A202" w14:textId="62A638CB" w:rsidR="003852B7" w:rsidRPr="00AD528D" w:rsidRDefault="0022345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1</w:t>
            </w:r>
          </w:p>
        </w:tc>
        <w:tc>
          <w:tcPr>
            <w:tcW w:w="3684" w:type="dxa"/>
            <w:tcBorders>
              <w:left w:val="single" w:sz="4" w:space="0" w:color="auto"/>
              <w:bottom w:val="single" w:sz="4" w:space="0" w:color="auto"/>
            </w:tcBorders>
            <w:tcMar>
              <w:top w:w="113" w:type="dxa"/>
              <w:bottom w:w="85" w:type="dxa"/>
            </w:tcMar>
          </w:tcPr>
          <w:p w14:paraId="54F5D287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</w:t>
            </w:r>
          </w:p>
          <w:p w14:paraId="759A7176" w14:textId="776E7D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Uygulama)</w:t>
            </w:r>
          </w:p>
          <w:p w14:paraId="2049247E" w14:textId="77777777" w:rsidR="00C25FCC" w:rsidRDefault="00C25FCC" w:rsidP="00C25F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1: Prof. Dr. S. Bahadır KERT</w:t>
            </w:r>
          </w:p>
          <w:p w14:paraId="40FFB5B3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4 Arş. Gör. Dr. Selda KAYAK</w:t>
            </w:r>
          </w:p>
          <w:p w14:paraId="2CEA7B5B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5 Arş. Gör. Dr. Tuba UĞRAŞ</w:t>
            </w:r>
          </w:p>
          <w:p w14:paraId="3A8B180B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6 Arş. Gör. Dr. Beyza K. BAYRAK</w:t>
            </w:r>
          </w:p>
          <w:p w14:paraId="473C0882" w14:textId="63FE3731" w:rsidR="003852B7" w:rsidRPr="00AC3D39" w:rsidRDefault="003852B7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3852B7" w:rsidRPr="00AD528D" w14:paraId="3C8AE3AF" w14:textId="77777777" w:rsidTr="00EB7E68">
        <w:trPr>
          <w:trHeight w:val="1478"/>
          <w:jc w:val="center"/>
        </w:trPr>
        <w:tc>
          <w:tcPr>
            <w:tcW w:w="420" w:type="dxa"/>
            <w:vMerge/>
            <w:vAlign w:val="center"/>
          </w:tcPr>
          <w:p w14:paraId="7AB2E421" w14:textId="77777777" w:rsidR="003852B7" w:rsidRPr="00AD528D" w:rsidRDefault="003852B7" w:rsidP="003852B7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3BE6BBED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1DC44958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gridSpan w:val="2"/>
            <w:shd w:val="clear" w:color="auto" w:fill="BFBFBF"/>
            <w:tcMar>
              <w:top w:w="113" w:type="dxa"/>
              <w:bottom w:w="85" w:type="dxa"/>
            </w:tcMar>
          </w:tcPr>
          <w:p w14:paraId="0E3E6B12" w14:textId="78549823" w:rsidR="003852B7" w:rsidRPr="00AD528D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63D9">
              <w:rPr>
                <w:color w:val="000000" w:themeColor="text1"/>
                <w:sz w:val="18"/>
                <w:szCs w:val="18"/>
              </w:rPr>
              <w:t>Atatürk İlkeleri ve İnkılâp Tarihi</w:t>
            </w:r>
            <w:r>
              <w:rPr>
                <w:color w:val="000000" w:themeColor="text1"/>
                <w:sz w:val="18"/>
                <w:szCs w:val="18"/>
              </w:rPr>
              <w:t xml:space="preserve"> 2</w:t>
            </w:r>
          </w:p>
        </w:tc>
        <w:tc>
          <w:tcPr>
            <w:tcW w:w="3343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0905BFBE" w14:textId="4049E138" w:rsidR="009C7C31" w:rsidRPr="00AD528D" w:rsidRDefault="009C7C31" w:rsidP="009C7C3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0B9E4A90" w14:textId="098C98A6" w:rsidR="003852B7" w:rsidRPr="00AD528D" w:rsidRDefault="003852B7" w:rsidP="00F56D10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529F328E" w14:textId="0CCC6A0A" w:rsidR="003852B7" w:rsidRPr="00AD528D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/>
            <w:tcMar>
              <w:top w:w="113" w:type="dxa"/>
              <w:bottom w:w="85" w:type="dxa"/>
            </w:tcMar>
          </w:tcPr>
          <w:p w14:paraId="0CA63769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</w:t>
            </w:r>
          </w:p>
          <w:p w14:paraId="5FA87230" w14:textId="3109B8C3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Uygulama)</w:t>
            </w:r>
          </w:p>
          <w:p w14:paraId="2A0E4F7E" w14:textId="77777777" w:rsidR="00C25FCC" w:rsidRDefault="00C25FCC" w:rsidP="00C25F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1: Prof. Dr. S. Bahadır KERT</w:t>
            </w:r>
          </w:p>
          <w:p w14:paraId="5C317A5F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4 Arş. Gör. Dr. Selda KAYAK</w:t>
            </w:r>
          </w:p>
          <w:p w14:paraId="71306DAB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5 Arş. Gör. Dr. Tuba UĞRAŞ</w:t>
            </w:r>
          </w:p>
          <w:p w14:paraId="69EC2D2F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6 Arş. Gör. Dr. Beyza K. BAYRAK</w:t>
            </w:r>
          </w:p>
          <w:p w14:paraId="40634CEC" w14:textId="5EFA7365" w:rsidR="003852B7" w:rsidRPr="00AC3D39" w:rsidRDefault="003852B7" w:rsidP="00820E34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3852B7" w:rsidRPr="00AD528D" w14:paraId="273B55AA" w14:textId="77777777" w:rsidTr="00F40882">
        <w:trPr>
          <w:trHeight w:val="244"/>
          <w:jc w:val="center"/>
        </w:trPr>
        <w:tc>
          <w:tcPr>
            <w:tcW w:w="420" w:type="dxa"/>
            <w:vMerge/>
            <w:vAlign w:val="center"/>
          </w:tcPr>
          <w:p w14:paraId="374D8445" w14:textId="77777777" w:rsidR="003852B7" w:rsidRPr="00AD528D" w:rsidRDefault="003852B7" w:rsidP="003852B7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3D820C9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056E9112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4C0DF8FB" w14:textId="382C0252" w:rsidR="003852B7" w:rsidRPr="00D027E4" w:rsidRDefault="003852B7" w:rsidP="003852B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F7132D2" w14:textId="75C894E8" w:rsidR="003852B7" w:rsidRPr="00AD528D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76EC555A" w14:textId="30D566BC" w:rsidR="003852B7" w:rsidRPr="00AD528D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0E5E6D0E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</w:t>
            </w:r>
          </w:p>
          <w:p w14:paraId="578A657D" w14:textId="020C63D4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Uygulama)</w:t>
            </w:r>
          </w:p>
          <w:p w14:paraId="305E6155" w14:textId="43500679" w:rsidR="00C25FCC" w:rsidRDefault="00C25F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1: Prof. Dr. S. Bahadır KERT</w:t>
            </w:r>
          </w:p>
          <w:p w14:paraId="73644E1D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4 Arş. Gör. Dr. Selda KAYAK</w:t>
            </w:r>
          </w:p>
          <w:p w14:paraId="6A15A957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5 Arş. Gör. Dr. Tuba UĞRAŞ</w:t>
            </w:r>
          </w:p>
          <w:p w14:paraId="5C0E63B8" w14:textId="77777777" w:rsidR="003D75CC" w:rsidRDefault="003D75CC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lastRenderedPageBreak/>
              <w:t>Gr-6 Arş. Gör. Dr. Beyza K. BAYRAK</w:t>
            </w:r>
          </w:p>
          <w:p w14:paraId="63935BF3" w14:textId="28C771E3" w:rsidR="003852B7" w:rsidRPr="004E4FB9" w:rsidRDefault="003852B7" w:rsidP="00820E34">
            <w:pPr>
              <w:jc w:val="center"/>
            </w:pPr>
          </w:p>
        </w:tc>
      </w:tr>
      <w:tr w:rsidR="003852B7" w:rsidRPr="00AD528D" w14:paraId="47CBFEA1" w14:textId="77777777" w:rsidTr="00CD26B4">
        <w:trPr>
          <w:trHeight w:val="594"/>
          <w:jc w:val="center"/>
        </w:trPr>
        <w:tc>
          <w:tcPr>
            <w:tcW w:w="420" w:type="dxa"/>
            <w:vMerge/>
            <w:vAlign w:val="center"/>
          </w:tcPr>
          <w:p w14:paraId="2A52332D" w14:textId="6B54DC8F" w:rsidR="003852B7" w:rsidRPr="00AD528D" w:rsidRDefault="003852B7" w:rsidP="003852B7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E8205B6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4D21F214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5B5A8C92" w14:textId="399CEB56" w:rsidR="003852B7" w:rsidRDefault="003852B7" w:rsidP="003852B7">
            <w:pPr>
              <w:jc w:val="center"/>
            </w:pPr>
            <w:r>
              <w:t>BTO1102</w:t>
            </w:r>
          </w:p>
          <w:p w14:paraId="70DAFFF3" w14:textId="53FD22F9" w:rsidR="003852B7" w:rsidRDefault="003852B7" w:rsidP="003852B7">
            <w:pPr>
              <w:jc w:val="center"/>
            </w:pPr>
            <w:r>
              <w:t>Algoritma Tasarımı ve Geliştirme</w:t>
            </w:r>
          </w:p>
          <w:p w14:paraId="31339767" w14:textId="4CA6995E" w:rsidR="003852B7" w:rsidRDefault="003852B7" w:rsidP="003852B7">
            <w:pPr>
              <w:jc w:val="center"/>
            </w:pPr>
            <w:r>
              <w:t>Arş. Gör. Dr. Tuba UĞRAŞ</w:t>
            </w:r>
          </w:p>
          <w:p w14:paraId="2E567BEC" w14:textId="35BF3F8D" w:rsidR="003852B7" w:rsidRDefault="003852B7" w:rsidP="003852B7">
            <w:pPr>
              <w:jc w:val="center"/>
            </w:pPr>
            <w:r>
              <w:t>C-203</w:t>
            </w:r>
          </w:p>
          <w:p w14:paraId="63FACDA2" w14:textId="7D20DD69" w:rsidR="003852B7" w:rsidRPr="00D027E4" w:rsidRDefault="003852B7" w:rsidP="003852B7">
            <w:pPr>
              <w:jc w:val="center"/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7A4AD298" w14:textId="2B0570E2" w:rsidR="003852B7" w:rsidRPr="00AD528D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71FBB3"/>
            <w:tcMar>
              <w:top w:w="113" w:type="dxa"/>
              <w:bottom w:w="85" w:type="dxa"/>
            </w:tcMar>
          </w:tcPr>
          <w:p w14:paraId="721406FA" w14:textId="77777777" w:rsidR="003852B7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3102</w:t>
            </w:r>
          </w:p>
          <w:p w14:paraId="4253D692" w14:textId="77777777" w:rsidR="003852B7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ilgisayar Ağları</w:t>
            </w:r>
          </w:p>
          <w:p w14:paraId="688D1C33" w14:textId="77777777" w:rsidR="003852B7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Peri GÜNEŞ</w:t>
            </w:r>
          </w:p>
          <w:p w14:paraId="06A0F1CD" w14:textId="09552147" w:rsidR="00D16BB0" w:rsidRPr="00AD528D" w:rsidRDefault="002342FE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7B14C61" w14:textId="4723B84A" w:rsidR="003852B7" w:rsidRPr="00AD528D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3852B7" w:rsidRPr="00AD528D" w14:paraId="770DBF99" w14:textId="77777777" w:rsidTr="00CD26B4">
        <w:trPr>
          <w:trHeight w:val="134"/>
          <w:jc w:val="center"/>
        </w:trPr>
        <w:tc>
          <w:tcPr>
            <w:tcW w:w="420" w:type="dxa"/>
            <w:vMerge/>
            <w:vAlign w:val="center"/>
          </w:tcPr>
          <w:p w14:paraId="77F434B6" w14:textId="365A5704" w:rsidR="003852B7" w:rsidRPr="00AD528D" w:rsidRDefault="003852B7" w:rsidP="003852B7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E971C3B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3622F5DA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5F21966F" w14:textId="77777777" w:rsidR="003852B7" w:rsidRDefault="003852B7" w:rsidP="003852B7">
            <w:pPr>
              <w:jc w:val="center"/>
            </w:pPr>
            <w:r>
              <w:t>BTO1102</w:t>
            </w:r>
          </w:p>
          <w:p w14:paraId="2694FEA9" w14:textId="77777777" w:rsidR="003852B7" w:rsidRDefault="003852B7" w:rsidP="003852B7">
            <w:pPr>
              <w:jc w:val="center"/>
            </w:pPr>
            <w:r>
              <w:t>Algoritma Tasarımı ve Geliştirme</w:t>
            </w:r>
          </w:p>
          <w:p w14:paraId="3CFA672C" w14:textId="77777777" w:rsidR="003852B7" w:rsidRDefault="003852B7" w:rsidP="003852B7">
            <w:pPr>
              <w:jc w:val="center"/>
            </w:pPr>
            <w:r>
              <w:t>Arş. Gör. Dr. Tuba UĞRAŞ</w:t>
            </w:r>
          </w:p>
          <w:p w14:paraId="6D54CB4A" w14:textId="77777777" w:rsidR="003852B7" w:rsidRDefault="003852B7" w:rsidP="003852B7">
            <w:pPr>
              <w:jc w:val="center"/>
            </w:pPr>
            <w:r>
              <w:t>C-203</w:t>
            </w:r>
          </w:p>
          <w:p w14:paraId="763E6DC1" w14:textId="450FF4B2" w:rsidR="003852B7" w:rsidRPr="00AD528D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40582D8" w14:textId="0AC85776" w:rsidR="003852B7" w:rsidRPr="001B1B31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right w:val="single" w:sz="4" w:space="0" w:color="auto"/>
            </w:tcBorders>
            <w:shd w:val="clear" w:color="auto" w:fill="71FBB3"/>
            <w:tcMar>
              <w:top w:w="113" w:type="dxa"/>
              <w:bottom w:w="85" w:type="dxa"/>
            </w:tcMar>
          </w:tcPr>
          <w:p w14:paraId="16233183" w14:textId="77777777" w:rsidR="003852B7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3102</w:t>
            </w:r>
          </w:p>
          <w:p w14:paraId="5F2F2BBB" w14:textId="77777777" w:rsidR="003852B7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ilgisayar Ağları</w:t>
            </w:r>
          </w:p>
          <w:p w14:paraId="523CC247" w14:textId="77777777" w:rsidR="003852B7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Peri GÜNEŞ</w:t>
            </w:r>
          </w:p>
          <w:p w14:paraId="24E4B2D3" w14:textId="35FD493F" w:rsidR="00D16BB0" w:rsidRPr="00AD528D" w:rsidRDefault="002342FE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07FC59CD" w14:textId="281D03C0" w:rsidR="003852B7" w:rsidRPr="00866E16" w:rsidRDefault="003852B7" w:rsidP="003852B7">
            <w:pPr>
              <w:jc w:val="center"/>
              <w:rPr>
                <w:sz w:val="18"/>
                <w:szCs w:val="18"/>
              </w:rPr>
            </w:pPr>
          </w:p>
        </w:tc>
      </w:tr>
      <w:tr w:rsidR="009C2303" w:rsidRPr="00AD528D" w14:paraId="466BE557" w14:textId="77777777" w:rsidTr="00CD26B4">
        <w:trPr>
          <w:trHeight w:val="236"/>
          <w:jc w:val="center"/>
        </w:trPr>
        <w:tc>
          <w:tcPr>
            <w:tcW w:w="420" w:type="dxa"/>
            <w:vMerge/>
            <w:vAlign w:val="center"/>
          </w:tcPr>
          <w:p w14:paraId="657C3E46" w14:textId="06EA421F" w:rsidR="009C2303" w:rsidRPr="00AD528D" w:rsidRDefault="009C2303" w:rsidP="009C23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A6E00A2" w14:textId="77777777" w:rsidR="009C2303" w:rsidRPr="00AD528D" w:rsidRDefault="009C230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191B34B3" w14:textId="77777777" w:rsidR="009C2303" w:rsidRPr="00AD528D" w:rsidRDefault="009C230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4F1FFFBA" w14:textId="77777777" w:rsidR="009C2303" w:rsidRDefault="009C2303" w:rsidP="009C2303">
            <w:pPr>
              <w:jc w:val="center"/>
            </w:pPr>
            <w:r>
              <w:t>BTO1102</w:t>
            </w:r>
          </w:p>
          <w:p w14:paraId="19A26315" w14:textId="77777777" w:rsidR="009C2303" w:rsidRDefault="009C2303" w:rsidP="009C2303">
            <w:pPr>
              <w:jc w:val="center"/>
            </w:pPr>
            <w:r>
              <w:t>Algoritma Tasarımı ve Geliştirme</w:t>
            </w:r>
          </w:p>
          <w:p w14:paraId="05BFCE4F" w14:textId="77777777" w:rsidR="009C2303" w:rsidRDefault="009C2303" w:rsidP="009C2303">
            <w:pPr>
              <w:jc w:val="center"/>
            </w:pPr>
            <w:r>
              <w:t>Arş. Gör. Dr. Tuba UĞRAŞ</w:t>
            </w:r>
          </w:p>
          <w:p w14:paraId="2A5A7096" w14:textId="77777777" w:rsidR="009C2303" w:rsidRDefault="009C2303" w:rsidP="009C2303">
            <w:pPr>
              <w:jc w:val="center"/>
            </w:pPr>
            <w:r>
              <w:t>C-203</w:t>
            </w:r>
          </w:p>
          <w:p w14:paraId="43C17571" w14:textId="3A5172BB" w:rsidR="009C2303" w:rsidRPr="00AD528D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0E3C859" w14:textId="76A0314D" w:rsidR="009C2303" w:rsidRPr="00AD528D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right w:val="single" w:sz="4" w:space="0" w:color="auto"/>
            </w:tcBorders>
            <w:shd w:val="clear" w:color="auto" w:fill="71FBB3"/>
            <w:tcMar>
              <w:top w:w="113" w:type="dxa"/>
              <w:bottom w:w="85" w:type="dxa"/>
            </w:tcMar>
          </w:tcPr>
          <w:p w14:paraId="3606718D" w14:textId="77777777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3102</w:t>
            </w:r>
          </w:p>
          <w:p w14:paraId="303EF4E2" w14:textId="77777777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ilgisayar Ağları</w:t>
            </w:r>
          </w:p>
          <w:p w14:paraId="1278EA12" w14:textId="77777777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Peri GÜNEŞ</w:t>
            </w:r>
          </w:p>
          <w:p w14:paraId="5958F399" w14:textId="50EFD319" w:rsidR="009C2303" w:rsidRPr="00D449B3" w:rsidRDefault="002342FE" w:rsidP="009C2303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</w:tcBorders>
            <w:tcMar>
              <w:top w:w="113" w:type="dxa"/>
              <w:bottom w:w="85" w:type="dxa"/>
            </w:tcMar>
          </w:tcPr>
          <w:p w14:paraId="78A6538A" w14:textId="77777777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4302</w:t>
            </w:r>
          </w:p>
          <w:p w14:paraId="1FDFBBA3" w14:textId="26DB84F0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 C</w:t>
            </w:r>
            <w:r w:rsidR="00AB0BA1">
              <w:rPr>
                <w:color w:val="000000" w:themeColor="text1"/>
                <w:sz w:val="18"/>
                <w:szCs w:val="18"/>
              </w:rPr>
              <w:t>-201</w:t>
            </w:r>
          </w:p>
          <w:p w14:paraId="652E2245" w14:textId="77777777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Teori)</w:t>
            </w:r>
          </w:p>
          <w:p w14:paraId="35E5AAE7" w14:textId="77777777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46DA20BB" w14:textId="77777777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1</w:t>
            </w:r>
          </w:p>
          <w:p w14:paraId="7EE8DCCF" w14:textId="7C25A44E" w:rsidR="009C2303" w:rsidRPr="00016753" w:rsidRDefault="009C2303" w:rsidP="009C2303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</w:tr>
      <w:tr w:rsidR="009C2303" w:rsidRPr="00AD528D" w14:paraId="6364BC7C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344A0310" w14:textId="5D6C1FFF" w:rsidR="009C2303" w:rsidRPr="00AD528D" w:rsidRDefault="009C2303" w:rsidP="009C23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16644918" w14:textId="77777777" w:rsidR="009C2303" w:rsidRPr="00AD528D" w:rsidRDefault="009C230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2054CDC0" w14:textId="77777777" w:rsidR="009C2303" w:rsidRPr="00AD528D" w:rsidRDefault="009C230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40CEA32D" w14:textId="77777777" w:rsidR="009C2303" w:rsidRDefault="009C2303" w:rsidP="009C2303">
            <w:pPr>
              <w:jc w:val="center"/>
            </w:pPr>
            <w:r>
              <w:t>BTO1102</w:t>
            </w:r>
          </w:p>
          <w:p w14:paraId="5256C4C5" w14:textId="77777777" w:rsidR="009C2303" w:rsidRDefault="009C2303" w:rsidP="009C2303">
            <w:pPr>
              <w:jc w:val="center"/>
            </w:pPr>
            <w:r>
              <w:t>Algoritma Tasarımı ve Geliştirme</w:t>
            </w:r>
          </w:p>
          <w:p w14:paraId="65C7A815" w14:textId="77777777" w:rsidR="009C2303" w:rsidRDefault="009C2303" w:rsidP="009C2303">
            <w:pPr>
              <w:jc w:val="center"/>
            </w:pPr>
            <w:r>
              <w:t>Arş. Gör. Dr. Tuba UĞRAŞ</w:t>
            </w:r>
          </w:p>
          <w:p w14:paraId="37882AC3" w14:textId="77777777" w:rsidR="009C2303" w:rsidRDefault="009C2303" w:rsidP="009C2303">
            <w:pPr>
              <w:jc w:val="center"/>
            </w:pPr>
            <w:r>
              <w:t>C-203</w:t>
            </w:r>
          </w:p>
          <w:p w14:paraId="706602C8" w14:textId="61AB407B" w:rsidR="009C2303" w:rsidRPr="00AD528D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34A1E7A5" w14:textId="25AA093C" w:rsidR="009C2303" w:rsidRPr="002F089B" w:rsidRDefault="009C2303" w:rsidP="009C2303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67C3F853" w14:textId="41CEBC79" w:rsidR="009C2303" w:rsidRPr="00D449B3" w:rsidRDefault="009C2303" w:rsidP="009C2303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39268458" w14:textId="77777777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4302</w:t>
            </w:r>
          </w:p>
          <w:p w14:paraId="15AFF8B7" w14:textId="4479EA72" w:rsidR="009C2303" w:rsidRDefault="00AB0BA1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 C-201</w:t>
            </w:r>
          </w:p>
          <w:p w14:paraId="1AE548AB" w14:textId="77777777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Teori)</w:t>
            </w:r>
          </w:p>
          <w:p w14:paraId="692186D5" w14:textId="77777777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641A636A" w14:textId="463E9ADB" w:rsidR="009C2303" w:rsidRPr="00016753" w:rsidRDefault="009C2303" w:rsidP="009C2303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  <w:r>
              <w:rPr>
                <w:color w:val="000000" w:themeColor="text1"/>
                <w:sz w:val="18"/>
                <w:szCs w:val="18"/>
              </w:rPr>
              <w:t>Gr-1</w:t>
            </w:r>
          </w:p>
        </w:tc>
      </w:tr>
      <w:tr w:rsidR="009C2303" w:rsidRPr="00AD528D" w14:paraId="691BFA54" w14:textId="77777777" w:rsidTr="00F40882">
        <w:trPr>
          <w:trHeight w:val="20"/>
          <w:jc w:val="center"/>
        </w:trPr>
        <w:tc>
          <w:tcPr>
            <w:tcW w:w="420" w:type="dxa"/>
            <w:vAlign w:val="center"/>
          </w:tcPr>
          <w:p w14:paraId="17AD9831" w14:textId="1968962E" w:rsidR="009C2303" w:rsidRPr="00AD528D" w:rsidRDefault="009C2303" w:rsidP="009C23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79B4418D" w14:textId="5808A6CE" w:rsidR="009C2303" w:rsidRPr="00AD528D" w:rsidRDefault="009C2303" w:rsidP="009C230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:00            18: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1343BAF2" w14:textId="77777777" w:rsidR="009C2303" w:rsidRPr="00AD528D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E5E57E9" w14:textId="77777777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62</w:t>
            </w:r>
          </w:p>
          <w:p w14:paraId="645F7B21" w14:textId="77777777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İleri Programlama</w:t>
            </w:r>
          </w:p>
          <w:p w14:paraId="3E0399FF" w14:textId="77777777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11850F5F" w14:textId="2B37B2E4" w:rsidR="009C2303" w:rsidRPr="00AD528D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26289D59" w14:textId="4682EDC2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7F292922" w14:textId="70389610" w:rsidR="009C2303" w:rsidRPr="00AD528D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9C2303" w:rsidRPr="00AD528D" w14:paraId="5DE70AC0" w14:textId="77777777" w:rsidTr="00F40882">
        <w:trPr>
          <w:trHeight w:val="20"/>
          <w:jc w:val="center"/>
        </w:trPr>
        <w:tc>
          <w:tcPr>
            <w:tcW w:w="420" w:type="dxa"/>
            <w:vAlign w:val="center"/>
          </w:tcPr>
          <w:p w14:paraId="1E98E446" w14:textId="77777777" w:rsidR="009C2303" w:rsidRPr="00AD528D" w:rsidRDefault="009C2303" w:rsidP="009C23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A7A0521" w14:textId="62422806" w:rsidR="009C2303" w:rsidRDefault="009C2303" w:rsidP="009C230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9:00            19: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6623B511" w14:textId="77777777" w:rsidR="009C2303" w:rsidRPr="00AD528D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2D693D9" w14:textId="77777777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62</w:t>
            </w:r>
          </w:p>
          <w:p w14:paraId="4CF29617" w14:textId="77777777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İleri Programlama</w:t>
            </w:r>
          </w:p>
          <w:p w14:paraId="1174DB48" w14:textId="77777777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02E628E4" w14:textId="4B0D1459" w:rsidR="009C2303" w:rsidRPr="00AD528D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52BB72E4" w14:textId="27E8029F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7C337A48" w14:textId="77777777" w:rsidR="009C2303" w:rsidRPr="00AD528D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0B9A2A03" w14:textId="77777777" w:rsidTr="00095813">
        <w:trPr>
          <w:trHeight w:val="420"/>
          <w:jc w:val="center"/>
        </w:trPr>
        <w:tc>
          <w:tcPr>
            <w:tcW w:w="420" w:type="dxa"/>
            <w:vMerge w:val="restart"/>
            <w:vAlign w:val="center"/>
          </w:tcPr>
          <w:p w14:paraId="3C34B08E" w14:textId="4FC20D2C" w:rsidR="00095813" w:rsidRPr="00AD528D" w:rsidRDefault="00095813" w:rsidP="009C23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1220" w:type="dxa"/>
          </w:tcPr>
          <w:p w14:paraId="16AA25A3" w14:textId="77777777" w:rsidR="00095813" w:rsidRPr="00AD528D" w:rsidRDefault="0009581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4C6617E8" w14:textId="1872ADB7" w:rsidR="00095813" w:rsidRPr="001E75C6" w:rsidRDefault="00095813" w:rsidP="009C2303">
            <w:pPr>
              <w:pStyle w:val="Balk4"/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gridSpan w:val="2"/>
            <w:shd w:val="clear" w:color="auto" w:fill="00FFCC"/>
            <w:tcMar>
              <w:top w:w="113" w:type="dxa"/>
              <w:bottom w:w="85" w:type="dxa"/>
            </w:tcMar>
          </w:tcPr>
          <w:p w14:paraId="30BDE767" w14:textId="77777777" w:rsidR="00095813" w:rsidRDefault="00095813" w:rsidP="009C2303">
            <w:pPr>
              <w:jc w:val="center"/>
            </w:pPr>
            <w:r>
              <w:t>TRO1902</w:t>
            </w:r>
          </w:p>
          <w:p w14:paraId="07121B5F" w14:textId="0AED5DEF" w:rsidR="00095813" w:rsidRDefault="00095813" w:rsidP="009C2303">
            <w:pPr>
              <w:jc w:val="center"/>
            </w:pPr>
            <w:r>
              <w:t>Türk Dili Gr.8</w:t>
            </w:r>
          </w:p>
          <w:p w14:paraId="5469E4D6" w14:textId="77777777" w:rsidR="00095813" w:rsidRDefault="00095813" w:rsidP="009C2303">
            <w:pPr>
              <w:jc w:val="center"/>
            </w:pPr>
            <w:r>
              <w:t>Nurullah ARVAS</w:t>
            </w:r>
          </w:p>
          <w:p w14:paraId="0C005013" w14:textId="1B823E6D" w:rsidR="00095813" w:rsidRPr="00D449B3" w:rsidRDefault="002342FE" w:rsidP="009C2303">
            <w:pPr>
              <w:jc w:val="center"/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0F4EBF0" w14:textId="12119CB0" w:rsidR="00095813" w:rsidRPr="00AD528D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39CAE01E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3132</w:t>
            </w:r>
          </w:p>
          <w:p w14:paraId="3704B5F7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çık ve Uzaktan Öğrenme</w:t>
            </w:r>
          </w:p>
          <w:p w14:paraId="4AC5A11E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İsmail TONBULOĞLU</w:t>
            </w:r>
          </w:p>
          <w:p w14:paraId="1F0C0937" w14:textId="3B4B461F" w:rsidR="00095813" w:rsidRPr="00AD528D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1</w:t>
            </w: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3D98E4E8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</w:t>
            </w:r>
          </w:p>
          <w:p w14:paraId="2D9264A2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Uygulama )</w:t>
            </w:r>
          </w:p>
          <w:p w14:paraId="642B7836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Gr-3 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M. Fatih ERKOÇ</w:t>
            </w:r>
          </w:p>
          <w:p w14:paraId="2BCA5135" w14:textId="57D6D307" w:rsidR="00095813" w:rsidRPr="00AD528D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3411954F" w14:textId="77777777" w:rsidTr="00095813">
        <w:trPr>
          <w:trHeight w:val="420"/>
          <w:jc w:val="center"/>
        </w:trPr>
        <w:tc>
          <w:tcPr>
            <w:tcW w:w="420" w:type="dxa"/>
            <w:vMerge/>
            <w:vAlign w:val="center"/>
          </w:tcPr>
          <w:p w14:paraId="2A9FDF3A" w14:textId="2096AEF1" w:rsidR="00095813" w:rsidRPr="00AD528D" w:rsidRDefault="00095813" w:rsidP="009C23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049C87E6" w14:textId="77777777" w:rsidR="00095813" w:rsidRPr="00AD528D" w:rsidRDefault="0009581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03FB7D14" w14:textId="04163237" w:rsidR="00095813" w:rsidRPr="00AD528D" w:rsidRDefault="0009581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gridSpan w:val="2"/>
            <w:shd w:val="clear" w:color="auto" w:fill="00FFCC"/>
            <w:tcMar>
              <w:top w:w="113" w:type="dxa"/>
              <w:bottom w:w="85" w:type="dxa"/>
            </w:tcMar>
          </w:tcPr>
          <w:p w14:paraId="3980B330" w14:textId="77777777" w:rsidR="00095813" w:rsidRDefault="00095813" w:rsidP="009C2303">
            <w:pPr>
              <w:jc w:val="center"/>
            </w:pPr>
            <w:r>
              <w:t>TRO1902</w:t>
            </w:r>
          </w:p>
          <w:p w14:paraId="1966FAC0" w14:textId="77C8A0AB" w:rsidR="00095813" w:rsidRDefault="00095813" w:rsidP="009C2303">
            <w:pPr>
              <w:jc w:val="center"/>
            </w:pPr>
            <w:r>
              <w:t>Türk Dili Gr.8</w:t>
            </w:r>
          </w:p>
          <w:p w14:paraId="1EAE6813" w14:textId="77777777" w:rsidR="00095813" w:rsidRDefault="00095813" w:rsidP="009C2303">
            <w:pPr>
              <w:jc w:val="center"/>
            </w:pPr>
            <w:r>
              <w:t>Nurullah ARVAS</w:t>
            </w:r>
          </w:p>
          <w:p w14:paraId="75B97E47" w14:textId="6EA194FD" w:rsidR="00095813" w:rsidRPr="00D449B3" w:rsidRDefault="002342FE" w:rsidP="009C2303">
            <w:pPr>
              <w:jc w:val="center"/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3EC6E42E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02</w:t>
            </w:r>
          </w:p>
          <w:p w14:paraId="6F2C7CE5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ilişimde Öğrenme ve Öğretim Yaklaşımları</w:t>
            </w:r>
          </w:p>
          <w:p w14:paraId="18C04246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107780C0" w14:textId="4A0265A3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106</w:t>
            </w:r>
          </w:p>
          <w:p w14:paraId="7D34AB53" w14:textId="48B4CB54" w:rsidR="00095813" w:rsidRPr="00AD528D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1AC2D451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lastRenderedPageBreak/>
              <w:t>BTO3132</w:t>
            </w:r>
          </w:p>
          <w:p w14:paraId="3F57E7CA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çık ve Uzaktan Öğrenme</w:t>
            </w:r>
          </w:p>
          <w:p w14:paraId="2A640B59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İsmail TONBULOĞLU</w:t>
            </w:r>
          </w:p>
          <w:p w14:paraId="689D7CC5" w14:textId="196B5E38" w:rsidR="00095813" w:rsidRPr="00AD528D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1</w:t>
            </w: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53168496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</w:t>
            </w:r>
          </w:p>
          <w:p w14:paraId="21E9548C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Uygulama )</w:t>
            </w:r>
          </w:p>
          <w:p w14:paraId="0F5D4179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Gr-3 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M. Fatih ERKOÇ</w:t>
            </w:r>
          </w:p>
          <w:p w14:paraId="7CC887E0" w14:textId="0627C772" w:rsidR="00095813" w:rsidRPr="00AD528D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3D5D6E5F" w14:textId="77777777" w:rsidTr="00095813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2199D822" w14:textId="5BAD4F55" w:rsidR="00095813" w:rsidRPr="00AD528D" w:rsidRDefault="00095813" w:rsidP="009C23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1928BB7D" w14:textId="77777777" w:rsidR="00095813" w:rsidRPr="00AD528D" w:rsidRDefault="0009581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37775A9B" w14:textId="4AAD660E" w:rsidR="00095813" w:rsidRPr="00AD528D" w:rsidRDefault="0009581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gridSpan w:val="2"/>
            <w:shd w:val="clear" w:color="auto" w:fill="00FFCC"/>
            <w:tcMar>
              <w:top w:w="113" w:type="dxa"/>
              <w:bottom w:w="85" w:type="dxa"/>
            </w:tcMar>
          </w:tcPr>
          <w:p w14:paraId="588BE7FC" w14:textId="77777777" w:rsidR="00095813" w:rsidRDefault="00095813" w:rsidP="009C2303">
            <w:pPr>
              <w:jc w:val="center"/>
            </w:pPr>
            <w:r>
              <w:t>TRO1902</w:t>
            </w:r>
          </w:p>
          <w:p w14:paraId="0A4FA696" w14:textId="60CCEE72" w:rsidR="00095813" w:rsidRDefault="00095813" w:rsidP="009C2303">
            <w:pPr>
              <w:jc w:val="center"/>
            </w:pPr>
            <w:r>
              <w:t>Türk Dili Gr.8</w:t>
            </w:r>
          </w:p>
          <w:p w14:paraId="2CB67B85" w14:textId="77777777" w:rsidR="00095813" w:rsidRDefault="00095813" w:rsidP="009C2303">
            <w:pPr>
              <w:jc w:val="center"/>
            </w:pPr>
            <w:r>
              <w:t>Nurullah ARVAS</w:t>
            </w:r>
          </w:p>
          <w:p w14:paraId="70DB4B5E" w14:textId="47DDB35B" w:rsidR="00095813" w:rsidRPr="00D449B3" w:rsidRDefault="002342FE" w:rsidP="009C2303">
            <w:pPr>
              <w:jc w:val="center"/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9BA5898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02</w:t>
            </w:r>
          </w:p>
          <w:p w14:paraId="5CE5AFE9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ilişimde Öğrenme ve Öğretim Yaklaşımları</w:t>
            </w:r>
          </w:p>
          <w:p w14:paraId="729A5EAD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1FC0EED6" w14:textId="59D0D6B7" w:rsidR="00095813" w:rsidRPr="00AD528D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5B141C70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3132</w:t>
            </w:r>
          </w:p>
          <w:p w14:paraId="2D93DCFD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çık ve Uzaktan Öğrenme</w:t>
            </w:r>
          </w:p>
          <w:p w14:paraId="1C91A9C2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İsmail TONBULOĞLU</w:t>
            </w:r>
          </w:p>
          <w:p w14:paraId="7FCA2879" w14:textId="73731F19" w:rsidR="00095813" w:rsidRPr="00DC1EDA" w:rsidRDefault="00095813" w:rsidP="009C23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-201</w:t>
            </w: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69515F74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</w:t>
            </w:r>
          </w:p>
          <w:p w14:paraId="71C7CF9C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Uygulama )</w:t>
            </w:r>
          </w:p>
          <w:p w14:paraId="19749826" w14:textId="77777777" w:rsidR="00095813" w:rsidRDefault="0009581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Gr-3 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M. Fatih ERKOÇ</w:t>
            </w:r>
          </w:p>
          <w:p w14:paraId="0D129087" w14:textId="2B78704E" w:rsidR="00095813" w:rsidRPr="00375BAF" w:rsidRDefault="00095813" w:rsidP="009C2303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9C2303" w:rsidRPr="00AD528D" w14:paraId="35E9D4F4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4460024F" w14:textId="56AE3086" w:rsidR="009C2303" w:rsidRPr="00AD528D" w:rsidRDefault="009C2303" w:rsidP="009C23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2105BCFC" w14:textId="77777777" w:rsidR="009C2303" w:rsidRPr="00AD528D" w:rsidRDefault="009C230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2EA74431" w14:textId="742FE4BD" w:rsidR="009C2303" w:rsidRPr="00AD528D" w:rsidRDefault="009C230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gridSpan w:val="2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06FF6439" w14:textId="3DB1F8AB" w:rsidR="009C2303" w:rsidRPr="00D449B3" w:rsidRDefault="009C2303" w:rsidP="009C2303">
            <w:pPr>
              <w:jc w:val="center"/>
            </w:pPr>
          </w:p>
        </w:tc>
        <w:tc>
          <w:tcPr>
            <w:tcW w:w="3343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46FC9C0B" w14:textId="33213990" w:rsidR="009C2303" w:rsidRPr="00375BAF" w:rsidRDefault="009C2303" w:rsidP="009C230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BFBFBF"/>
            <w:tcMar>
              <w:top w:w="113" w:type="dxa"/>
              <w:bottom w:w="85" w:type="dxa"/>
            </w:tcMar>
          </w:tcPr>
          <w:p w14:paraId="6562B83F" w14:textId="2EE27BA8" w:rsidR="009C2303" w:rsidRPr="00DC1EDA" w:rsidRDefault="009C2303" w:rsidP="009C230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BFBFBF"/>
            <w:tcMar>
              <w:top w:w="113" w:type="dxa"/>
              <w:bottom w:w="85" w:type="dxa"/>
            </w:tcMar>
          </w:tcPr>
          <w:p w14:paraId="65707ABE" w14:textId="51651BA5" w:rsidR="009C2303" w:rsidRPr="00375BAF" w:rsidRDefault="009C2303" w:rsidP="009C2303">
            <w:pPr>
              <w:jc w:val="center"/>
              <w:rPr>
                <w:sz w:val="18"/>
                <w:szCs w:val="18"/>
              </w:rPr>
            </w:pPr>
          </w:p>
        </w:tc>
      </w:tr>
      <w:tr w:rsidR="00095813" w:rsidRPr="00AD528D" w14:paraId="228685BA" w14:textId="77777777" w:rsidTr="00095813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669B542E" w14:textId="2793678A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D476484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48A8EAD3" w14:textId="46E7EF59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1515" w:type="dxa"/>
            <w:tcBorders>
              <w:right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136EC0A4" w14:textId="77777777" w:rsidR="00095813" w:rsidRDefault="00095813" w:rsidP="0009581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BTO1112</w:t>
            </w:r>
          </w:p>
          <w:p w14:paraId="1AE1027C" w14:textId="77777777" w:rsidR="00095813" w:rsidRDefault="00095813" w:rsidP="0009581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Elektronik Devre Elemanları</w:t>
            </w:r>
          </w:p>
          <w:p w14:paraId="45291DA6" w14:textId="77777777" w:rsidR="00095813" w:rsidRDefault="00095813" w:rsidP="00095813">
            <w:pPr>
              <w:jc w:val="center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Dr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Öğrt</w:t>
            </w:r>
            <w:proofErr w:type="spellEnd"/>
            <w:r>
              <w:rPr>
                <w:color w:val="000000" w:themeColor="text1"/>
              </w:rPr>
              <w:t>. Üyesi. M. Fatih ERKOÇ</w:t>
            </w:r>
          </w:p>
          <w:p w14:paraId="134584FC" w14:textId="55633189" w:rsidR="00095813" w:rsidRPr="00AE711F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</w:rPr>
              <w:t>C-203</w:t>
            </w:r>
          </w:p>
        </w:tc>
        <w:tc>
          <w:tcPr>
            <w:tcW w:w="1439" w:type="dxa"/>
            <w:tcBorders>
              <w:left w:val="single" w:sz="4" w:space="0" w:color="auto"/>
            </w:tcBorders>
            <w:shd w:val="clear" w:color="auto" w:fill="FFFFFF"/>
          </w:tcPr>
          <w:p w14:paraId="0063BADC" w14:textId="4F3BD729" w:rsidR="00095813" w:rsidRPr="00AE711F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t>MAT1342 Matematik2 (2013)</w:t>
            </w:r>
          </w:p>
        </w:tc>
        <w:tc>
          <w:tcPr>
            <w:tcW w:w="3343" w:type="dxa"/>
            <w:shd w:val="clear" w:color="auto" w:fill="FFFFFF"/>
            <w:tcMar>
              <w:top w:w="113" w:type="dxa"/>
              <w:bottom w:w="85" w:type="dxa"/>
            </w:tcMar>
          </w:tcPr>
          <w:p w14:paraId="6D0B7356" w14:textId="76679FA0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007CC452" w14:textId="677CBB3E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bottom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12D4EB01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12C3C1EA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</w:t>
            </w:r>
          </w:p>
          <w:p w14:paraId="7AF2F869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Uygulama )</w:t>
            </w:r>
          </w:p>
          <w:p w14:paraId="26AEB5C7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2 M. Betül YILMAZ</w:t>
            </w:r>
          </w:p>
          <w:p w14:paraId="5685A2A1" w14:textId="7941B012" w:rsidR="00095813" w:rsidRPr="00375BAF" w:rsidRDefault="00095813" w:rsidP="00095813">
            <w:pPr>
              <w:jc w:val="center"/>
              <w:rPr>
                <w:sz w:val="18"/>
                <w:szCs w:val="18"/>
              </w:rPr>
            </w:pPr>
          </w:p>
        </w:tc>
      </w:tr>
      <w:tr w:rsidR="00095813" w:rsidRPr="00AD528D" w14:paraId="1E1CEA7C" w14:textId="77777777" w:rsidTr="00095813">
        <w:trPr>
          <w:trHeight w:val="581"/>
          <w:jc w:val="center"/>
        </w:trPr>
        <w:tc>
          <w:tcPr>
            <w:tcW w:w="420" w:type="dxa"/>
            <w:vMerge/>
            <w:vAlign w:val="center"/>
          </w:tcPr>
          <w:p w14:paraId="1DC4FBBA" w14:textId="38C2C609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F69AF20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11A72BC0" w14:textId="44704CB2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1515" w:type="dxa"/>
            <w:tcBorders>
              <w:right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46012DFE" w14:textId="77777777" w:rsidR="00095813" w:rsidRDefault="00095813" w:rsidP="0009581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BTO1112</w:t>
            </w:r>
          </w:p>
          <w:p w14:paraId="364E406A" w14:textId="77777777" w:rsidR="00095813" w:rsidRDefault="00095813" w:rsidP="0009581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Elektronik Devre Elemanları</w:t>
            </w:r>
          </w:p>
          <w:p w14:paraId="730A05DC" w14:textId="77777777" w:rsidR="00095813" w:rsidRDefault="00095813" w:rsidP="00095813">
            <w:pPr>
              <w:jc w:val="center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Dr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Öğrt</w:t>
            </w:r>
            <w:proofErr w:type="spellEnd"/>
            <w:r>
              <w:rPr>
                <w:color w:val="000000" w:themeColor="text1"/>
              </w:rPr>
              <w:t>. Üyesi. M. Fatih ERKOÇ</w:t>
            </w:r>
          </w:p>
          <w:p w14:paraId="05303E61" w14:textId="628FC394" w:rsidR="00095813" w:rsidRPr="00421679" w:rsidRDefault="00095813" w:rsidP="00095813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  <w:r>
              <w:rPr>
                <w:color w:val="000000" w:themeColor="text1"/>
              </w:rPr>
              <w:t>C-203</w:t>
            </w:r>
          </w:p>
        </w:tc>
        <w:tc>
          <w:tcPr>
            <w:tcW w:w="1439" w:type="dxa"/>
            <w:tcBorders>
              <w:left w:val="single" w:sz="4" w:space="0" w:color="auto"/>
            </w:tcBorders>
            <w:shd w:val="clear" w:color="auto" w:fill="FFFFFF"/>
          </w:tcPr>
          <w:p w14:paraId="2CE72541" w14:textId="45BA2E7D" w:rsidR="00095813" w:rsidRPr="00421679" w:rsidRDefault="00095813" w:rsidP="00095813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  <w:r>
              <w:t>MAT1342 Matematik2 (2013)</w:t>
            </w:r>
          </w:p>
        </w:tc>
        <w:tc>
          <w:tcPr>
            <w:tcW w:w="3343" w:type="dxa"/>
            <w:shd w:val="clear" w:color="auto" w:fill="FFFFFF"/>
            <w:tcMar>
              <w:top w:w="113" w:type="dxa"/>
              <w:bottom w:w="85" w:type="dxa"/>
            </w:tcMar>
          </w:tcPr>
          <w:p w14:paraId="72AFABBC" w14:textId="5AEF6449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71FBB3"/>
            <w:tcMar>
              <w:top w:w="113" w:type="dxa"/>
              <w:bottom w:w="85" w:type="dxa"/>
            </w:tcMar>
          </w:tcPr>
          <w:p w14:paraId="6478F359" w14:textId="7071AEC8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3142</w:t>
            </w:r>
          </w:p>
          <w:p w14:paraId="0F1C802A" w14:textId="418DAE3E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İşletim Sistemleri</w:t>
            </w:r>
          </w:p>
          <w:p w14:paraId="7443ABB4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Peri GÜNEŞ</w:t>
            </w:r>
          </w:p>
          <w:p w14:paraId="4D0F1B26" w14:textId="0C547EDD" w:rsidR="00095813" w:rsidRPr="00AC3D39" w:rsidRDefault="002342FE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684" w:type="dxa"/>
            <w:tcBorders>
              <w:top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5D0784E3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0481DEE5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</w:t>
            </w:r>
          </w:p>
          <w:p w14:paraId="0550B649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Uygulama )</w:t>
            </w:r>
          </w:p>
          <w:p w14:paraId="046DBFC0" w14:textId="70151B08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0161E931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2 M. Betül YILMAZ</w:t>
            </w:r>
          </w:p>
          <w:p w14:paraId="23B97DD4" w14:textId="719BF0DA" w:rsidR="00095813" w:rsidRPr="002C4FCD" w:rsidRDefault="00095813" w:rsidP="00095813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095813" w:rsidRPr="00AD528D" w14:paraId="663EF8E6" w14:textId="77777777" w:rsidTr="00095813">
        <w:trPr>
          <w:trHeight w:val="440"/>
          <w:jc w:val="center"/>
        </w:trPr>
        <w:tc>
          <w:tcPr>
            <w:tcW w:w="420" w:type="dxa"/>
            <w:vMerge/>
            <w:vAlign w:val="center"/>
          </w:tcPr>
          <w:p w14:paraId="565C60ED" w14:textId="0FA276FB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DB04BA9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4B87AB65" w14:textId="5F534E8F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1515" w:type="dxa"/>
            <w:tcBorders>
              <w:right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406C1308" w14:textId="77777777" w:rsidR="00095813" w:rsidRDefault="00095813" w:rsidP="0009581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BTO1112</w:t>
            </w:r>
          </w:p>
          <w:p w14:paraId="0D22F745" w14:textId="77777777" w:rsidR="00095813" w:rsidRDefault="00095813" w:rsidP="0009581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Elektronik Devre Elemanları</w:t>
            </w:r>
          </w:p>
          <w:p w14:paraId="1174D1FC" w14:textId="77777777" w:rsidR="00095813" w:rsidRDefault="00095813" w:rsidP="00095813">
            <w:pPr>
              <w:jc w:val="center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Dr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Öğrt</w:t>
            </w:r>
            <w:proofErr w:type="spellEnd"/>
            <w:r>
              <w:rPr>
                <w:color w:val="000000" w:themeColor="text1"/>
              </w:rPr>
              <w:t>. Üyesi. M. Fatih ERKOÇ</w:t>
            </w:r>
          </w:p>
          <w:p w14:paraId="540B8016" w14:textId="49A861B3" w:rsidR="00095813" w:rsidRPr="00421679" w:rsidRDefault="00095813" w:rsidP="00095813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  <w:r>
              <w:rPr>
                <w:color w:val="000000" w:themeColor="text1"/>
              </w:rPr>
              <w:t>C-203</w:t>
            </w:r>
          </w:p>
        </w:tc>
        <w:tc>
          <w:tcPr>
            <w:tcW w:w="1439" w:type="dxa"/>
            <w:tcBorders>
              <w:left w:val="single" w:sz="4" w:space="0" w:color="auto"/>
            </w:tcBorders>
            <w:shd w:val="clear" w:color="auto" w:fill="FFFFFF"/>
          </w:tcPr>
          <w:p w14:paraId="69245AA0" w14:textId="2266B153" w:rsidR="00095813" w:rsidRPr="00421679" w:rsidRDefault="00095813" w:rsidP="00095813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  <w:r>
              <w:t>MAT1342 Matematik2 (2013)</w:t>
            </w: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465730C1" w14:textId="7B2F8593" w:rsidR="00095813" w:rsidRPr="00375BAF" w:rsidRDefault="00095813" w:rsidP="0009581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71FBB3"/>
            <w:tcMar>
              <w:top w:w="113" w:type="dxa"/>
              <w:bottom w:w="85" w:type="dxa"/>
            </w:tcMar>
          </w:tcPr>
          <w:p w14:paraId="2DFF3D4D" w14:textId="309462BD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3142</w:t>
            </w:r>
          </w:p>
          <w:p w14:paraId="217EB8F3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İşletim Sistemleri</w:t>
            </w:r>
          </w:p>
          <w:p w14:paraId="68F40FBC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Peri GÜNEŞ</w:t>
            </w:r>
          </w:p>
          <w:p w14:paraId="340D1840" w14:textId="5AC45368" w:rsidR="00095813" w:rsidRPr="00AC3D39" w:rsidRDefault="002342FE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684" w:type="dxa"/>
            <w:tcBorders>
              <w:bottom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0E2D8CF9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7922CCFD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471EF52E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</w:t>
            </w:r>
          </w:p>
          <w:p w14:paraId="09B0B583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Uygulama )</w:t>
            </w:r>
          </w:p>
          <w:p w14:paraId="615D9E3B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2 M. Betül YILMAZ</w:t>
            </w:r>
          </w:p>
          <w:p w14:paraId="3BA5E495" w14:textId="1816C5AE" w:rsidR="00095813" w:rsidRPr="002F619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406F63E1" w14:textId="77777777" w:rsidTr="00095813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18DF886B" w14:textId="08AED878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1D150748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3F481CE9" w14:textId="4AC5287A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1515" w:type="dxa"/>
            <w:tcBorders>
              <w:right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529CE6C6" w14:textId="2947BD4C" w:rsidR="00095813" w:rsidRPr="00DE7A9E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39" w:type="dxa"/>
            <w:tcBorders>
              <w:left w:val="single" w:sz="4" w:space="0" w:color="auto"/>
            </w:tcBorders>
            <w:shd w:val="clear" w:color="auto" w:fill="FFFFFF"/>
          </w:tcPr>
          <w:p w14:paraId="7F27D341" w14:textId="58AD7C17" w:rsidR="00095813" w:rsidRPr="00DE7A9E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t>MAT1342 Matematik2 (2013)</w:t>
            </w: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118C316" w14:textId="297B6D96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71FBB3"/>
            <w:tcMar>
              <w:top w:w="113" w:type="dxa"/>
              <w:bottom w:w="85" w:type="dxa"/>
            </w:tcMar>
          </w:tcPr>
          <w:p w14:paraId="5E11F583" w14:textId="3160FAD4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3142</w:t>
            </w:r>
          </w:p>
          <w:p w14:paraId="57FD651B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İşletim Sistemleri</w:t>
            </w:r>
          </w:p>
          <w:p w14:paraId="58A11919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Peri GÜNEŞ</w:t>
            </w:r>
          </w:p>
          <w:p w14:paraId="5987CF0A" w14:textId="4F1466CC" w:rsidR="00095813" w:rsidRPr="00375BAF" w:rsidRDefault="002342FE" w:rsidP="00095813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684" w:type="dxa"/>
            <w:tcBorders>
              <w:top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7DBECE16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1BF51A54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</w:t>
            </w:r>
          </w:p>
          <w:p w14:paraId="24FFD791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Uygulama )</w:t>
            </w:r>
          </w:p>
          <w:p w14:paraId="05FDA15B" w14:textId="74BB0241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6E23E511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2 M. Betül YILMAZ</w:t>
            </w:r>
          </w:p>
          <w:p w14:paraId="216525FF" w14:textId="136832D2" w:rsidR="00095813" w:rsidRPr="002C4FCD" w:rsidRDefault="00095813" w:rsidP="00095813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Gr-3 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M. Fatih ERKOÇ C-203</w:t>
            </w:r>
          </w:p>
        </w:tc>
      </w:tr>
      <w:tr w:rsidR="00095813" w:rsidRPr="00AD528D" w14:paraId="3D63A385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0C578A14" w14:textId="0A53B266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FABB99A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0E5052E5" w14:textId="69FC1CF0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3A88CA8C" w14:textId="75552A01" w:rsidR="00095813" w:rsidRPr="00DE7A9E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E34669B" w14:textId="0C066FC2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331F991C" w14:textId="15C5A917" w:rsidR="00095813" w:rsidRPr="00375BAF" w:rsidRDefault="00095813" w:rsidP="0009581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FFFFFF"/>
            <w:tcMar>
              <w:top w:w="113" w:type="dxa"/>
              <w:bottom w:w="85" w:type="dxa"/>
            </w:tcMar>
          </w:tcPr>
          <w:p w14:paraId="613AE745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</w:t>
            </w:r>
          </w:p>
          <w:p w14:paraId="2BC722E0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Uygulama )</w:t>
            </w:r>
          </w:p>
          <w:p w14:paraId="1E7035DD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2 M. Betül YILMAZ</w:t>
            </w:r>
          </w:p>
          <w:p w14:paraId="51CF29FD" w14:textId="663BBC06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Gr-3 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M. Fatih ERKOÇ C-203</w:t>
            </w:r>
          </w:p>
          <w:p w14:paraId="5724B80C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36B58445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7A8437F5" w14:textId="348F101B" w:rsidR="00095813" w:rsidRPr="002C4FCD" w:rsidRDefault="00095813" w:rsidP="00095813">
            <w:pPr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095813" w:rsidRPr="00322DBF" w14:paraId="1AB7292D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3285065A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79FCFE37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00</w:t>
            </w:r>
          </w:p>
          <w:p w14:paraId="31E120C9" w14:textId="79B181B5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50</w:t>
            </w:r>
          </w:p>
        </w:tc>
        <w:tc>
          <w:tcPr>
            <w:tcW w:w="2954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24B38AD9" w14:textId="23D930DD" w:rsidR="00095813" w:rsidRPr="00CF7901" w:rsidRDefault="00095813" w:rsidP="0009581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E2480D0" w14:textId="6DFA10B5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41B081FB" w14:textId="5F3961AC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FFFFFF"/>
            <w:tcMar>
              <w:top w:w="113" w:type="dxa"/>
              <w:bottom w:w="85" w:type="dxa"/>
            </w:tcMar>
          </w:tcPr>
          <w:p w14:paraId="548199E6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</w:t>
            </w:r>
          </w:p>
          <w:p w14:paraId="0AF9E473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Uygulama )</w:t>
            </w:r>
          </w:p>
          <w:p w14:paraId="1E574205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2 M. Betül YILMAZ</w:t>
            </w:r>
          </w:p>
          <w:p w14:paraId="148C7E4E" w14:textId="1CB4C830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Gr-3 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M. Fatih ERKOÇ C-203</w:t>
            </w:r>
          </w:p>
          <w:p w14:paraId="2B774C4E" w14:textId="615C531C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322DBF" w14:paraId="6F3ACF77" w14:textId="77777777" w:rsidTr="00F40882">
        <w:trPr>
          <w:trHeight w:val="20"/>
          <w:jc w:val="center"/>
        </w:trPr>
        <w:tc>
          <w:tcPr>
            <w:tcW w:w="420" w:type="dxa"/>
            <w:vAlign w:val="center"/>
          </w:tcPr>
          <w:p w14:paraId="45DD920C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038A8B4" w14:textId="29C9F52A" w:rsidR="00095813" w:rsidRPr="00AD528D" w:rsidRDefault="00095813" w:rsidP="0009581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4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78ACF321" w14:textId="18EAC390" w:rsidR="00095813" w:rsidRPr="00CF7901" w:rsidRDefault="00095813" w:rsidP="0009581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1DF82EDA" w14:textId="5E34569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552A3065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FFFFFF"/>
            <w:tcMar>
              <w:top w:w="113" w:type="dxa"/>
              <w:bottom w:w="85" w:type="dxa"/>
            </w:tcMar>
          </w:tcPr>
          <w:p w14:paraId="4E8F6C4E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322DBF" w14:paraId="63A8635E" w14:textId="77777777" w:rsidTr="00F40882">
        <w:trPr>
          <w:trHeight w:val="20"/>
          <w:jc w:val="center"/>
        </w:trPr>
        <w:tc>
          <w:tcPr>
            <w:tcW w:w="420" w:type="dxa"/>
            <w:vAlign w:val="center"/>
          </w:tcPr>
          <w:p w14:paraId="3FE426E5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3CF2233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2EB4E28E" w14:textId="7C5FE57A" w:rsidR="00095813" w:rsidRPr="00AD528D" w:rsidRDefault="00095813" w:rsidP="0009581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6C642060" w14:textId="3A9BA4AF" w:rsidR="00095813" w:rsidRPr="00CF7901" w:rsidRDefault="00095813" w:rsidP="00095813">
            <w:pPr>
              <w:jc w:val="center"/>
              <w:rPr>
                <w:color w:val="FF0000"/>
                <w:sz w:val="18"/>
                <w:szCs w:val="18"/>
              </w:rPr>
            </w:pPr>
            <w:r w:rsidRPr="00DB63D9">
              <w:rPr>
                <w:color w:val="auto"/>
                <w:sz w:val="18"/>
                <w:szCs w:val="18"/>
              </w:rPr>
              <w:t>MDB1132 İleri İngilizce 2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0DBC8CF9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62</w:t>
            </w:r>
          </w:p>
          <w:p w14:paraId="1578EC00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İleri Programlama</w:t>
            </w:r>
          </w:p>
          <w:p w14:paraId="5B0270AC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583AE4F4" w14:textId="07A96AED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666E5C00" w14:textId="2D5FE88A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66A6736C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4102</w:t>
            </w:r>
          </w:p>
          <w:p w14:paraId="1AA6DA7E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je geliştirme ve Yönetimi</w:t>
            </w:r>
          </w:p>
          <w:p w14:paraId="0E18C89A" w14:textId="22BB2C42" w:rsidR="00095813" w:rsidRDefault="00095813" w:rsidP="00095813">
            <w:pPr>
              <w:jc w:val="center"/>
            </w:pPr>
            <w:r>
              <w:t>Arş. Gör. Dr. Tuba UĞRAŞ</w:t>
            </w:r>
          </w:p>
          <w:p w14:paraId="019D95A1" w14:textId="142E29D6" w:rsidR="00095813" w:rsidRDefault="00095813" w:rsidP="00095813">
            <w:pPr>
              <w:jc w:val="center"/>
            </w:pPr>
            <w:r>
              <w:t>C-202</w:t>
            </w:r>
          </w:p>
          <w:p w14:paraId="32CC5367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5E09CD85" w14:textId="77777777" w:rsidTr="00E06131">
        <w:trPr>
          <w:trHeight w:val="440"/>
          <w:jc w:val="center"/>
        </w:trPr>
        <w:tc>
          <w:tcPr>
            <w:tcW w:w="420" w:type="dxa"/>
            <w:vMerge w:val="restart"/>
            <w:vAlign w:val="center"/>
          </w:tcPr>
          <w:p w14:paraId="6BCC3F76" w14:textId="5B4160BF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1220" w:type="dxa"/>
          </w:tcPr>
          <w:p w14:paraId="6617379E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6E5AF8F6" w14:textId="23BD98CB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5B50A147" w14:textId="4DD886C5" w:rsidR="00095813" w:rsidRPr="00BD5B74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63D9">
              <w:rPr>
                <w:color w:val="auto"/>
                <w:sz w:val="18"/>
                <w:szCs w:val="18"/>
              </w:rPr>
              <w:t>MDB1132 İleri İngilizce 2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0977C3EB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62</w:t>
            </w:r>
          </w:p>
          <w:p w14:paraId="52A3BC3A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İleri Programlama</w:t>
            </w:r>
          </w:p>
          <w:p w14:paraId="6E78DD33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59C435D8" w14:textId="2DCAEF74" w:rsidR="00095813" w:rsidRPr="00BA5440" w:rsidRDefault="00095813" w:rsidP="00095813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783E94B" w14:textId="5368C87A" w:rsidR="00095813" w:rsidRPr="006D56B9" w:rsidRDefault="00095813" w:rsidP="0009581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67D47198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4102</w:t>
            </w:r>
          </w:p>
          <w:p w14:paraId="5C16B028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je geliştirme ve Yönetimi</w:t>
            </w:r>
          </w:p>
          <w:p w14:paraId="6D70C37F" w14:textId="77777777" w:rsidR="00095813" w:rsidRDefault="00095813" w:rsidP="00095813">
            <w:pPr>
              <w:jc w:val="center"/>
            </w:pPr>
            <w:r>
              <w:t>Arş. Gör. Dr. Tuba UĞRAŞ</w:t>
            </w:r>
          </w:p>
          <w:p w14:paraId="49A2B744" w14:textId="77777777" w:rsidR="00095813" w:rsidRDefault="00095813" w:rsidP="00095813">
            <w:pPr>
              <w:jc w:val="center"/>
            </w:pPr>
            <w:r>
              <w:t>C-202</w:t>
            </w:r>
          </w:p>
          <w:p w14:paraId="52172C42" w14:textId="256ABB49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18F60EE0" w14:textId="77777777" w:rsidTr="00F40882">
        <w:trPr>
          <w:trHeight w:val="420"/>
          <w:jc w:val="center"/>
        </w:trPr>
        <w:tc>
          <w:tcPr>
            <w:tcW w:w="420" w:type="dxa"/>
            <w:vMerge/>
            <w:vAlign w:val="center"/>
          </w:tcPr>
          <w:p w14:paraId="391E5696" w14:textId="6603C2D3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BA1BBD3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1C328A03" w14:textId="76AF6790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18C4638C" w14:textId="06B6FF9F" w:rsidR="00095813" w:rsidRPr="00DB105C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63D9">
              <w:rPr>
                <w:color w:val="auto"/>
                <w:sz w:val="18"/>
                <w:szCs w:val="18"/>
              </w:rPr>
              <w:t>MDB1132 İleri İngilizce 2</w:t>
            </w:r>
          </w:p>
        </w:tc>
        <w:tc>
          <w:tcPr>
            <w:tcW w:w="3343" w:type="dxa"/>
            <w:shd w:val="clear" w:color="auto" w:fill="FFFFFF"/>
            <w:tcMar>
              <w:top w:w="113" w:type="dxa"/>
              <w:bottom w:w="85" w:type="dxa"/>
            </w:tcMar>
          </w:tcPr>
          <w:p w14:paraId="0463EF5E" w14:textId="63C7A38A" w:rsidR="00095813" w:rsidRPr="00D449B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F00A8F7" w14:textId="28F04F50" w:rsidR="00095813" w:rsidRPr="006D56B9" w:rsidRDefault="00095813" w:rsidP="0009581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1A08DE98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4102</w:t>
            </w:r>
          </w:p>
          <w:p w14:paraId="61501FA5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je geliştirme ve Yönetimi</w:t>
            </w:r>
          </w:p>
          <w:p w14:paraId="59DAE025" w14:textId="068F651F" w:rsidR="00095813" w:rsidRDefault="00095813" w:rsidP="00095813">
            <w:pPr>
              <w:jc w:val="center"/>
            </w:pPr>
            <w:r>
              <w:t>Arş. Gör. Dr. Tuba UĞRAŞ</w:t>
            </w:r>
          </w:p>
          <w:p w14:paraId="6481F440" w14:textId="77777777" w:rsidR="00095813" w:rsidRDefault="00095813" w:rsidP="00095813">
            <w:pPr>
              <w:jc w:val="center"/>
            </w:pPr>
            <w:r>
              <w:t>C-202</w:t>
            </w:r>
          </w:p>
          <w:p w14:paraId="462715F3" w14:textId="77777777" w:rsidR="00095813" w:rsidRDefault="00095813" w:rsidP="00095813">
            <w:pPr>
              <w:jc w:val="center"/>
            </w:pPr>
          </w:p>
          <w:p w14:paraId="15026C01" w14:textId="75DFE20F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32240D2F" w14:textId="77777777" w:rsidTr="00F40882">
        <w:trPr>
          <w:trHeight w:val="718"/>
          <w:jc w:val="center"/>
        </w:trPr>
        <w:tc>
          <w:tcPr>
            <w:tcW w:w="420" w:type="dxa"/>
            <w:vMerge/>
            <w:vAlign w:val="center"/>
          </w:tcPr>
          <w:p w14:paraId="32A556CE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689DE122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75877DF0" w14:textId="0BD2BFD4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gridSpan w:val="2"/>
            <w:tcBorders>
              <w:right w:val="single" w:sz="4" w:space="0" w:color="auto"/>
            </w:tcBorders>
            <w:shd w:val="clear" w:color="auto" w:fill="BFBFBF"/>
            <w:tcMar>
              <w:top w:w="113" w:type="dxa"/>
              <w:bottom w:w="85" w:type="dxa"/>
            </w:tcMar>
          </w:tcPr>
          <w:p w14:paraId="6C4DA0D1" w14:textId="2F15DFC3" w:rsidR="00095813" w:rsidRPr="00BD5B74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left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43788CF1" w14:textId="7CD9D60C" w:rsidR="00095813" w:rsidRPr="00D449B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93852FA" w14:textId="216206F5" w:rsidR="00095813" w:rsidRPr="007513BD" w:rsidRDefault="00095813" w:rsidP="00095813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10D40DDA" w14:textId="1CCBB1DE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7B457AF0" w14:textId="77777777" w:rsidTr="00D16BB0">
        <w:trPr>
          <w:trHeight w:val="457"/>
          <w:jc w:val="center"/>
        </w:trPr>
        <w:tc>
          <w:tcPr>
            <w:tcW w:w="420" w:type="dxa"/>
            <w:vMerge/>
            <w:vAlign w:val="center"/>
          </w:tcPr>
          <w:p w14:paraId="2C1A8543" w14:textId="2545151F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7B97C92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48683592" w14:textId="61ECD0C4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718E8C65" w14:textId="4967992A" w:rsidR="00095813" w:rsidRPr="00FC2F67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75239856" w14:textId="640366E0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FA1A15A" w14:textId="1A7A3B2F" w:rsidR="00095813" w:rsidRPr="007513BD" w:rsidRDefault="00095813" w:rsidP="00095813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5B29E99F" w14:textId="77777777" w:rsidR="00095813" w:rsidRDefault="00095813" w:rsidP="00095813">
            <w:pPr>
              <w:jc w:val="center"/>
              <w:rPr>
                <w:sz w:val="18"/>
                <w:szCs w:val="18"/>
                <w:lang w:val="en-US"/>
              </w:rPr>
            </w:pPr>
            <w:proofErr w:type="spellStart"/>
            <w:r>
              <w:rPr>
                <w:sz w:val="18"/>
                <w:szCs w:val="18"/>
                <w:lang w:val="en-US"/>
              </w:rPr>
              <w:t>Proje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en-US"/>
              </w:rPr>
              <w:t>Geliştirme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en-US"/>
              </w:rPr>
              <w:t>ve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en-US"/>
              </w:rPr>
              <w:t>Yönetimi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2</w:t>
            </w:r>
          </w:p>
          <w:p w14:paraId="71F4699A" w14:textId="77777777" w:rsidR="00095813" w:rsidRDefault="00095813" w:rsidP="00095813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Prof. Dr. Serhat Bahadır KERT</w:t>
            </w:r>
          </w:p>
          <w:p w14:paraId="488427EA" w14:textId="77777777" w:rsidR="00095813" w:rsidRDefault="00095813" w:rsidP="00095813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TO4162</w:t>
            </w:r>
          </w:p>
          <w:p w14:paraId="10FC164D" w14:textId="77777777" w:rsidR="00095813" w:rsidRPr="005516E1" w:rsidRDefault="00095813" w:rsidP="00095813">
            <w:pPr>
              <w:jc w:val="center"/>
              <w:rPr>
                <w:color w:val="FF0000"/>
                <w:sz w:val="18"/>
                <w:szCs w:val="18"/>
                <w:lang w:val="en-US"/>
              </w:rPr>
            </w:pPr>
            <w:r w:rsidRPr="005516E1">
              <w:rPr>
                <w:color w:val="FF0000"/>
                <w:sz w:val="18"/>
                <w:szCs w:val="18"/>
                <w:lang w:val="en-US"/>
              </w:rPr>
              <w:t>(USİS 2013)</w:t>
            </w:r>
          </w:p>
          <w:p w14:paraId="26B7FBD9" w14:textId="2EA579BA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2</w:t>
            </w:r>
          </w:p>
        </w:tc>
      </w:tr>
      <w:tr w:rsidR="00095813" w:rsidRPr="00AD528D" w14:paraId="37DFDBBF" w14:textId="77777777" w:rsidTr="00CD26B4">
        <w:trPr>
          <w:trHeight w:val="495"/>
          <w:jc w:val="center"/>
        </w:trPr>
        <w:tc>
          <w:tcPr>
            <w:tcW w:w="420" w:type="dxa"/>
            <w:vMerge/>
            <w:vAlign w:val="center"/>
          </w:tcPr>
          <w:p w14:paraId="338A317D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ABE6A1A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31750D45" w14:textId="65F940C2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515B38AD" w14:textId="266BAF29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right w:val="single" w:sz="4" w:space="0" w:color="auto"/>
            </w:tcBorders>
            <w:shd w:val="clear" w:color="auto" w:fill="71FBB3"/>
            <w:tcMar>
              <w:top w:w="113" w:type="dxa"/>
              <w:bottom w:w="85" w:type="dxa"/>
            </w:tcMar>
          </w:tcPr>
          <w:p w14:paraId="5F5FB5F2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22</w:t>
            </w:r>
          </w:p>
          <w:p w14:paraId="06481CA9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ilişim Etiği ve Güvenliği</w:t>
            </w:r>
          </w:p>
          <w:p w14:paraId="17804229" w14:textId="433F644E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Gör. Dr. Murat DAĞITMAÇ</w:t>
            </w:r>
          </w:p>
          <w:p w14:paraId="00C81D54" w14:textId="5CB8718E" w:rsidR="00095813" w:rsidRPr="00D449B3" w:rsidRDefault="002342FE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lastRenderedPageBreak/>
              <w:t>Online</w:t>
            </w: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7DDEC00F" w14:textId="6F0EA975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FFFFFF"/>
            <w:tcMar>
              <w:top w:w="113" w:type="dxa"/>
              <w:bottom w:w="85" w:type="dxa"/>
            </w:tcMar>
          </w:tcPr>
          <w:p w14:paraId="31F036BB" w14:textId="77777777" w:rsidR="00095813" w:rsidRDefault="00095813" w:rsidP="00095813">
            <w:pPr>
              <w:jc w:val="center"/>
              <w:rPr>
                <w:sz w:val="18"/>
                <w:szCs w:val="18"/>
                <w:lang w:val="en-US"/>
              </w:rPr>
            </w:pPr>
            <w:proofErr w:type="spellStart"/>
            <w:r>
              <w:rPr>
                <w:sz w:val="18"/>
                <w:szCs w:val="18"/>
                <w:lang w:val="en-US"/>
              </w:rPr>
              <w:t>Proje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en-US"/>
              </w:rPr>
              <w:t>Geliştirme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en-US"/>
              </w:rPr>
              <w:t>ve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en-US"/>
              </w:rPr>
              <w:t>Yönetimi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2</w:t>
            </w:r>
          </w:p>
          <w:p w14:paraId="67706498" w14:textId="77777777" w:rsidR="00095813" w:rsidRDefault="00095813" w:rsidP="00095813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Prof. Dr. Serhat Bahadır KERT</w:t>
            </w:r>
          </w:p>
          <w:p w14:paraId="5DD0120E" w14:textId="77777777" w:rsidR="00095813" w:rsidRDefault="00095813" w:rsidP="00095813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TO4162</w:t>
            </w:r>
          </w:p>
          <w:p w14:paraId="12518013" w14:textId="77777777" w:rsidR="00095813" w:rsidRPr="005516E1" w:rsidRDefault="00095813" w:rsidP="00095813">
            <w:pPr>
              <w:jc w:val="center"/>
              <w:rPr>
                <w:color w:val="FF0000"/>
                <w:sz w:val="18"/>
                <w:szCs w:val="18"/>
                <w:lang w:val="en-US"/>
              </w:rPr>
            </w:pPr>
            <w:r w:rsidRPr="005516E1">
              <w:rPr>
                <w:color w:val="FF0000"/>
                <w:sz w:val="18"/>
                <w:szCs w:val="18"/>
                <w:lang w:val="en-US"/>
              </w:rPr>
              <w:lastRenderedPageBreak/>
              <w:t>(USİS 2013)</w:t>
            </w:r>
          </w:p>
          <w:p w14:paraId="657AECEB" w14:textId="1B45483D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2</w:t>
            </w:r>
          </w:p>
        </w:tc>
      </w:tr>
      <w:tr w:rsidR="00095813" w:rsidRPr="00AD528D" w14:paraId="4268E3D5" w14:textId="77777777" w:rsidTr="00CD26B4">
        <w:trPr>
          <w:trHeight w:val="380"/>
          <w:jc w:val="center"/>
        </w:trPr>
        <w:tc>
          <w:tcPr>
            <w:tcW w:w="420" w:type="dxa"/>
            <w:vMerge/>
            <w:vAlign w:val="center"/>
          </w:tcPr>
          <w:p w14:paraId="21FE0934" w14:textId="00A4EF1A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0A45CEF6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713534FD" w14:textId="3321589C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6DA0F1DD" w14:textId="1D9BCD99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71FBB3"/>
            <w:tcMar>
              <w:top w:w="113" w:type="dxa"/>
              <w:bottom w:w="85" w:type="dxa"/>
            </w:tcMar>
          </w:tcPr>
          <w:p w14:paraId="615D37FC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22</w:t>
            </w:r>
          </w:p>
          <w:p w14:paraId="5039B7AB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ilişim Etiği ve Güvenliği</w:t>
            </w:r>
          </w:p>
          <w:p w14:paraId="5147F9AE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Gör. Dr. Murat DAĞITMAÇ</w:t>
            </w:r>
          </w:p>
          <w:p w14:paraId="68254909" w14:textId="2AE93F6F" w:rsidR="00095813" w:rsidRPr="006D56B9" w:rsidRDefault="002342FE" w:rsidP="00095813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6234705A" w14:textId="6EFA6A02" w:rsidR="00095813" w:rsidRPr="00E75DF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FFFFFF"/>
            <w:tcMar>
              <w:top w:w="113" w:type="dxa"/>
              <w:bottom w:w="85" w:type="dxa"/>
            </w:tcMar>
          </w:tcPr>
          <w:p w14:paraId="26FD4D00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</w:t>
            </w:r>
          </w:p>
          <w:p w14:paraId="5E7FC8CC" w14:textId="56D78E25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Teori)</w:t>
            </w:r>
          </w:p>
          <w:p w14:paraId="2674F956" w14:textId="27BC5622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6747251B" w14:textId="3B062158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2 Doç. Dr. M. Betül YILMAZ C-106</w:t>
            </w:r>
          </w:p>
          <w:p w14:paraId="2F676556" w14:textId="60CCFBDB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Gr-3 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M. Fatih ERKOÇ C-202</w:t>
            </w:r>
          </w:p>
          <w:p w14:paraId="2CA756A1" w14:textId="74593EC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4 Arş. Gör. Dr. Selda KAYAK C-201</w:t>
            </w:r>
          </w:p>
          <w:p w14:paraId="2AB335C8" w14:textId="3E5BD3C1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5 Arş. Gör. Dr. Tuba UĞRAŞ C-210</w:t>
            </w:r>
          </w:p>
          <w:p w14:paraId="1CC84E59" w14:textId="2E6A9EDA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6 Arş. Gör. Dr. Beyza K. BAYRAK C-107</w:t>
            </w:r>
          </w:p>
          <w:p w14:paraId="10C721D0" w14:textId="787399DE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5B4F3193" w14:textId="77777777" w:rsidTr="00CD26B4">
        <w:trPr>
          <w:trHeight w:val="780"/>
          <w:jc w:val="center"/>
        </w:trPr>
        <w:tc>
          <w:tcPr>
            <w:tcW w:w="420" w:type="dxa"/>
            <w:vMerge/>
            <w:vAlign w:val="center"/>
          </w:tcPr>
          <w:p w14:paraId="4CF92FDB" w14:textId="4323B4FA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EE12D3E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395FECE2" w14:textId="5F91774B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0EB6EB6C" w14:textId="7D2B3B2C" w:rsidR="00095813" w:rsidRPr="00CF7901" w:rsidRDefault="00095813" w:rsidP="0009581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3" w:type="dxa"/>
            <w:shd w:val="clear" w:color="auto" w:fill="71FBB3"/>
            <w:tcMar>
              <w:top w:w="113" w:type="dxa"/>
              <w:bottom w:w="85" w:type="dxa"/>
            </w:tcMar>
          </w:tcPr>
          <w:p w14:paraId="65F0BD37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80</w:t>
            </w:r>
          </w:p>
          <w:p w14:paraId="5F97D63F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Masaüstü Yayıncılık</w:t>
            </w:r>
          </w:p>
          <w:p w14:paraId="111EE319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Gör. Dr. Murat DAĞITMAÇ</w:t>
            </w:r>
          </w:p>
          <w:p w14:paraId="3AC959F9" w14:textId="77777777" w:rsidR="00095813" w:rsidRDefault="00095813" w:rsidP="00095813">
            <w:pPr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 w:rsidRPr="004448C7">
              <w:rPr>
                <w:b/>
                <w:bCs/>
                <w:color w:val="FF0000"/>
                <w:sz w:val="18"/>
                <w:szCs w:val="18"/>
              </w:rPr>
              <w:t>Seç 3-2</w:t>
            </w:r>
          </w:p>
          <w:p w14:paraId="45CF903B" w14:textId="3AF35EA3" w:rsidR="00095813" w:rsidRPr="004448C7" w:rsidRDefault="002342FE" w:rsidP="00095813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46DCF1B0" w14:textId="17C1C8F0" w:rsidR="00095813" w:rsidRPr="00E75DF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FFFFFF"/>
            <w:tcMar>
              <w:top w:w="113" w:type="dxa"/>
              <w:bottom w:w="85" w:type="dxa"/>
            </w:tcMar>
          </w:tcPr>
          <w:p w14:paraId="0EC24755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2</w:t>
            </w:r>
          </w:p>
          <w:p w14:paraId="4E3751AF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Teori)</w:t>
            </w:r>
          </w:p>
          <w:p w14:paraId="3B457D31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73E099BD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2 Doç. Dr. M. Betül YILMAZ C-106</w:t>
            </w:r>
          </w:p>
          <w:p w14:paraId="0A76D8CE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Gr-3 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M. Fatih ERKOÇ C-202</w:t>
            </w:r>
          </w:p>
          <w:p w14:paraId="0C68151B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4 Arş. Gör. Dr. Selda KAYAK C-201</w:t>
            </w:r>
          </w:p>
          <w:p w14:paraId="0FFE5E1D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5 Arş. Gör. Dr. Tuba UĞRAŞ C-210</w:t>
            </w:r>
          </w:p>
          <w:p w14:paraId="2530C701" w14:textId="77210C5C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6 Arş. Gör. Dr. Beyza K. BAYRAK C-107</w:t>
            </w:r>
          </w:p>
        </w:tc>
      </w:tr>
      <w:tr w:rsidR="00095813" w:rsidRPr="00AD528D" w14:paraId="48AA9DB4" w14:textId="77777777" w:rsidTr="00CD26B4">
        <w:trPr>
          <w:trHeight w:val="813"/>
          <w:jc w:val="center"/>
        </w:trPr>
        <w:tc>
          <w:tcPr>
            <w:tcW w:w="420" w:type="dxa"/>
            <w:vMerge/>
            <w:vAlign w:val="center"/>
          </w:tcPr>
          <w:p w14:paraId="082DC7CC" w14:textId="0036F2B4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DB922C0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15632E46" w14:textId="0276F5FF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17F6EB81" w14:textId="5BDEAF55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71FBB3"/>
            <w:tcMar>
              <w:top w:w="113" w:type="dxa"/>
              <w:bottom w:w="85" w:type="dxa"/>
            </w:tcMar>
          </w:tcPr>
          <w:p w14:paraId="13BDA8F0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80</w:t>
            </w:r>
          </w:p>
          <w:p w14:paraId="6E06AAA5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Masaüstü Yayıncılık</w:t>
            </w:r>
          </w:p>
          <w:p w14:paraId="3416E8C1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Gör. Dr. Murat DAĞITMAÇ</w:t>
            </w:r>
          </w:p>
          <w:p w14:paraId="480CEB5B" w14:textId="77777777" w:rsidR="00095813" w:rsidRDefault="00095813" w:rsidP="00095813">
            <w:pPr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 w:rsidRPr="004448C7">
              <w:rPr>
                <w:b/>
                <w:bCs/>
                <w:color w:val="FF0000"/>
                <w:sz w:val="18"/>
                <w:szCs w:val="18"/>
              </w:rPr>
              <w:t>Seç 3-2</w:t>
            </w:r>
          </w:p>
          <w:p w14:paraId="76B560F8" w14:textId="17200973" w:rsidR="00095813" w:rsidRPr="00E75DFD" w:rsidRDefault="002342FE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  <w:r w:rsidRPr="00E75DFD">
              <w:rPr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08D576F0" w14:textId="1EBD895E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FFFFFF"/>
            <w:tcMar>
              <w:top w:w="113" w:type="dxa"/>
              <w:bottom w:w="85" w:type="dxa"/>
            </w:tcMar>
          </w:tcPr>
          <w:p w14:paraId="00409541" w14:textId="2EA4B241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221A99FD" w14:textId="77777777" w:rsidTr="00456302">
        <w:trPr>
          <w:trHeight w:val="316"/>
          <w:jc w:val="center"/>
        </w:trPr>
        <w:tc>
          <w:tcPr>
            <w:tcW w:w="420" w:type="dxa"/>
            <w:vMerge/>
            <w:vAlign w:val="center"/>
          </w:tcPr>
          <w:p w14:paraId="5470D9FB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18F824B0" w14:textId="77777777" w:rsidR="00095813" w:rsidRPr="004E4FB9" w:rsidRDefault="00095813" w:rsidP="0009581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01F584A7" w14:textId="02A420D3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58DFA7F9" w14:textId="50785204" w:rsidR="00095813" w:rsidRPr="00456302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56302">
              <w:rPr>
                <w:color w:val="000000" w:themeColor="text1"/>
                <w:sz w:val="18"/>
                <w:szCs w:val="18"/>
              </w:rPr>
              <w:t>EGT1010 Eğitim Sosyolojisi Gr.5</w:t>
            </w:r>
          </w:p>
          <w:p w14:paraId="30F3F6EB" w14:textId="77777777" w:rsidR="00095813" w:rsidRPr="00456302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56302">
              <w:rPr>
                <w:color w:val="000000" w:themeColor="text1"/>
                <w:sz w:val="18"/>
                <w:szCs w:val="18"/>
              </w:rPr>
              <w:t>Dr. Mehmet Raci Demir</w:t>
            </w:r>
          </w:p>
          <w:p w14:paraId="42EEA5AD" w14:textId="3135FF14" w:rsidR="00095813" w:rsidRPr="00456302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56302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343" w:type="dxa"/>
            <w:tcBorders>
              <w:bottom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1DA8ADFA" w14:textId="0FB294A5" w:rsidR="00095813" w:rsidRPr="00E75DF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1DC2132C" w14:textId="6AAD26B3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2EEDB08C" w14:textId="77777777" w:rsidR="00095813" w:rsidRDefault="00095813" w:rsidP="0009581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TO4132</w:t>
            </w:r>
          </w:p>
          <w:p w14:paraId="6F9AA706" w14:textId="77777777" w:rsidR="00095813" w:rsidRDefault="00095813" w:rsidP="0009581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bil Programlama</w:t>
            </w:r>
          </w:p>
          <w:p w14:paraId="1B068BEA" w14:textId="77777777" w:rsidR="00095813" w:rsidRDefault="00095813" w:rsidP="00095813">
            <w:pPr>
              <w:jc w:val="center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Dr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Öğrt</w:t>
            </w:r>
            <w:proofErr w:type="spellEnd"/>
            <w:r>
              <w:rPr>
                <w:color w:val="000000" w:themeColor="text1"/>
              </w:rPr>
              <w:t>. Üyesi. M. Fatih ERKOÇ</w:t>
            </w:r>
          </w:p>
          <w:p w14:paraId="653257DD" w14:textId="77777777" w:rsidR="00095813" w:rsidRDefault="00095813" w:rsidP="00095813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</w:rPr>
              <w:t>C-203</w:t>
            </w:r>
          </w:p>
          <w:p w14:paraId="39663C0D" w14:textId="21AB594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6B5FE950" w14:textId="77777777" w:rsidTr="00456302">
        <w:trPr>
          <w:trHeight w:val="392"/>
          <w:jc w:val="center"/>
        </w:trPr>
        <w:tc>
          <w:tcPr>
            <w:tcW w:w="420" w:type="dxa"/>
            <w:vMerge w:val="restart"/>
            <w:vAlign w:val="center"/>
          </w:tcPr>
          <w:p w14:paraId="71923B86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1220" w:type="dxa"/>
          </w:tcPr>
          <w:p w14:paraId="2BB25ABA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398A23B8" w14:textId="744F55D4" w:rsidR="00095813" w:rsidRPr="004E4FB9" w:rsidRDefault="00095813" w:rsidP="0009581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67EDF984" w14:textId="32EF466F" w:rsidR="00095813" w:rsidRPr="00456302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56302">
              <w:rPr>
                <w:color w:val="000000" w:themeColor="text1"/>
                <w:sz w:val="18"/>
                <w:szCs w:val="18"/>
              </w:rPr>
              <w:t>EGT1010 Eğitim Sosyolojisi Gr.5</w:t>
            </w:r>
          </w:p>
          <w:p w14:paraId="3E51B3B1" w14:textId="77777777" w:rsidR="00095813" w:rsidRPr="00456302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56302">
              <w:rPr>
                <w:color w:val="000000" w:themeColor="text1"/>
                <w:sz w:val="18"/>
                <w:szCs w:val="18"/>
              </w:rPr>
              <w:t>Dr. Mehmet Raci Demir</w:t>
            </w:r>
          </w:p>
          <w:p w14:paraId="035CC846" w14:textId="5F675A1A" w:rsidR="00095813" w:rsidRPr="00456302" w:rsidRDefault="00095813" w:rsidP="0009581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56302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343" w:type="dxa"/>
            <w:tcBorders>
              <w:top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6503C3B4" w14:textId="1DED3592" w:rsidR="00095813" w:rsidRPr="000D7E07" w:rsidRDefault="00095813" w:rsidP="0009581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181F124C" w14:textId="50FD3BD5" w:rsidR="00095813" w:rsidRPr="000E03E0" w:rsidRDefault="00095813" w:rsidP="00095813">
            <w:pPr>
              <w:tabs>
                <w:tab w:val="left" w:pos="2268"/>
              </w:tabs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57619A8A" w14:textId="77777777" w:rsidR="00095813" w:rsidRDefault="00095813" w:rsidP="0009581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TO4132</w:t>
            </w:r>
          </w:p>
          <w:p w14:paraId="5672977E" w14:textId="77777777" w:rsidR="00095813" w:rsidRDefault="00095813" w:rsidP="0009581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bil Programlama</w:t>
            </w:r>
          </w:p>
          <w:p w14:paraId="052AA42E" w14:textId="77777777" w:rsidR="00095813" w:rsidRDefault="00095813" w:rsidP="00095813">
            <w:pPr>
              <w:jc w:val="center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Dr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Öğrt</w:t>
            </w:r>
            <w:proofErr w:type="spellEnd"/>
            <w:r>
              <w:rPr>
                <w:color w:val="000000" w:themeColor="text1"/>
              </w:rPr>
              <w:t>. Üyesi. M. Fatih ERKOÇ</w:t>
            </w:r>
          </w:p>
          <w:p w14:paraId="4FE91F4C" w14:textId="77777777" w:rsidR="00095813" w:rsidRDefault="00095813" w:rsidP="00095813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</w:rPr>
              <w:t>C-203</w:t>
            </w:r>
          </w:p>
          <w:p w14:paraId="48B2A5BE" w14:textId="531F2BA9" w:rsidR="00095813" w:rsidRPr="004E4FB9" w:rsidRDefault="00095813" w:rsidP="0009581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4353BC90" w14:textId="77777777" w:rsidTr="00CD26B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9869992" w14:textId="1E562B0F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B9C46F4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732D0CD1" w14:textId="655AE1FE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2251994D" w14:textId="594D9D0F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7E8B42AD" w14:textId="2220A459" w:rsidR="00095813" w:rsidRPr="000D7E07" w:rsidRDefault="00095813" w:rsidP="0009581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71FBB3"/>
            <w:tcMar>
              <w:top w:w="113" w:type="dxa"/>
              <w:bottom w:w="85" w:type="dxa"/>
            </w:tcMar>
          </w:tcPr>
          <w:p w14:paraId="08D8F325" w14:textId="77777777" w:rsidR="00095813" w:rsidRDefault="00095813" w:rsidP="0009581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B85B78">
              <w:rPr>
                <w:bCs/>
                <w:color w:val="000000" w:themeColor="text1"/>
                <w:sz w:val="18"/>
                <w:szCs w:val="18"/>
              </w:rPr>
              <w:t>EGT3040</w:t>
            </w:r>
            <w:r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B85B78">
              <w:rPr>
                <w:bCs/>
                <w:color w:val="000000" w:themeColor="text1"/>
                <w:sz w:val="18"/>
                <w:szCs w:val="18"/>
              </w:rPr>
              <w:t>Türk Eğitim Sistemi ve O.Y.</w:t>
            </w:r>
            <w:r>
              <w:rPr>
                <w:bCs/>
                <w:color w:val="000000" w:themeColor="text1"/>
                <w:sz w:val="18"/>
                <w:szCs w:val="18"/>
              </w:rPr>
              <w:t xml:space="preserve"> Gr.4</w:t>
            </w:r>
          </w:p>
          <w:p w14:paraId="43174FAD" w14:textId="77777777" w:rsidR="00095813" w:rsidRDefault="00095813" w:rsidP="0009581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B85B78">
              <w:rPr>
                <w:bCs/>
                <w:color w:val="000000" w:themeColor="text1"/>
                <w:sz w:val="18"/>
                <w:szCs w:val="18"/>
              </w:rPr>
              <w:t>Doç. Dr. Emre Er</w:t>
            </w:r>
          </w:p>
          <w:p w14:paraId="4BD4CACE" w14:textId="705883F3" w:rsidR="002342FE" w:rsidRPr="004A42CF" w:rsidRDefault="002342FE" w:rsidP="0009581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3D62955B" w14:textId="77777777" w:rsidR="00095813" w:rsidRDefault="00095813" w:rsidP="0009581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TO4132</w:t>
            </w:r>
          </w:p>
          <w:p w14:paraId="0A08895F" w14:textId="77777777" w:rsidR="00095813" w:rsidRDefault="00095813" w:rsidP="0009581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bil Programlama</w:t>
            </w:r>
          </w:p>
          <w:p w14:paraId="048AB5AA" w14:textId="77777777" w:rsidR="00095813" w:rsidRDefault="00095813" w:rsidP="00095813">
            <w:pPr>
              <w:jc w:val="center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Dr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Öğrt</w:t>
            </w:r>
            <w:proofErr w:type="spellEnd"/>
            <w:r>
              <w:rPr>
                <w:color w:val="000000" w:themeColor="text1"/>
              </w:rPr>
              <w:t>. Üyesi. M. Fatih ERKOÇ</w:t>
            </w:r>
          </w:p>
          <w:p w14:paraId="5867FE6B" w14:textId="77777777" w:rsidR="00095813" w:rsidRDefault="00095813" w:rsidP="00095813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</w:rPr>
              <w:t>C-203</w:t>
            </w:r>
          </w:p>
          <w:p w14:paraId="326D3032" w14:textId="6394502D" w:rsidR="00095813" w:rsidRPr="006D56B9" w:rsidRDefault="00095813" w:rsidP="00095813">
            <w:pPr>
              <w:jc w:val="center"/>
              <w:rPr>
                <w:sz w:val="18"/>
                <w:szCs w:val="18"/>
              </w:rPr>
            </w:pPr>
          </w:p>
        </w:tc>
      </w:tr>
      <w:tr w:rsidR="00095813" w:rsidRPr="00AD528D" w14:paraId="13162408" w14:textId="77777777" w:rsidTr="00CD26B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E75B5A7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1BB49C4E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584AAF34" w14:textId="7ADD2B88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6130E121" w14:textId="5C9CE69D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6EEDB33C" w14:textId="3AF8247F" w:rsidR="00095813" w:rsidRPr="000D7E07" w:rsidRDefault="00095813" w:rsidP="0009581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71FBB3"/>
            <w:tcMar>
              <w:top w:w="113" w:type="dxa"/>
              <w:bottom w:w="85" w:type="dxa"/>
            </w:tcMar>
          </w:tcPr>
          <w:p w14:paraId="3E881C25" w14:textId="77777777" w:rsidR="00095813" w:rsidRDefault="00095813" w:rsidP="0009581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B85B78">
              <w:rPr>
                <w:bCs/>
                <w:color w:val="000000" w:themeColor="text1"/>
                <w:sz w:val="18"/>
                <w:szCs w:val="18"/>
              </w:rPr>
              <w:t>EGT3040</w:t>
            </w:r>
            <w:r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B85B78">
              <w:rPr>
                <w:bCs/>
                <w:color w:val="000000" w:themeColor="text1"/>
                <w:sz w:val="18"/>
                <w:szCs w:val="18"/>
              </w:rPr>
              <w:t>Türk Eğitim Sistemi ve O.Y.</w:t>
            </w:r>
            <w:r>
              <w:rPr>
                <w:bCs/>
                <w:color w:val="000000" w:themeColor="text1"/>
                <w:sz w:val="18"/>
                <w:szCs w:val="18"/>
              </w:rPr>
              <w:t xml:space="preserve"> Gr.4</w:t>
            </w:r>
          </w:p>
          <w:p w14:paraId="76E2E7AF" w14:textId="77777777" w:rsidR="002342FE" w:rsidRDefault="00095813" w:rsidP="00095813">
            <w:pPr>
              <w:tabs>
                <w:tab w:val="left" w:pos="2268"/>
              </w:tabs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B85B78">
              <w:rPr>
                <w:bCs/>
                <w:color w:val="000000" w:themeColor="text1"/>
                <w:sz w:val="18"/>
                <w:szCs w:val="18"/>
              </w:rPr>
              <w:t>Doç. Dr. Emre Er</w:t>
            </w:r>
          </w:p>
          <w:p w14:paraId="7389A80A" w14:textId="79DF22D3" w:rsidR="00095813" w:rsidRPr="006D56B9" w:rsidRDefault="002342FE" w:rsidP="00095813">
            <w:pPr>
              <w:tabs>
                <w:tab w:val="left" w:pos="2268"/>
              </w:tabs>
              <w:jc w:val="center"/>
              <w:rPr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lastRenderedPageBreak/>
              <w:t xml:space="preserve"> </w:t>
            </w: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28982989" w14:textId="77777777" w:rsidR="00095813" w:rsidRDefault="00095813" w:rsidP="0009581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BTO4132</w:t>
            </w:r>
          </w:p>
          <w:p w14:paraId="707E3E5D" w14:textId="77777777" w:rsidR="00095813" w:rsidRDefault="00095813" w:rsidP="0009581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bil Programlama</w:t>
            </w:r>
          </w:p>
          <w:p w14:paraId="362B6E92" w14:textId="77777777" w:rsidR="00095813" w:rsidRDefault="00095813" w:rsidP="00095813">
            <w:pPr>
              <w:jc w:val="center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lastRenderedPageBreak/>
              <w:t>Dr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Öğrt</w:t>
            </w:r>
            <w:proofErr w:type="spellEnd"/>
            <w:r>
              <w:rPr>
                <w:color w:val="000000" w:themeColor="text1"/>
              </w:rPr>
              <w:t>. Üyesi. M. Fatih ERKOÇ</w:t>
            </w:r>
          </w:p>
          <w:p w14:paraId="3B3DA963" w14:textId="77777777" w:rsidR="00095813" w:rsidRDefault="00095813" w:rsidP="00095813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</w:rPr>
              <w:t>C-203</w:t>
            </w:r>
          </w:p>
          <w:p w14:paraId="194185DA" w14:textId="4A387913" w:rsidR="00095813" w:rsidRPr="006D56B9" w:rsidRDefault="00095813" w:rsidP="00095813">
            <w:pPr>
              <w:jc w:val="center"/>
              <w:rPr>
                <w:sz w:val="18"/>
                <w:szCs w:val="18"/>
              </w:rPr>
            </w:pPr>
          </w:p>
        </w:tc>
      </w:tr>
      <w:tr w:rsidR="00095813" w:rsidRPr="00AD528D" w14:paraId="3EA68763" w14:textId="77777777" w:rsidTr="0045630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3710279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00792BB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01362A04" w14:textId="7D94F5AF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7D8C3C4B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>EGT103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B85B78">
              <w:rPr>
                <w:color w:val="000000" w:themeColor="text1"/>
                <w:sz w:val="18"/>
                <w:szCs w:val="18"/>
              </w:rPr>
              <w:t>Eğitim Psikolojisi</w:t>
            </w:r>
            <w:r>
              <w:rPr>
                <w:color w:val="000000" w:themeColor="text1"/>
                <w:sz w:val="18"/>
                <w:szCs w:val="18"/>
              </w:rPr>
              <w:t xml:space="preserve"> Gr.6</w:t>
            </w:r>
          </w:p>
          <w:p w14:paraId="7F8777AE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>Funda Akıncı</w:t>
            </w:r>
          </w:p>
          <w:p w14:paraId="3093FF21" w14:textId="32BF859A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343" w:type="dxa"/>
            <w:tcBorders>
              <w:top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38AF68A6" w14:textId="0C1D8344" w:rsidR="00095813" w:rsidRPr="000D7E07" w:rsidRDefault="00095813" w:rsidP="0009581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71FBB3"/>
            <w:tcMar>
              <w:top w:w="113" w:type="dxa"/>
              <w:bottom w:w="85" w:type="dxa"/>
            </w:tcMar>
          </w:tcPr>
          <w:p w14:paraId="71B2539A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>EGT303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B85B78">
              <w:rPr>
                <w:color w:val="000000" w:themeColor="text1"/>
                <w:sz w:val="18"/>
                <w:szCs w:val="18"/>
              </w:rPr>
              <w:t>Eğitimde Ölçme ve Değerlendirme</w:t>
            </w:r>
            <w:r>
              <w:rPr>
                <w:color w:val="000000" w:themeColor="text1"/>
                <w:sz w:val="18"/>
                <w:szCs w:val="18"/>
              </w:rPr>
              <w:t xml:space="preserve"> Gr.4</w:t>
            </w:r>
          </w:p>
          <w:p w14:paraId="0047FB68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>Doç. Dr. Banu Yücel Toy</w:t>
            </w:r>
          </w:p>
          <w:p w14:paraId="124A75AB" w14:textId="648476E8" w:rsidR="002342FE" w:rsidRPr="00AD528D" w:rsidRDefault="002342FE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716C94E1" w14:textId="77777777" w:rsidR="00095813" w:rsidRDefault="00095813" w:rsidP="00095813">
            <w:pPr>
              <w:jc w:val="center"/>
              <w:rPr>
                <w:sz w:val="18"/>
                <w:szCs w:val="18"/>
                <w:lang w:val="en-US"/>
              </w:rPr>
            </w:pPr>
            <w:proofErr w:type="spellStart"/>
            <w:r>
              <w:rPr>
                <w:sz w:val="18"/>
                <w:szCs w:val="18"/>
                <w:lang w:val="en-US"/>
              </w:rPr>
              <w:t>Proje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en-US"/>
              </w:rPr>
              <w:t>Geliştirme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en-US"/>
              </w:rPr>
              <w:t>ve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en-US"/>
              </w:rPr>
              <w:t>Yönetimi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2</w:t>
            </w:r>
          </w:p>
          <w:p w14:paraId="6D9881DC" w14:textId="77777777" w:rsidR="00095813" w:rsidRDefault="00095813" w:rsidP="00095813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Prof. Dr. Serhat Bahadır KERT</w:t>
            </w:r>
          </w:p>
          <w:p w14:paraId="0EBAB429" w14:textId="77777777" w:rsidR="00095813" w:rsidRDefault="00095813" w:rsidP="00095813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TO4162</w:t>
            </w:r>
          </w:p>
          <w:p w14:paraId="2B9E3747" w14:textId="77777777" w:rsidR="00095813" w:rsidRDefault="00095813" w:rsidP="00095813">
            <w:pPr>
              <w:jc w:val="center"/>
              <w:rPr>
                <w:color w:val="FF0000"/>
                <w:sz w:val="18"/>
                <w:szCs w:val="18"/>
                <w:lang w:val="en-US"/>
              </w:rPr>
            </w:pPr>
            <w:r w:rsidRPr="005516E1">
              <w:rPr>
                <w:color w:val="FF0000"/>
                <w:sz w:val="18"/>
                <w:szCs w:val="18"/>
                <w:lang w:val="en-US"/>
              </w:rPr>
              <w:t>(USİS 2013)</w:t>
            </w:r>
          </w:p>
          <w:p w14:paraId="6FBB62FA" w14:textId="7546DA51" w:rsidR="00095813" w:rsidRPr="0008710B" w:rsidRDefault="00095813" w:rsidP="00095813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C-203</w:t>
            </w:r>
          </w:p>
          <w:p w14:paraId="47AC78E3" w14:textId="57C3EC3B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39408528" w14:textId="77777777" w:rsidTr="00456302">
        <w:trPr>
          <w:trHeight w:val="313"/>
          <w:jc w:val="center"/>
        </w:trPr>
        <w:tc>
          <w:tcPr>
            <w:tcW w:w="420" w:type="dxa"/>
            <w:vMerge/>
            <w:vAlign w:val="center"/>
          </w:tcPr>
          <w:p w14:paraId="15A4C286" w14:textId="613E1E26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6CD0C07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361BE95B" w14:textId="23532C94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3ADA49A5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>EGT103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B85B78">
              <w:rPr>
                <w:color w:val="000000" w:themeColor="text1"/>
                <w:sz w:val="18"/>
                <w:szCs w:val="18"/>
              </w:rPr>
              <w:t>Eğitim Psikolojisi</w:t>
            </w:r>
            <w:r>
              <w:rPr>
                <w:color w:val="000000" w:themeColor="text1"/>
                <w:sz w:val="18"/>
                <w:szCs w:val="18"/>
              </w:rPr>
              <w:t xml:space="preserve"> Gr.6</w:t>
            </w:r>
          </w:p>
          <w:p w14:paraId="1AF87841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>Funda Akıncı</w:t>
            </w:r>
          </w:p>
          <w:p w14:paraId="4E7059E2" w14:textId="492A232A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343" w:type="dxa"/>
            <w:shd w:val="clear" w:color="auto" w:fill="FFFFFF"/>
            <w:tcMar>
              <w:top w:w="113" w:type="dxa"/>
              <w:bottom w:w="85" w:type="dxa"/>
            </w:tcMar>
          </w:tcPr>
          <w:p w14:paraId="47351914" w14:textId="578B7E4F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71FBB3"/>
            <w:tcMar>
              <w:top w:w="113" w:type="dxa"/>
              <w:bottom w:w="85" w:type="dxa"/>
            </w:tcMar>
          </w:tcPr>
          <w:p w14:paraId="3899586F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>EGT303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B85B78">
              <w:rPr>
                <w:color w:val="000000" w:themeColor="text1"/>
                <w:sz w:val="18"/>
                <w:szCs w:val="18"/>
              </w:rPr>
              <w:t>Eğitimde Ölçme ve Değerlendirme</w:t>
            </w:r>
            <w:r>
              <w:rPr>
                <w:color w:val="000000" w:themeColor="text1"/>
                <w:sz w:val="18"/>
                <w:szCs w:val="18"/>
              </w:rPr>
              <w:t xml:space="preserve"> Gr.4</w:t>
            </w:r>
          </w:p>
          <w:p w14:paraId="48D28FFA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>Doç. Dr. Banu Yücel Toy</w:t>
            </w:r>
          </w:p>
          <w:p w14:paraId="05EBECF2" w14:textId="50EA4F0C" w:rsidR="002342FE" w:rsidRPr="000E03E0" w:rsidRDefault="002342FE" w:rsidP="00095813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02D0F5E7" w14:textId="77777777" w:rsidR="00095813" w:rsidRDefault="00095813" w:rsidP="00095813">
            <w:pPr>
              <w:jc w:val="center"/>
              <w:rPr>
                <w:sz w:val="18"/>
                <w:szCs w:val="18"/>
                <w:lang w:val="en-US"/>
              </w:rPr>
            </w:pPr>
            <w:proofErr w:type="spellStart"/>
            <w:r>
              <w:rPr>
                <w:sz w:val="18"/>
                <w:szCs w:val="18"/>
                <w:lang w:val="en-US"/>
              </w:rPr>
              <w:t>Proje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en-US"/>
              </w:rPr>
              <w:t>Geliştirme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en-US"/>
              </w:rPr>
              <w:t>ve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en-US"/>
              </w:rPr>
              <w:t>Yönetimi</w:t>
            </w:r>
            <w:proofErr w:type="spellEnd"/>
            <w:r>
              <w:rPr>
                <w:sz w:val="18"/>
                <w:szCs w:val="18"/>
                <w:lang w:val="en-US"/>
              </w:rPr>
              <w:t xml:space="preserve"> 2</w:t>
            </w:r>
          </w:p>
          <w:p w14:paraId="257653BF" w14:textId="77777777" w:rsidR="00095813" w:rsidRDefault="00095813" w:rsidP="00095813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Prof. Dr. Serhat Bahadır KERT</w:t>
            </w:r>
          </w:p>
          <w:p w14:paraId="47777C0A" w14:textId="77777777" w:rsidR="00095813" w:rsidRDefault="00095813" w:rsidP="00095813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BTO4162</w:t>
            </w:r>
          </w:p>
          <w:p w14:paraId="4DDE5836" w14:textId="77777777" w:rsidR="00095813" w:rsidRDefault="00095813" w:rsidP="00095813">
            <w:pPr>
              <w:jc w:val="center"/>
              <w:rPr>
                <w:color w:val="FF0000"/>
                <w:sz w:val="18"/>
                <w:szCs w:val="18"/>
                <w:lang w:val="en-US"/>
              </w:rPr>
            </w:pPr>
            <w:r w:rsidRPr="005516E1">
              <w:rPr>
                <w:color w:val="FF0000"/>
                <w:sz w:val="18"/>
                <w:szCs w:val="18"/>
                <w:lang w:val="en-US"/>
              </w:rPr>
              <w:t>(USİS 2013)</w:t>
            </w:r>
          </w:p>
          <w:p w14:paraId="65EADB84" w14:textId="37315D11" w:rsidR="00095813" w:rsidRPr="0008710B" w:rsidRDefault="00095813" w:rsidP="00095813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color w:val="000000" w:themeColor="text1"/>
                <w:sz w:val="18"/>
                <w:szCs w:val="18"/>
                <w:lang w:val="en-US"/>
              </w:rPr>
              <w:t>C-203</w:t>
            </w:r>
          </w:p>
          <w:p w14:paraId="0E67A563" w14:textId="414B6EF1" w:rsidR="00095813" w:rsidRPr="00AD528D" w:rsidRDefault="00095813" w:rsidP="00095813">
            <w:pPr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0F92050E" w14:textId="77777777" w:rsidTr="00CD26B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B41203A" w14:textId="7FC05619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149A7A3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62DBB4CD" w14:textId="21B0EC83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4C6BCCA6" w14:textId="77777777" w:rsidR="00095813" w:rsidRDefault="00095813" w:rsidP="0009581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BTO 1122</w:t>
            </w:r>
          </w:p>
          <w:p w14:paraId="5E96DC83" w14:textId="77777777" w:rsidR="00095813" w:rsidRDefault="00095813" w:rsidP="0009581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rogramlama Öğretimi Yaklaşımları</w:t>
            </w:r>
          </w:p>
          <w:p w14:paraId="5C96701E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12E5AB3E" w14:textId="125829A2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343" w:type="dxa"/>
            <w:shd w:val="clear" w:color="auto" w:fill="FFFFFF"/>
            <w:tcMar>
              <w:top w:w="113" w:type="dxa"/>
              <w:bottom w:w="85" w:type="dxa"/>
            </w:tcMar>
          </w:tcPr>
          <w:p w14:paraId="0FE7235F" w14:textId="4A6C1D92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40561409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71FBB3"/>
            <w:tcMar>
              <w:top w:w="113" w:type="dxa"/>
              <w:bottom w:w="85" w:type="dxa"/>
            </w:tcMar>
          </w:tcPr>
          <w:p w14:paraId="58EF54D9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C223D">
              <w:rPr>
                <w:color w:val="000000" w:themeColor="text1"/>
                <w:sz w:val="18"/>
                <w:szCs w:val="18"/>
              </w:rPr>
              <w:t>EGT2050</w:t>
            </w:r>
            <w:r>
              <w:rPr>
                <w:color w:val="000000" w:themeColor="text1"/>
                <w:sz w:val="18"/>
                <w:szCs w:val="18"/>
              </w:rPr>
              <w:t xml:space="preserve"> Çocuk Psikolojisi (seç</w:t>
            </w:r>
            <w:r w:rsidRPr="008C223D">
              <w:rPr>
                <w:color w:val="000000" w:themeColor="text1"/>
                <w:sz w:val="18"/>
                <w:szCs w:val="18"/>
              </w:rPr>
              <w:t>)</w:t>
            </w:r>
            <w:r>
              <w:rPr>
                <w:color w:val="000000" w:themeColor="text1"/>
                <w:sz w:val="18"/>
                <w:szCs w:val="18"/>
              </w:rPr>
              <w:t xml:space="preserve"> Gr.4</w:t>
            </w:r>
          </w:p>
          <w:p w14:paraId="47E76869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544E42">
              <w:rPr>
                <w:color w:val="000000" w:themeColor="text1"/>
                <w:sz w:val="18"/>
                <w:szCs w:val="18"/>
              </w:rPr>
              <w:t>Zeynep İnce</w:t>
            </w:r>
          </w:p>
          <w:p w14:paraId="6C157E0F" w14:textId="139D50F3" w:rsidR="002342FE" w:rsidRPr="00AD528D" w:rsidRDefault="002342FE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</w:tr>
      <w:tr w:rsidR="00095813" w:rsidRPr="00AD528D" w14:paraId="17733F59" w14:textId="77777777" w:rsidTr="00CD26B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6FD8AA72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A8E53F4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08FAB849" w14:textId="7137B6DE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72CACC88" w14:textId="77777777" w:rsidR="00095813" w:rsidRDefault="00095813" w:rsidP="0009581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BTO 1122</w:t>
            </w:r>
          </w:p>
          <w:p w14:paraId="691575AA" w14:textId="77777777" w:rsidR="00095813" w:rsidRDefault="00095813" w:rsidP="0009581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rogramlama Öğretimi Yaklaşımları</w:t>
            </w:r>
          </w:p>
          <w:p w14:paraId="774FE920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157C7208" w14:textId="4FAF5FD1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343" w:type="dxa"/>
            <w:shd w:val="clear" w:color="auto" w:fill="71FBB3"/>
            <w:tcMar>
              <w:top w:w="113" w:type="dxa"/>
              <w:bottom w:w="85" w:type="dxa"/>
            </w:tcMar>
          </w:tcPr>
          <w:p w14:paraId="6A2C91CD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>EGT202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B85B78">
              <w:rPr>
                <w:color w:val="000000" w:themeColor="text1"/>
                <w:sz w:val="18"/>
                <w:szCs w:val="18"/>
              </w:rPr>
              <w:t>Eğitimde Araştırma Yöntemleri</w:t>
            </w:r>
            <w:r>
              <w:rPr>
                <w:color w:val="000000" w:themeColor="text1"/>
                <w:sz w:val="18"/>
                <w:szCs w:val="18"/>
              </w:rPr>
              <w:t xml:space="preserve"> Gr.5</w:t>
            </w:r>
          </w:p>
          <w:p w14:paraId="32826E3E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proofErr w:type="gramStart"/>
            <w:r w:rsidRPr="00B85B78">
              <w:rPr>
                <w:color w:val="000000" w:themeColor="text1"/>
                <w:sz w:val="18"/>
                <w:szCs w:val="18"/>
              </w:rPr>
              <w:t>Arş.Gör</w:t>
            </w:r>
            <w:proofErr w:type="gramEnd"/>
            <w:r w:rsidRPr="00B85B78">
              <w:rPr>
                <w:color w:val="000000" w:themeColor="text1"/>
                <w:sz w:val="18"/>
                <w:szCs w:val="18"/>
              </w:rPr>
              <w:t>.Dr</w:t>
            </w:r>
            <w:proofErr w:type="spellEnd"/>
            <w:r w:rsidRPr="00B85B78">
              <w:rPr>
                <w:color w:val="000000" w:themeColor="text1"/>
                <w:sz w:val="18"/>
                <w:szCs w:val="18"/>
              </w:rPr>
              <w:t>. Selda Kayak</w:t>
            </w:r>
          </w:p>
          <w:p w14:paraId="622F6882" w14:textId="50CC0B3B" w:rsidR="002342FE" w:rsidRPr="00AD528D" w:rsidRDefault="002342FE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36A93ECE" w14:textId="4B15810A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71FBB3"/>
            <w:tcMar>
              <w:top w:w="113" w:type="dxa"/>
              <w:bottom w:w="85" w:type="dxa"/>
            </w:tcMar>
          </w:tcPr>
          <w:p w14:paraId="1725737C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C223D">
              <w:rPr>
                <w:color w:val="000000" w:themeColor="text1"/>
                <w:sz w:val="18"/>
                <w:szCs w:val="18"/>
              </w:rPr>
              <w:t>EGT2050</w:t>
            </w:r>
            <w:r>
              <w:rPr>
                <w:color w:val="000000" w:themeColor="text1"/>
                <w:sz w:val="18"/>
                <w:szCs w:val="18"/>
              </w:rPr>
              <w:t xml:space="preserve"> Çocuk Psikolojisi (seç</w:t>
            </w:r>
            <w:r w:rsidRPr="008C223D">
              <w:rPr>
                <w:color w:val="000000" w:themeColor="text1"/>
                <w:sz w:val="18"/>
                <w:szCs w:val="18"/>
              </w:rPr>
              <w:t>)</w:t>
            </w:r>
            <w:r>
              <w:rPr>
                <w:color w:val="000000" w:themeColor="text1"/>
                <w:sz w:val="18"/>
                <w:szCs w:val="18"/>
              </w:rPr>
              <w:t xml:space="preserve"> Gr.4</w:t>
            </w:r>
          </w:p>
          <w:p w14:paraId="153734B9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544E42">
              <w:rPr>
                <w:color w:val="000000" w:themeColor="text1"/>
                <w:sz w:val="18"/>
                <w:szCs w:val="18"/>
              </w:rPr>
              <w:t>Zeynep İnce</w:t>
            </w:r>
          </w:p>
          <w:p w14:paraId="15DB41AD" w14:textId="01EE6AC3" w:rsidR="002342FE" w:rsidRPr="00AD528D" w:rsidRDefault="002342FE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</w:tr>
      <w:tr w:rsidR="00095813" w:rsidRPr="00AD528D" w14:paraId="4830040E" w14:textId="77777777" w:rsidTr="00CD26B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3B520755" w14:textId="6904BF4C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5E2FCF7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1BCBBBB3" w14:textId="100F600F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71EC7B6B" w14:textId="03FF7F13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71FBB3"/>
            <w:tcMar>
              <w:top w:w="113" w:type="dxa"/>
              <w:bottom w:w="85" w:type="dxa"/>
            </w:tcMar>
          </w:tcPr>
          <w:p w14:paraId="76121FD2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>EGT202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B85B78">
              <w:rPr>
                <w:color w:val="000000" w:themeColor="text1"/>
                <w:sz w:val="18"/>
                <w:szCs w:val="18"/>
              </w:rPr>
              <w:t>Eğitimde Araştırma Yöntemleri</w:t>
            </w:r>
            <w:r>
              <w:rPr>
                <w:color w:val="000000" w:themeColor="text1"/>
                <w:sz w:val="18"/>
                <w:szCs w:val="18"/>
              </w:rPr>
              <w:t xml:space="preserve"> Gr.5</w:t>
            </w:r>
          </w:p>
          <w:p w14:paraId="3ED7A496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proofErr w:type="gramStart"/>
            <w:r w:rsidRPr="00B85B78">
              <w:rPr>
                <w:color w:val="000000" w:themeColor="text1"/>
                <w:sz w:val="18"/>
                <w:szCs w:val="18"/>
              </w:rPr>
              <w:t>Arş.Gör</w:t>
            </w:r>
            <w:proofErr w:type="gramEnd"/>
            <w:r w:rsidRPr="00B85B78">
              <w:rPr>
                <w:color w:val="000000" w:themeColor="text1"/>
                <w:sz w:val="18"/>
                <w:szCs w:val="18"/>
              </w:rPr>
              <w:t>.Dr</w:t>
            </w:r>
            <w:proofErr w:type="spellEnd"/>
            <w:r w:rsidRPr="00B85B78">
              <w:rPr>
                <w:color w:val="000000" w:themeColor="text1"/>
                <w:sz w:val="18"/>
                <w:szCs w:val="18"/>
              </w:rPr>
              <w:t>. Selda Kayak</w:t>
            </w:r>
          </w:p>
          <w:p w14:paraId="1847BD52" w14:textId="71D1D346" w:rsidR="002342FE" w:rsidRPr="00AD528D" w:rsidRDefault="002342FE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1336B999" w14:textId="165B1FEB" w:rsidR="00095813" w:rsidRPr="00483410" w:rsidRDefault="00095813" w:rsidP="00095813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357AEF03" w14:textId="431E0949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3C65FF38" w14:textId="77777777" w:rsidTr="007A47D1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5186F3D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D97EE8B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00</w:t>
            </w:r>
          </w:p>
          <w:p w14:paraId="06553FE6" w14:textId="08A70FE2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0F810C9C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64CD7D09" w14:textId="7C1710C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3A429D3C" w14:textId="31E6BE16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2896CDE8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147A5FF3" w14:textId="77777777" w:rsidTr="00CD26B4">
        <w:trPr>
          <w:trHeight w:val="20"/>
          <w:jc w:val="center"/>
        </w:trPr>
        <w:tc>
          <w:tcPr>
            <w:tcW w:w="420" w:type="dxa"/>
            <w:vAlign w:val="center"/>
          </w:tcPr>
          <w:p w14:paraId="55830D9C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7F6A63F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1FADFC81" w14:textId="0C5499EE" w:rsidR="00095813" w:rsidRPr="00AD528D" w:rsidRDefault="00095813" w:rsidP="0009581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70BCAABD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71FBB3"/>
            <w:tcMar>
              <w:top w:w="113" w:type="dxa"/>
              <w:bottom w:w="85" w:type="dxa"/>
            </w:tcMar>
          </w:tcPr>
          <w:p w14:paraId="215D380A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>EGT215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B85B78">
              <w:rPr>
                <w:color w:val="000000" w:themeColor="text1"/>
                <w:sz w:val="18"/>
                <w:szCs w:val="18"/>
              </w:rPr>
              <w:t>Eleştir</w:t>
            </w:r>
            <w:r>
              <w:rPr>
                <w:color w:val="000000" w:themeColor="text1"/>
                <w:sz w:val="18"/>
                <w:szCs w:val="18"/>
              </w:rPr>
              <w:t>el ve Analitik Düşünme Gr.3  (seç.</w:t>
            </w:r>
            <w:r w:rsidRPr="00B85B78">
              <w:rPr>
                <w:color w:val="000000" w:themeColor="text1"/>
                <w:sz w:val="18"/>
                <w:szCs w:val="18"/>
              </w:rPr>
              <w:t>)</w:t>
            </w:r>
          </w:p>
          <w:p w14:paraId="19A31AE5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B85B78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B85B78">
              <w:rPr>
                <w:color w:val="000000" w:themeColor="text1"/>
                <w:sz w:val="18"/>
                <w:szCs w:val="18"/>
              </w:rPr>
              <w:t xml:space="preserve"> Üyesi Bünyamin Bavlı</w:t>
            </w:r>
          </w:p>
          <w:p w14:paraId="10EF189D" w14:textId="214B7D6A" w:rsidR="002342FE" w:rsidRPr="006449B1" w:rsidRDefault="002342FE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3F8FED91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0F99A5CD" w14:textId="40E43F28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7CC61D69" w14:textId="77777777" w:rsidTr="00CD26B4">
        <w:trPr>
          <w:trHeight w:val="360"/>
          <w:jc w:val="center"/>
        </w:trPr>
        <w:tc>
          <w:tcPr>
            <w:tcW w:w="420" w:type="dxa"/>
            <w:vMerge w:val="restart"/>
            <w:vAlign w:val="center"/>
          </w:tcPr>
          <w:p w14:paraId="2FFCDB31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1220" w:type="dxa"/>
          </w:tcPr>
          <w:p w14:paraId="722E6729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2CB0F686" w14:textId="79388A79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1BEE494D" w14:textId="3B01E5A9" w:rsidR="00095813" w:rsidRPr="00DD535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71FBB3"/>
            <w:tcMar>
              <w:top w:w="113" w:type="dxa"/>
              <w:bottom w:w="85" w:type="dxa"/>
            </w:tcMar>
          </w:tcPr>
          <w:p w14:paraId="39EEAC9F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>EGT215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B85B78">
              <w:rPr>
                <w:color w:val="000000" w:themeColor="text1"/>
                <w:sz w:val="18"/>
                <w:szCs w:val="18"/>
              </w:rPr>
              <w:t>Eleştir</w:t>
            </w:r>
            <w:r>
              <w:rPr>
                <w:color w:val="000000" w:themeColor="text1"/>
                <w:sz w:val="18"/>
                <w:szCs w:val="18"/>
              </w:rPr>
              <w:t>el ve Analitik Düşünme Gr.3  (seç.</w:t>
            </w:r>
            <w:r w:rsidRPr="00B85B78">
              <w:rPr>
                <w:color w:val="000000" w:themeColor="text1"/>
                <w:sz w:val="18"/>
                <w:szCs w:val="18"/>
              </w:rPr>
              <w:t>)</w:t>
            </w:r>
          </w:p>
          <w:p w14:paraId="68170427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B85B78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B85B78">
              <w:rPr>
                <w:color w:val="000000" w:themeColor="text1"/>
                <w:sz w:val="18"/>
                <w:szCs w:val="18"/>
              </w:rPr>
              <w:t xml:space="preserve"> Üyesi Bünyamin Bavlı</w:t>
            </w:r>
          </w:p>
          <w:p w14:paraId="28159C8B" w14:textId="5607324B" w:rsidR="002342FE" w:rsidRPr="00CD26B4" w:rsidRDefault="002342FE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5EFA75C8" w14:textId="3D076E90" w:rsidR="00095813" w:rsidRPr="006D56B9" w:rsidRDefault="00095813" w:rsidP="0009581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06202EB5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230</w:t>
            </w:r>
          </w:p>
          <w:p w14:paraId="1BAC8F9A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ınıf İçi Öğrenmelerin Değerlendirilmesi</w:t>
            </w:r>
          </w:p>
          <w:p w14:paraId="460DC31D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Selda KAYAK</w:t>
            </w:r>
          </w:p>
          <w:p w14:paraId="5DE12DF5" w14:textId="77777777" w:rsidR="00095813" w:rsidRDefault="00095813" w:rsidP="00095813">
            <w:pPr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 w:rsidRPr="00C43815">
              <w:rPr>
                <w:b/>
                <w:bCs/>
                <w:color w:val="FF0000"/>
                <w:sz w:val="18"/>
                <w:szCs w:val="18"/>
              </w:rPr>
              <w:t>Seç 3-6</w:t>
            </w:r>
          </w:p>
          <w:p w14:paraId="4D6A297A" w14:textId="5FAD8877" w:rsidR="00095813" w:rsidRPr="00FB5919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FB5919">
              <w:rPr>
                <w:bCs/>
                <w:color w:val="000000" w:themeColor="text1"/>
                <w:sz w:val="18"/>
                <w:szCs w:val="18"/>
              </w:rPr>
              <w:t>C-106</w:t>
            </w:r>
          </w:p>
        </w:tc>
      </w:tr>
      <w:tr w:rsidR="00095813" w:rsidRPr="00AD528D" w14:paraId="12335B64" w14:textId="77777777" w:rsidTr="00CD26B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7633B28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76A61FC6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21FA537F" w14:textId="5E1DF4C0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357A4BD7" w14:textId="52D4456E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71FBB3"/>
            <w:tcMar>
              <w:top w:w="113" w:type="dxa"/>
              <w:bottom w:w="85" w:type="dxa"/>
            </w:tcMar>
          </w:tcPr>
          <w:p w14:paraId="620ABCDD" w14:textId="6C3C0B2B" w:rsidR="00095813" w:rsidRDefault="00095813" w:rsidP="00095813">
            <w:pPr>
              <w:jc w:val="center"/>
              <w:rPr>
                <w:sz w:val="18"/>
                <w:szCs w:val="18"/>
              </w:rPr>
            </w:pPr>
            <w:r w:rsidRPr="00DB63D9">
              <w:rPr>
                <w:sz w:val="18"/>
                <w:szCs w:val="18"/>
              </w:rPr>
              <w:t>EGT2030</w:t>
            </w:r>
            <w:r>
              <w:rPr>
                <w:sz w:val="18"/>
                <w:szCs w:val="18"/>
              </w:rPr>
              <w:t xml:space="preserve"> </w:t>
            </w:r>
            <w:r w:rsidRPr="00DB63D9">
              <w:rPr>
                <w:sz w:val="18"/>
                <w:szCs w:val="18"/>
              </w:rPr>
              <w:t>Türk Eğitim Tarihi</w:t>
            </w:r>
            <w:r>
              <w:rPr>
                <w:sz w:val="18"/>
                <w:szCs w:val="18"/>
              </w:rPr>
              <w:t xml:space="preserve"> Gr.4</w:t>
            </w:r>
          </w:p>
          <w:p w14:paraId="6D215730" w14:textId="77777777" w:rsidR="00095813" w:rsidRDefault="00095813" w:rsidP="00095813">
            <w:pPr>
              <w:jc w:val="center"/>
              <w:rPr>
                <w:sz w:val="18"/>
                <w:szCs w:val="18"/>
              </w:rPr>
            </w:pPr>
            <w:r w:rsidRPr="00DB63D9">
              <w:rPr>
                <w:sz w:val="18"/>
                <w:szCs w:val="18"/>
              </w:rPr>
              <w:t>Barış Ülgen</w:t>
            </w:r>
          </w:p>
          <w:p w14:paraId="7F0D1656" w14:textId="331AB484" w:rsidR="002342FE" w:rsidRPr="006D56B9" w:rsidRDefault="002342FE" w:rsidP="00095813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05CA969F" w14:textId="3C9E1F3B" w:rsidR="00095813" w:rsidRPr="006D56B9" w:rsidRDefault="00095813" w:rsidP="0009581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23B9A2FD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230</w:t>
            </w:r>
          </w:p>
          <w:p w14:paraId="23AE973C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ınıf İçi Öğrenmelerin Değerlendirilmesi</w:t>
            </w:r>
          </w:p>
          <w:p w14:paraId="7BEC8BAB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Selda KAYAK</w:t>
            </w:r>
          </w:p>
          <w:p w14:paraId="7320AECD" w14:textId="77777777" w:rsidR="00095813" w:rsidRDefault="00095813" w:rsidP="00095813">
            <w:pPr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 w:rsidRPr="00C43815">
              <w:rPr>
                <w:b/>
                <w:bCs/>
                <w:color w:val="FF0000"/>
                <w:sz w:val="18"/>
                <w:szCs w:val="18"/>
              </w:rPr>
              <w:t>Seç 3-6</w:t>
            </w:r>
          </w:p>
          <w:p w14:paraId="017C220F" w14:textId="47DEED7A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FB5919">
              <w:rPr>
                <w:bCs/>
                <w:color w:val="000000" w:themeColor="text1"/>
                <w:sz w:val="18"/>
                <w:szCs w:val="18"/>
              </w:rPr>
              <w:t>C-106</w:t>
            </w:r>
          </w:p>
        </w:tc>
      </w:tr>
      <w:tr w:rsidR="00095813" w:rsidRPr="00AD528D" w14:paraId="66AA167C" w14:textId="77777777" w:rsidTr="00CD26B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745B8CF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37E62E1C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46DF9779" w14:textId="1483CA42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gridSpan w:val="2"/>
            <w:shd w:val="clear" w:color="auto" w:fill="BFBFBF"/>
            <w:tcMar>
              <w:top w:w="113" w:type="dxa"/>
              <w:bottom w:w="85" w:type="dxa"/>
            </w:tcMar>
          </w:tcPr>
          <w:p w14:paraId="04921FA5" w14:textId="0BE05D68" w:rsidR="00095813" w:rsidRPr="006D56B9" w:rsidRDefault="00095813" w:rsidP="0009581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71FBB3"/>
            <w:tcMar>
              <w:top w:w="113" w:type="dxa"/>
              <w:bottom w:w="85" w:type="dxa"/>
            </w:tcMar>
          </w:tcPr>
          <w:p w14:paraId="499E97F6" w14:textId="56856EF3" w:rsidR="00095813" w:rsidRDefault="00095813" w:rsidP="00095813">
            <w:pPr>
              <w:jc w:val="center"/>
              <w:rPr>
                <w:sz w:val="18"/>
                <w:szCs w:val="18"/>
              </w:rPr>
            </w:pPr>
            <w:r w:rsidRPr="00DB63D9">
              <w:rPr>
                <w:sz w:val="18"/>
                <w:szCs w:val="18"/>
              </w:rPr>
              <w:t>EGT2030</w:t>
            </w:r>
            <w:r>
              <w:rPr>
                <w:sz w:val="18"/>
                <w:szCs w:val="18"/>
              </w:rPr>
              <w:t xml:space="preserve"> </w:t>
            </w:r>
            <w:r w:rsidRPr="00DB63D9">
              <w:rPr>
                <w:sz w:val="18"/>
                <w:szCs w:val="18"/>
              </w:rPr>
              <w:t>Türk Eğitim Tarihi</w:t>
            </w:r>
            <w:r>
              <w:rPr>
                <w:sz w:val="18"/>
                <w:szCs w:val="18"/>
              </w:rPr>
              <w:t xml:space="preserve"> Gr.4</w:t>
            </w:r>
          </w:p>
          <w:p w14:paraId="228BEAF8" w14:textId="77777777" w:rsidR="00095813" w:rsidRDefault="00095813" w:rsidP="00095813">
            <w:pPr>
              <w:jc w:val="center"/>
              <w:rPr>
                <w:sz w:val="18"/>
                <w:szCs w:val="18"/>
              </w:rPr>
            </w:pPr>
            <w:r w:rsidRPr="00DB63D9">
              <w:rPr>
                <w:sz w:val="18"/>
                <w:szCs w:val="18"/>
              </w:rPr>
              <w:t>Barış Ülgen</w:t>
            </w:r>
          </w:p>
          <w:p w14:paraId="216552A9" w14:textId="6CC1FCB7" w:rsidR="002342FE" w:rsidRPr="00AD528D" w:rsidRDefault="002342FE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542" w:type="dxa"/>
            <w:shd w:val="clear" w:color="auto" w:fill="BFBFBF"/>
            <w:tcMar>
              <w:top w:w="113" w:type="dxa"/>
              <w:bottom w:w="85" w:type="dxa"/>
            </w:tcMar>
          </w:tcPr>
          <w:p w14:paraId="37EF3A46" w14:textId="1920F82C" w:rsidR="00095813" w:rsidRPr="006D56B9" w:rsidRDefault="00095813" w:rsidP="0009581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52DF96D4" w14:textId="44F8EA02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7DAA6556" w14:textId="77777777" w:rsidTr="003D75CC">
        <w:trPr>
          <w:trHeight w:val="320"/>
          <w:jc w:val="center"/>
        </w:trPr>
        <w:tc>
          <w:tcPr>
            <w:tcW w:w="420" w:type="dxa"/>
            <w:vMerge/>
            <w:vAlign w:val="center"/>
          </w:tcPr>
          <w:p w14:paraId="262D7A3A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9029833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323542A5" w14:textId="2395D3F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3FBD07C4" w14:textId="02CE3AF3" w:rsidR="00095813" w:rsidRPr="006D56B9" w:rsidRDefault="00095813" w:rsidP="0009581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03EF48B5" w14:textId="02333D95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15F1B1EC" w14:textId="396C1375" w:rsidR="00095813" w:rsidRPr="006D56B9" w:rsidRDefault="00095813" w:rsidP="0009581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5917B5E8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6A6D004B" w14:textId="77777777" w:rsidTr="007A47D1">
        <w:trPr>
          <w:trHeight w:val="140"/>
          <w:jc w:val="center"/>
        </w:trPr>
        <w:tc>
          <w:tcPr>
            <w:tcW w:w="420" w:type="dxa"/>
            <w:vMerge/>
            <w:vAlign w:val="center"/>
          </w:tcPr>
          <w:p w14:paraId="0CFE8F34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5ACB857D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511F2FE8" w14:textId="4CCCFB8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347DAD86" w14:textId="168E496D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476CA24" w14:textId="37B8F82D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28E8DC62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SBO2130 Topluma Hizmet Uygulamaları Gr.9 </w:t>
            </w:r>
            <w:proofErr w:type="spellStart"/>
            <w:proofErr w:type="gramStart"/>
            <w:r>
              <w:rPr>
                <w:color w:val="000000" w:themeColor="text1"/>
                <w:sz w:val="18"/>
                <w:szCs w:val="18"/>
              </w:rPr>
              <w:t>Arş.Gör</w:t>
            </w:r>
            <w:proofErr w:type="gramEnd"/>
            <w:r>
              <w:rPr>
                <w:color w:val="000000" w:themeColor="text1"/>
                <w:sz w:val="18"/>
                <w:szCs w:val="18"/>
              </w:rPr>
              <w:t>.D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Selda Kayak</w:t>
            </w:r>
          </w:p>
          <w:p w14:paraId="085B6509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106</w:t>
            </w:r>
          </w:p>
          <w:p w14:paraId="6C35A676" w14:textId="62E5E75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613FDF79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4C2767F8" w14:textId="77777777" w:rsidTr="00CD26B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2B12731" w14:textId="5E3C2CB2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8900E12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6577D9B6" w14:textId="5978B482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41E81A7F" w14:textId="42DFF35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74E4BB18" w14:textId="4E159FDA" w:rsidR="00095813" w:rsidRPr="00C43815" w:rsidRDefault="00095813" w:rsidP="00095813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71FBB3"/>
            <w:tcMar>
              <w:top w:w="113" w:type="dxa"/>
              <w:bottom w:w="85" w:type="dxa"/>
            </w:tcMar>
          </w:tcPr>
          <w:p w14:paraId="3A212992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C223D">
              <w:rPr>
                <w:color w:val="000000" w:themeColor="text1"/>
                <w:sz w:val="18"/>
                <w:szCs w:val="18"/>
              </w:rPr>
              <w:t>EGT2070</w:t>
            </w:r>
            <w:r>
              <w:rPr>
                <w:color w:val="000000" w:themeColor="text1"/>
                <w:sz w:val="18"/>
                <w:szCs w:val="18"/>
              </w:rPr>
              <w:t xml:space="preserve"> Eğitimde Drama (seç</w:t>
            </w:r>
            <w:r w:rsidRPr="008C223D">
              <w:rPr>
                <w:color w:val="000000" w:themeColor="text1"/>
                <w:sz w:val="18"/>
                <w:szCs w:val="18"/>
              </w:rPr>
              <w:t>)</w:t>
            </w:r>
            <w:r>
              <w:rPr>
                <w:color w:val="000000" w:themeColor="text1"/>
                <w:sz w:val="18"/>
                <w:szCs w:val="18"/>
              </w:rPr>
              <w:t xml:space="preserve"> Gr.4</w:t>
            </w:r>
          </w:p>
          <w:p w14:paraId="6908E367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C223D">
              <w:rPr>
                <w:color w:val="000000" w:themeColor="text1"/>
                <w:sz w:val="18"/>
                <w:szCs w:val="18"/>
              </w:rPr>
              <w:t>Serkan Demir</w:t>
            </w:r>
          </w:p>
          <w:p w14:paraId="3064FD76" w14:textId="1508C80D" w:rsidR="002342FE" w:rsidRPr="00AD528D" w:rsidRDefault="002342FE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2D5C61F9" w14:textId="49012254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0AAAEF68" w14:textId="77777777" w:rsidTr="00CD26B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1ECC7F1F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F5CC192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6CF871E8" w14:textId="547B0090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1236CA12" w14:textId="24871ADD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F68304E" w14:textId="15BA3FA9" w:rsidR="00095813" w:rsidRPr="006D56B9" w:rsidRDefault="00095813" w:rsidP="00095813">
            <w:pPr>
              <w:jc w:val="center"/>
              <w:rPr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3542" w:type="dxa"/>
            <w:shd w:val="clear" w:color="auto" w:fill="71FBB3"/>
            <w:tcMar>
              <w:top w:w="113" w:type="dxa"/>
              <w:bottom w:w="85" w:type="dxa"/>
            </w:tcMar>
          </w:tcPr>
          <w:p w14:paraId="7ACA0490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C223D">
              <w:rPr>
                <w:color w:val="000000" w:themeColor="text1"/>
                <w:sz w:val="18"/>
                <w:szCs w:val="18"/>
              </w:rPr>
              <w:t>EGT2070</w:t>
            </w:r>
            <w:r>
              <w:rPr>
                <w:color w:val="000000" w:themeColor="text1"/>
                <w:sz w:val="18"/>
                <w:szCs w:val="18"/>
              </w:rPr>
              <w:t xml:space="preserve"> Eğitimde Drama (seç</w:t>
            </w:r>
            <w:r w:rsidRPr="008C223D">
              <w:rPr>
                <w:color w:val="000000" w:themeColor="text1"/>
                <w:sz w:val="18"/>
                <w:szCs w:val="18"/>
              </w:rPr>
              <w:t>)</w:t>
            </w:r>
            <w:r>
              <w:rPr>
                <w:color w:val="000000" w:themeColor="text1"/>
                <w:sz w:val="18"/>
                <w:szCs w:val="18"/>
              </w:rPr>
              <w:t xml:space="preserve"> Gr.4</w:t>
            </w:r>
          </w:p>
          <w:p w14:paraId="0CEF6834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C223D">
              <w:rPr>
                <w:color w:val="000000" w:themeColor="text1"/>
                <w:sz w:val="18"/>
                <w:szCs w:val="18"/>
              </w:rPr>
              <w:t>Serkan Demir</w:t>
            </w:r>
          </w:p>
          <w:p w14:paraId="2DD0A00F" w14:textId="577D3F52" w:rsidR="002342FE" w:rsidRPr="00AD528D" w:rsidRDefault="002342FE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136CA757" w14:textId="1883CCE7" w:rsidR="00095813" w:rsidRPr="006D56B9" w:rsidRDefault="00095813" w:rsidP="00095813">
            <w:pPr>
              <w:jc w:val="center"/>
              <w:rPr>
                <w:sz w:val="18"/>
                <w:szCs w:val="18"/>
              </w:rPr>
            </w:pPr>
          </w:p>
        </w:tc>
      </w:tr>
      <w:tr w:rsidR="00095813" w:rsidRPr="00AD528D" w14:paraId="612AC3F1" w14:textId="5F4EFA26" w:rsidTr="00CD26B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AAF1510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12" w:space="0" w:color="000000"/>
            </w:tcBorders>
          </w:tcPr>
          <w:p w14:paraId="38E883E8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5604C131" w14:textId="4B192CE1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gridSpan w:val="2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0F74456D" w14:textId="6E1E43FC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auto"/>
            <w:tcMar>
              <w:top w:w="113" w:type="dxa"/>
              <w:bottom w:w="85" w:type="dxa"/>
            </w:tcMar>
          </w:tcPr>
          <w:p w14:paraId="7A982B27" w14:textId="4E2B07AD" w:rsidR="00095813" w:rsidRPr="00483410" w:rsidRDefault="00095813" w:rsidP="00095813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3ABC7F17" w14:textId="517B3823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bottom w:val="single" w:sz="12" w:space="0" w:color="000000"/>
            </w:tcBorders>
            <w:shd w:val="clear" w:color="auto" w:fill="71FBB3"/>
            <w:tcMar>
              <w:top w:w="113" w:type="dxa"/>
              <w:bottom w:w="85" w:type="dxa"/>
            </w:tcMar>
          </w:tcPr>
          <w:p w14:paraId="79D7157E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C223D">
              <w:rPr>
                <w:color w:val="000000" w:themeColor="text1"/>
                <w:sz w:val="18"/>
                <w:szCs w:val="18"/>
              </w:rPr>
              <w:t>EGT401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8C223D">
              <w:rPr>
                <w:color w:val="000000" w:themeColor="text1"/>
                <w:sz w:val="18"/>
                <w:szCs w:val="18"/>
              </w:rPr>
              <w:t>Okullarda Rehberlik</w:t>
            </w:r>
            <w:r>
              <w:rPr>
                <w:color w:val="000000" w:themeColor="text1"/>
                <w:sz w:val="18"/>
                <w:szCs w:val="18"/>
              </w:rPr>
              <w:t xml:space="preserve"> Gr.4</w:t>
            </w:r>
          </w:p>
          <w:p w14:paraId="7AF321F9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C223D">
              <w:rPr>
                <w:color w:val="000000" w:themeColor="text1"/>
                <w:sz w:val="18"/>
                <w:szCs w:val="18"/>
              </w:rPr>
              <w:t>Yusuf Akyıl</w:t>
            </w:r>
          </w:p>
          <w:p w14:paraId="73DF692E" w14:textId="5C6B50F4" w:rsidR="002342FE" w:rsidRPr="00AD528D" w:rsidRDefault="002342FE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</w:tr>
      <w:tr w:rsidR="00095813" w:rsidRPr="00AD528D" w14:paraId="462CEFF9" w14:textId="4495125A" w:rsidTr="00CD26B4">
        <w:trPr>
          <w:trHeight w:val="20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40ABE146" w14:textId="4B608380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12" w:space="0" w:color="000000"/>
            </w:tcBorders>
          </w:tcPr>
          <w:p w14:paraId="43B6A53E" w14:textId="77777777" w:rsidR="00095813" w:rsidRDefault="00095813" w:rsidP="0009581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.00</w:t>
            </w:r>
          </w:p>
          <w:p w14:paraId="7205A9D5" w14:textId="50EE06E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.50</w:t>
            </w:r>
          </w:p>
        </w:tc>
        <w:tc>
          <w:tcPr>
            <w:tcW w:w="2954" w:type="dxa"/>
            <w:gridSpan w:val="2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5E5156A6" w14:textId="1A230120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12" w:space="0" w:color="000000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71760B53" w14:textId="5B2BD6C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12" w:space="0" w:color="000000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589D5401" w14:textId="707888FA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bottom w:val="single" w:sz="12" w:space="0" w:color="000000"/>
            </w:tcBorders>
            <w:shd w:val="clear" w:color="auto" w:fill="71FBB3"/>
            <w:tcMar>
              <w:top w:w="113" w:type="dxa"/>
              <w:bottom w:w="85" w:type="dxa"/>
            </w:tcMar>
          </w:tcPr>
          <w:p w14:paraId="5BDD5A57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C223D">
              <w:rPr>
                <w:color w:val="000000" w:themeColor="text1"/>
                <w:sz w:val="18"/>
                <w:szCs w:val="18"/>
              </w:rPr>
              <w:t>EGT401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8C223D">
              <w:rPr>
                <w:color w:val="000000" w:themeColor="text1"/>
                <w:sz w:val="18"/>
                <w:szCs w:val="18"/>
              </w:rPr>
              <w:t>Okullarda Rehberlik</w:t>
            </w:r>
            <w:r>
              <w:rPr>
                <w:color w:val="000000" w:themeColor="text1"/>
                <w:sz w:val="18"/>
                <w:szCs w:val="18"/>
              </w:rPr>
              <w:t xml:space="preserve"> Gr.4</w:t>
            </w:r>
          </w:p>
          <w:p w14:paraId="1C0D9874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C223D">
              <w:rPr>
                <w:color w:val="000000" w:themeColor="text1"/>
                <w:sz w:val="18"/>
                <w:szCs w:val="18"/>
              </w:rPr>
              <w:t>Yusuf Akyıl</w:t>
            </w:r>
          </w:p>
          <w:p w14:paraId="25EDE0A6" w14:textId="509E5EA0" w:rsidR="002342FE" w:rsidRPr="00AD528D" w:rsidRDefault="002342FE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ne</w:t>
            </w:r>
          </w:p>
        </w:tc>
      </w:tr>
      <w:tr w:rsidR="00095813" w:rsidRPr="00AD528D" w14:paraId="1F336BDB" w14:textId="77777777" w:rsidTr="00F40882">
        <w:trPr>
          <w:trHeight w:val="20"/>
          <w:jc w:val="center"/>
        </w:trPr>
        <w:tc>
          <w:tcPr>
            <w:tcW w:w="420" w:type="dxa"/>
            <w:tcBorders>
              <w:bottom w:val="single" w:sz="12" w:space="0" w:color="000000"/>
            </w:tcBorders>
            <w:vAlign w:val="center"/>
          </w:tcPr>
          <w:p w14:paraId="6704529B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top w:val="single" w:sz="12" w:space="0" w:color="000000"/>
            </w:tcBorders>
          </w:tcPr>
          <w:p w14:paraId="44D626FF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8.00</w:t>
            </w:r>
          </w:p>
          <w:p w14:paraId="2BE1E26C" w14:textId="66A2D748" w:rsidR="00095813" w:rsidRPr="00717337" w:rsidRDefault="00095813" w:rsidP="0009581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8.50</w:t>
            </w:r>
          </w:p>
        </w:tc>
        <w:tc>
          <w:tcPr>
            <w:tcW w:w="2954" w:type="dxa"/>
            <w:gridSpan w:val="2"/>
            <w:tcBorders>
              <w:top w:val="single" w:sz="12" w:space="0" w:color="000000"/>
            </w:tcBorders>
            <w:tcMar>
              <w:top w:w="113" w:type="dxa"/>
              <w:bottom w:w="85" w:type="dxa"/>
            </w:tcMar>
          </w:tcPr>
          <w:p w14:paraId="13B8021C" w14:textId="4BEEF5BA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top w:val="single" w:sz="12" w:space="0" w:color="000000"/>
            </w:tcBorders>
            <w:tcMar>
              <w:top w:w="113" w:type="dxa"/>
              <w:bottom w:w="85" w:type="dxa"/>
            </w:tcMar>
          </w:tcPr>
          <w:p w14:paraId="15359A7B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top w:val="single" w:sz="12" w:space="0" w:color="000000"/>
            </w:tcBorders>
            <w:tcMar>
              <w:top w:w="113" w:type="dxa"/>
              <w:bottom w:w="85" w:type="dxa"/>
            </w:tcMar>
          </w:tcPr>
          <w:p w14:paraId="44741DE6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top w:val="single" w:sz="12" w:space="0" w:color="000000"/>
            </w:tcBorders>
            <w:tcMar>
              <w:top w:w="113" w:type="dxa"/>
              <w:bottom w:w="85" w:type="dxa"/>
            </w:tcMar>
          </w:tcPr>
          <w:p w14:paraId="35ABE9C1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347309DF" w14:textId="77777777" w:rsidTr="00F40882">
        <w:trPr>
          <w:trHeight w:val="20"/>
          <w:jc w:val="center"/>
        </w:trPr>
        <w:tc>
          <w:tcPr>
            <w:tcW w:w="420" w:type="dxa"/>
            <w:vMerge w:val="restart"/>
            <w:tcBorders>
              <w:top w:val="single" w:sz="12" w:space="0" w:color="000000"/>
              <w:bottom w:val="single" w:sz="12" w:space="0" w:color="000000"/>
            </w:tcBorders>
            <w:vAlign w:val="center"/>
          </w:tcPr>
          <w:p w14:paraId="44FEFA26" w14:textId="5C6CB4CC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Cumartesi</w:t>
            </w:r>
          </w:p>
        </w:tc>
        <w:tc>
          <w:tcPr>
            <w:tcW w:w="1220" w:type="dxa"/>
          </w:tcPr>
          <w:p w14:paraId="2E939729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23312A24" w14:textId="6F1AD084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302A6592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6587583F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14514A4C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1F0DFE4" w14:textId="77777777" w:rsidR="00095813" w:rsidRPr="004E4FB9" w:rsidRDefault="00095813" w:rsidP="00095813">
            <w:pPr>
              <w:rPr>
                <w:sz w:val="18"/>
                <w:szCs w:val="18"/>
              </w:rPr>
            </w:pPr>
          </w:p>
        </w:tc>
      </w:tr>
      <w:tr w:rsidR="00095813" w:rsidRPr="00AD528D" w14:paraId="6698F526" w14:textId="77777777" w:rsidTr="00F40882">
        <w:trPr>
          <w:trHeight w:val="20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3C4E7DB7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08186D03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7E5BB8BF" w14:textId="2C1AB34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1FCB7C03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C61460C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5CF3FED3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BO2130 Topluma Hizmet Uygulamaları Gr.9</w:t>
            </w:r>
          </w:p>
          <w:p w14:paraId="1AC914BA" w14:textId="1783BEF2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Arş.Gör.D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Selda Kayak</w:t>
            </w:r>
          </w:p>
        </w:tc>
        <w:tc>
          <w:tcPr>
            <w:tcW w:w="3684" w:type="dxa"/>
            <w:tcBorders>
              <w:bottom w:val="single" w:sz="4" w:space="0" w:color="auto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F2CD94C" w14:textId="1E1B5EA4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46E5935F" w14:textId="77777777" w:rsidTr="00F40882">
        <w:trPr>
          <w:trHeight w:val="20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1501AA05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53562CA7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7CCEF090" w14:textId="2BFBE02E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29EFB262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6B9B2CFF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3440F8AC" w14:textId="77777777" w:rsidR="00095813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BO2130 Topluma Hizmet Uygulamaları Gr.9</w:t>
            </w:r>
          </w:p>
          <w:p w14:paraId="3B1A12D8" w14:textId="3B909F26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Arş.Gör.D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Selda Kayak</w:t>
            </w:r>
          </w:p>
        </w:tc>
        <w:tc>
          <w:tcPr>
            <w:tcW w:w="3684" w:type="dxa"/>
            <w:tcBorders>
              <w:top w:val="single" w:sz="4" w:space="0" w:color="auto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251CAFF" w14:textId="1B0A7479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1D92A40F" w14:textId="77777777" w:rsidTr="00F40882">
        <w:trPr>
          <w:trHeight w:val="480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70536B5E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7AD8ED95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111024EF" w14:textId="6F1F7439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gridSpan w:val="2"/>
            <w:shd w:val="clear" w:color="auto" w:fill="BFBFBF"/>
            <w:tcMar>
              <w:top w:w="113" w:type="dxa"/>
              <w:bottom w:w="85" w:type="dxa"/>
            </w:tcMar>
          </w:tcPr>
          <w:p w14:paraId="33658D70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BFBFBF"/>
            <w:tcMar>
              <w:top w:w="113" w:type="dxa"/>
              <w:bottom w:w="85" w:type="dxa"/>
            </w:tcMar>
          </w:tcPr>
          <w:p w14:paraId="59EFC665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BFBFBF"/>
            <w:tcMar>
              <w:top w:w="113" w:type="dxa"/>
              <w:bottom w:w="85" w:type="dxa"/>
            </w:tcMar>
          </w:tcPr>
          <w:p w14:paraId="5E9B002F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BFBFBF" w:themeFill="background1" w:themeFillShade="B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B62EFB3" w14:textId="7B2316F4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57B46B45" w14:textId="77777777" w:rsidTr="00F40882">
        <w:trPr>
          <w:trHeight w:val="20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1DAC9B02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5F51380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3F7150A7" w14:textId="45F9E2AD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792FFC92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40F95F15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524E12F9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C9DAAF6" w14:textId="1D911B22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37BDC05C" w14:textId="77777777" w:rsidTr="00F40882">
        <w:trPr>
          <w:trHeight w:val="20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3F840FFB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531CBA9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08A1BBED" w14:textId="225EEE09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3FB31B56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52C7A79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266351B2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B41D60E" w14:textId="7AF60628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59C7CBB2" w14:textId="77777777" w:rsidTr="00F40882">
        <w:trPr>
          <w:trHeight w:val="435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05896B22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A22415C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35DA6200" w14:textId="7F323DA3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gridSpan w:val="2"/>
            <w:tcMar>
              <w:top w:w="113" w:type="dxa"/>
              <w:bottom w:w="85" w:type="dxa"/>
            </w:tcMar>
          </w:tcPr>
          <w:p w14:paraId="15EE6934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7646A323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0EED7F36" w14:textId="40283880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835FA15" w14:textId="4B572C6F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7918ACC1" w14:textId="77777777" w:rsidTr="00F40882">
        <w:trPr>
          <w:trHeight w:val="20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60DE6439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4" w:space="0" w:color="000000"/>
            </w:tcBorders>
          </w:tcPr>
          <w:p w14:paraId="7B16FE61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7AADF354" w14:textId="3C29BDAF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gridSpan w:val="2"/>
            <w:tcBorders>
              <w:bottom w:val="single" w:sz="4" w:space="0" w:color="000000"/>
            </w:tcBorders>
            <w:tcMar>
              <w:top w:w="113" w:type="dxa"/>
              <w:bottom w:w="85" w:type="dxa"/>
            </w:tcMar>
          </w:tcPr>
          <w:p w14:paraId="7E5CD240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4" w:space="0" w:color="000000"/>
            </w:tcBorders>
            <w:tcMar>
              <w:top w:w="113" w:type="dxa"/>
              <w:bottom w:w="85" w:type="dxa"/>
            </w:tcMar>
          </w:tcPr>
          <w:p w14:paraId="49FAE174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4" w:space="0" w:color="000000"/>
            </w:tcBorders>
            <w:tcMar>
              <w:top w:w="113" w:type="dxa"/>
              <w:bottom w:w="85" w:type="dxa"/>
            </w:tcMar>
          </w:tcPr>
          <w:p w14:paraId="38A7F0E3" w14:textId="0E20EF11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bottom w:val="single" w:sz="4" w:space="0" w:color="000000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DD114D3" w14:textId="6A507A8F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433D1E46" w14:textId="77777777" w:rsidTr="00F40882">
        <w:trPr>
          <w:trHeight w:val="378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42A85A9B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12" w:space="0" w:color="000000"/>
            </w:tcBorders>
          </w:tcPr>
          <w:p w14:paraId="53F39140" w14:textId="77777777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162B8F7C" w14:textId="42182488" w:rsidR="00095813" w:rsidRPr="00AD528D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gridSpan w:val="2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202C3814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5B701B4D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76D4301C" w14:textId="77777777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bottom w:val="single" w:sz="12" w:space="0" w:color="000000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546ABE4" w14:textId="2C7AB0CB" w:rsidR="00095813" w:rsidRPr="00AD528D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365BA6" w14:paraId="0EE8D987" w14:textId="77777777" w:rsidTr="00F40882">
        <w:trPr>
          <w:trHeight w:val="437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1ABF321B" w14:textId="77777777" w:rsidR="00095813" w:rsidRPr="00AD528D" w:rsidRDefault="00095813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12" w:space="0" w:color="000000"/>
            </w:tcBorders>
          </w:tcPr>
          <w:p w14:paraId="66B6F757" w14:textId="25DABCAD" w:rsidR="00095813" w:rsidRPr="00365BA6" w:rsidRDefault="00095813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4" w:type="dxa"/>
            <w:gridSpan w:val="2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143BA7BD" w14:textId="77777777" w:rsidR="00095813" w:rsidRPr="00365BA6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4F9EBD0D" w14:textId="77777777" w:rsidR="00095813" w:rsidRPr="00365BA6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17C768D4" w14:textId="77777777" w:rsidR="00095813" w:rsidRPr="00365BA6" w:rsidRDefault="00095813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580D3CF8" w14:textId="6EC82646" w:rsidR="00095813" w:rsidRPr="00365BA6" w:rsidRDefault="00095813" w:rsidP="00095813">
            <w:pPr>
              <w:rPr>
                <w:color w:val="000000" w:themeColor="text1"/>
                <w:sz w:val="18"/>
                <w:szCs w:val="18"/>
              </w:rPr>
            </w:pPr>
            <w:bookmarkStart w:id="1" w:name="_gjdgxs" w:colFirst="0" w:colLast="0"/>
            <w:bookmarkEnd w:id="1"/>
          </w:p>
        </w:tc>
      </w:tr>
    </w:tbl>
    <w:p w14:paraId="15EDC4F2" w14:textId="77777777" w:rsidR="0040498D" w:rsidRPr="00365BA6" w:rsidRDefault="0040498D">
      <w:pPr>
        <w:jc w:val="both"/>
        <w:rPr>
          <w:color w:val="000000" w:themeColor="text1"/>
          <w:sz w:val="18"/>
          <w:szCs w:val="18"/>
        </w:rPr>
      </w:pPr>
    </w:p>
    <w:p w14:paraId="3BF358E6" w14:textId="2B288693" w:rsidR="00517E14" w:rsidRPr="0037190A" w:rsidRDefault="00517E14" w:rsidP="00035773">
      <w:pPr>
        <w:jc w:val="both"/>
        <w:rPr>
          <w:color w:val="FF0000"/>
          <w:sz w:val="24"/>
          <w:szCs w:val="24"/>
        </w:rPr>
      </w:pPr>
    </w:p>
    <w:sectPr w:rsidR="00517E14" w:rsidRPr="0037190A" w:rsidSect="00F91886">
      <w:footerReference w:type="default" r:id="rId8"/>
      <w:pgSz w:w="16840" w:h="11907" w:orient="landscape"/>
      <w:pgMar w:top="284" w:right="567" w:bottom="567" w:left="567" w:header="708" w:footer="708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2873DC" w14:textId="77777777" w:rsidR="00FA08D5" w:rsidRDefault="00FA08D5">
      <w:r>
        <w:separator/>
      </w:r>
    </w:p>
  </w:endnote>
  <w:endnote w:type="continuationSeparator" w:id="0">
    <w:p w14:paraId="4247D07B" w14:textId="77777777" w:rsidR="00FA08D5" w:rsidRDefault="00FA08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9602C2" w14:textId="77777777" w:rsidR="00AB0BA1" w:rsidRDefault="00AB0BA1">
    <w:pPr>
      <w:tabs>
        <w:tab w:val="center" w:pos="4536"/>
        <w:tab w:val="right" w:pos="9072"/>
      </w:tabs>
      <w:spacing w:after="164"/>
    </w:pPr>
    <w:r>
      <w:rPr>
        <w:rFonts w:ascii="Arial" w:eastAsia="Arial" w:hAnsi="Arial" w:cs="Arial"/>
        <w:i/>
        <w:sz w:val="16"/>
        <w:szCs w:val="16"/>
      </w:rPr>
      <w:t>(Form No: FR-273; Revizyon Tarihi: 01.11.2013; Revizyon No:02)</w:t>
    </w:r>
    <w:proofErr w:type="spellStart"/>
    <w:r>
      <w:rPr>
        <w:rFonts w:ascii="Arial" w:eastAsia="Arial" w:hAnsi="Arial" w:cs="Arial"/>
        <w:i/>
        <w:color w:val="FFFFFF"/>
        <w:sz w:val="16"/>
        <w:szCs w:val="16"/>
      </w:rPr>
      <w:t>Fo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C6A2E8" w14:textId="77777777" w:rsidR="00FA08D5" w:rsidRDefault="00FA08D5">
      <w:r>
        <w:separator/>
      </w:r>
    </w:p>
  </w:footnote>
  <w:footnote w:type="continuationSeparator" w:id="0">
    <w:p w14:paraId="0FB05AE5" w14:textId="77777777" w:rsidR="00FA08D5" w:rsidRDefault="00FA08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97EF4"/>
    <w:multiLevelType w:val="hybridMultilevel"/>
    <w:tmpl w:val="80C22200"/>
    <w:lvl w:ilvl="0" w:tplc="04090001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2530F5"/>
    <w:multiLevelType w:val="hybridMultilevel"/>
    <w:tmpl w:val="664E40D0"/>
    <w:lvl w:ilvl="0" w:tplc="DC1A6572">
      <w:start w:val="1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N7A0sDQyMDS3NDdW0lEKTi0uzszPAykwNKoFADjeYpwtAAAA"/>
  </w:docVars>
  <w:rsids>
    <w:rsidRoot w:val="0040498D"/>
    <w:rsid w:val="000020E2"/>
    <w:rsid w:val="000042F6"/>
    <w:rsid w:val="00007F88"/>
    <w:rsid w:val="00011C8A"/>
    <w:rsid w:val="00016753"/>
    <w:rsid w:val="00021C6D"/>
    <w:rsid w:val="00027368"/>
    <w:rsid w:val="00027FCD"/>
    <w:rsid w:val="000342B5"/>
    <w:rsid w:val="00035773"/>
    <w:rsid w:val="000362BF"/>
    <w:rsid w:val="00043385"/>
    <w:rsid w:val="00044DD2"/>
    <w:rsid w:val="0004686D"/>
    <w:rsid w:val="0005236A"/>
    <w:rsid w:val="0006220E"/>
    <w:rsid w:val="00077037"/>
    <w:rsid w:val="0008125E"/>
    <w:rsid w:val="00086A99"/>
    <w:rsid w:val="0008710B"/>
    <w:rsid w:val="00091DA3"/>
    <w:rsid w:val="00095813"/>
    <w:rsid w:val="00096D3D"/>
    <w:rsid w:val="000A15FE"/>
    <w:rsid w:val="000A1F84"/>
    <w:rsid w:val="000A6EB2"/>
    <w:rsid w:val="000B2CD9"/>
    <w:rsid w:val="000B3840"/>
    <w:rsid w:val="000C39D9"/>
    <w:rsid w:val="000C6957"/>
    <w:rsid w:val="000D6573"/>
    <w:rsid w:val="000D7554"/>
    <w:rsid w:val="000D7E07"/>
    <w:rsid w:val="000E03E0"/>
    <w:rsid w:val="000F0192"/>
    <w:rsid w:val="000F3432"/>
    <w:rsid w:val="00101B42"/>
    <w:rsid w:val="00106DA7"/>
    <w:rsid w:val="001124C2"/>
    <w:rsid w:val="001143A3"/>
    <w:rsid w:val="001178BC"/>
    <w:rsid w:val="00141F51"/>
    <w:rsid w:val="001437E3"/>
    <w:rsid w:val="00152A4F"/>
    <w:rsid w:val="001611EC"/>
    <w:rsid w:val="00164470"/>
    <w:rsid w:val="00174EAA"/>
    <w:rsid w:val="00176B92"/>
    <w:rsid w:val="001805B2"/>
    <w:rsid w:val="00190B55"/>
    <w:rsid w:val="00191A64"/>
    <w:rsid w:val="001923A8"/>
    <w:rsid w:val="0019241F"/>
    <w:rsid w:val="00192860"/>
    <w:rsid w:val="0019717A"/>
    <w:rsid w:val="001A28D1"/>
    <w:rsid w:val="001A68BB"/>
    <w:rsid w:val="001A761E"/>
    <w:rsid w:val="001A786B"/>
    <w:rsid w:val="001B1B31"/>
    <w:rsid w:val="001B32FC"/>
    <w:rsid w:val="001B3FE5"/>
    <w:rsid w:val="001B41BE"/>
    <w:rsid w:val="001C32B6"/>
    <w:rsid w:val="001D1D9C"/>
    <w:rsid w:val="001D1F54"/>
    <w:rsid w:val="001E337F"/>
    <w:rsid w:val="001E42FF"/>
    <w:rsid w:val="001E75C6"/>
    <w:rsid w:val="001F1A8F"/>
    <w:rsid w:val="00205C74"/>
    <w:rsid w:val="00216AEB"/>
    <w:rsid w:val="00223457"/>
    <w:rsid w:val="0022725B"/>
    <w:rsid w:val="002342FE"/>
    <w:rsid w:val="00236153"/>
    <w:rsid w:val="002540B0"/>
    <w:rsid w:val="00255619"/>
    <w:rsid w:val="00260C87"/>
    <w:rsid w:val="00271C79"/>
    <w:rsid w:val="002766D7"/>
    <w:rsid w:val="00284337"/>
    <w:rsid w:val="0028498D"/>
    <w:rsid w:val="002A0AE0"/>
    <w:rsid w:val="002B36B1"/>
    <w:rsid w:val="002B6D72"/>
    <w:rsid w:val="002B7A0D"/>
    <w:rsid w:val="002C2819"/>
    <w:rsid w:val="002C39C0"/>
    <w:rsid w:val="002C4152"/>
    <w:rsid w:val="002C4D04"/>
    <w:rsid w:val="002C4FCD"/>
    <w:rsid w:val="002C59BB"/>
    <w:rsid w:val="002C5A2E"/>
    <w:rsid w:val="002C6486"/>
    <w:rsid w:val="002C7122"/>
    <w:rsid w:val="002D2ADE"/>
    <w:rsid w:val="002D2EDA"/>
    <w:rsid w:val="002D7650"/>
    <w:rsid w:val="002E38AE"/>
    <w:rsid w:val="002E7148"/>
    <w:rsid w:val="002F089B"/>
    <w:rsid w:val="002F3313"/>
    <w:rsid w:val="002F6193"/>
    <w:rsid w:val="00305030"/>
    <w:rsid w:val="003121ED"/>
    <w:rsid w:val="003137E9"/>
    <w:rsid w:val="00322DBF"/>
    <w:rsid w:val="00337709"/>
    <w:rsid w:val="0033790B"/>
    <w:rsid w:val="0034116B"/>
    <w:rsid w:val="00341ACC"/>
    <w:rsid w:val="00342B08"/>
    <w:rsid w:val="00345671"/>
    <w:rsid w:val="003525B9"/>
    <w:rsid w:val="00352F77"/>
    <w:rsid w:val="00356308"/>
    <w:rsid w:val="00356F43"/>
    <w:rsid w:val="00362D3D"/>
    <w:rsid w:val="0036361F"/>
    <w:rsid w:val="00364B1D"/>
    <w:rsid w:val="00365BA6"/>
    <w:rsid w:val="00370FD8"/>
    <w:rsid w:val="0037190A"/>
    <w:rsid w:val="00372F64"/>
    <w:rsid w:val="00374437"/>
    <w:rsid w:val="00374C76"/>
    <w:rsid w:val="00375BAF"/>
    <w:rsid w:val="003778EF"/>
    <w:rsid w:val="003852B7"/>
    <w:rsid w:val="003856EB"/>
    <w:rsid w:val="003B3ADB"/>
    <w:rsid w:val="003B7A2E"/>
    <w:rsid w:val="003C6746"/>
    <w:rsid w:val="003D2F1D"/>
    <w:rsid w:val="003D38F4"/>
    <w:rsid w:val="003D75CC"/>
    <w:rsid w:val="003E04FA"/>
    <w:rsid w:val="003E2E62"/>
    <w:rsid w:val="003F04BE"/>
    <w:rsid w:val="003F2FC3"/>
    <w:rsid w:val="003F7E5E"/>
    <w:rsid w:val="0040397E"/>
    <w:rsid w:val="0040498D"/>
    <w:rsid w:val="004116D7"/>
    <w:rsid w:val="004212A6"/>
    <w:rsid w:val="00421679"/>
    <w:rsid w:val="00425F1E"/>
    <w:rsid w:val="00431978"/>
    <w:rsid w:val="00435DDD"/>
    <w:rsid w:val="0044013F"/>
    <w:rsid w:val="0044287D"/>
    <w:rsid w:val="00444844"/>
    <w:rsid w:val="004448C7"/>
    <w:rsid w:val="00453CB3"/>
    <w:rsid w:val="00455AFF"/>
    <w:rsid w:val="00456302"/>
    <w:rsid w:val="00461D5B"/>
    <w:rsid w:val="00464473"/>
    <w:rsid w:val="00464C12"/>
    <w:rsid w:val="00465B66"/>
    <w:rsid w:val="00473289"/>
    <w:rsid w:val="00483410"/>
    <w:rsid w:val="00483547"/>
    <w:rsid w:val="0049022D"/>
    <w:rsid w:val="00495399"/>
    <w:rsid w:val="00495C5B"/>
    <w:rsid w:val="004A1E4B"/>
    <w:rsid w:val="004A42CF"/>
    <w:rsid w:val="004A6277"/>
    <w:rsid w:val="004B1F94"/>
    <w:rsid w:val="004B26A1"/>
    <w:rsid w:val="004B3E32"/>
    <w:rsid w:val="004B71DB"/>
    <w:rsid w:val="004C00FE"/>
    <w:rsid w:val="004D075E"/>
    <w:rsid w:val="004D3299"/>
    <w:rsid w:val="004E0393"/>
    <w:rsid w:val="004E4FB9"/>
    <w:rsid w:val="004E5F83"/>
    <w:rsid w:val="004F276D"/>
    <w:rsid w:val="004F78EC"/>
    <w:rsid w:val="004F7C3A"/>
    <w:rsid w:val="005066FC"/>
    <w:rsid w:val="0050796A"/>
    <w:rsid w:val="00515C55"/>
    <w:rsid w:val="00517E14"/>
    <w:rsid w:val="005429BC"/>
    <w:rsid w:val="00544E42"/>
    <w:rsid w:val="005516E1"/>
    <w:rsid w:val="00553680"/>
    <w:rsid w:val="00554751"/>
    <w:rsid w:val="00555974"/>
    <w:rsid w:val="00556008"/>
    <w:rsid w:val="00561B13"/>
    <w:rsid w:val="005649E5"/>
    <w:rsid w:val="00573099"/>
    <w:rsid w:val="00580DDD"/>
    <w:rsid w:val="00587FDA"/>
    <w:rsid w:val="0059168F"/>
    <w:rsid w:val="005A030E"/>
    <w:rsid w:val="005A3307"/>
    <w:rsid w:val="005A3CB5"/>
    <w:rsid w:val="005A5906"/>
    <w:rsid w:val="005A7898"/>
    <w:rsid w:val="005C2E6E"/>
    <w:rsid w:val="005C3780"/>
    <w:rsid w:val="005C47D3"/>
    <w:rsid w:val="005D39A5"/>
    <w:rsid w:val="005F2D5D"/>
    <w:rsid w:val="005F7526"/>
    <w:rsid w:val="00603933"/>
    <w:rsid w:val="006077C5"/>
    <w:rsid w:val="00607F59"/>
    <w:rsid w:val="00614896"/>
    <w:rsid w:val="00617232"/>
    <w:rsid w:val="006176DB"/>
    <w:rsid w:val="0062564C"/>
    <w:rsid w:val="0062648B"/>
    <w:rsid w:val="00643D4F"/>
    <w:rsid w:val="006449B1"/>
    <w:rsid w:val="00645537"/>
    <w:rsid w:val="0064756D"/>
    <w:rsid w:val="0065302A"/>
    <w:rsid w:val="00654DD6"/>
    <w:rsid w:val="00657CB4"/>
    <w:rsid w:val="0066358E"/>
    <w:rsid w:val="00674727"/>
    <w:rsid w:val="00675D89"/>
    <w:rsid w:val="0068121E"/>
    <w:rsid w:val="006914EE"/>
    <w:rsid w:val="00697F72"/>
    <w:rsid w:val="006A1790"/>
    <w:rsid w:val="006A25EC"/>
    <w:rsid w:val="006A6B22"/>
    <w:rsid w:val="006B6A86"/>
    <w:rsid w:val="006B7A36"/>
    <w:rsid w:val="006C05EC"/>
    <w:rsid w:val="006D21D2"/>
    <w:rsid w:val="006D39DF"/>
    <w:rsid w:val="006D44F6"/>
    <w:rsid w:val="006D56B9"/>
    <w:rsid w:val="006E6918"/>
    <w:rsid w:val="006F7396"/>
    <w:rsid w:val="007007CA"/>
    <w:rsid w:val="0070654D"/>
    <w:rsid w:val="007114E7"/>
    <w:rsid w:val="0071175C"/>
    <w:rsid w:val="00712719"/>
    <w:rsid w:val="007159D5"/>
    <w:rsid w:val="00717337"/>
    <w:rsid w:val="00720E64"/>
    <w:rsid w:val="007238A2"/>
    <w:rsid w:val="00731292"/>
    <w:rsid w:val="00731420"/>
    <w:rsid w:val="00733943"/>
    <w:rsid w:val="00735AD5"/>
    <w:rsid w:val="0074150C"/>
    <w:rsid w:val="007463DD"/>
    <w:rsid w:val="00746E38"/>
    <w:rsid w:val="00750AA1"/>
    <w:rsid w:val="007513BD"/>
    <w:rsid w:val="00755B95"/>
    <w:rsid w:val="00755EE8"/>
    <w:rsid w:val="00760CD3"/>
    <w:rsid w:val="00772F4D"/>
    <w:rsid w:val="007738DF"/>
    <w:rsid w:val="00775496"/>
    <w:rsid w:val="00786D0D"/>
    <w:rsid w:val="0079475A"/>
    <w:rsid w:val="007A47D1"/>
    <w:rsid w:val="007A4BC1"/>
    <w:rsid w:val="007B60B7"/>
    <w:rsid w:val="007B6A82"/>
    <w:rsid w:val="007C1218"/>
    <w:rsid w:val="007C6328"/>
    <w:rsid w:val="007D34BF"/>
    <w:rsid w:val="007D71DF"/>
    <w:rsid w:val="007E18C2"/>
    <w:rsid w:val="007E1955"/>
    <w:rsid w:val="007E564C"/>
    <w:rsid w:val="007E7B96"/>
    <w:rsid w:val="007F2CB4"/>
    <w:rsid w:val="00811630"/>
    <w:rsid w:val="008179EA"/>
    <w:rsid w:val="00820E34"/>
    <w:rsid w:val="008225F4"/>
    <w:rsid w:val="00824824"/>
    <w:rsid w:val="0082496A"/>
    <w:rsid w:val="00833BFC"/>
    <w:rsid w:val="00834869"/>
    <w:rsid w:val="00842D67"/>
    <w:rsid w:val="00852273"/>
    <w:rsid w:val="00857113"/>
    <w:rsid w:val="00866E16"/>
    <w:rsid w:val="00881C0F"/>
    <w:rsid w:val="008850C8"/>
    <w:rsid w:val="00892B0F"/>
    <w:rsid w:val="008A422C"/>
    <w:rsid w:val="008B2C1A"/>
    <w:rsid w:val="008C223D"/>
    <w:rsid w:val="008C4EC0"/>
    <w:rsid w:val="008C5E13"/>
    <w:rsid w:val="008E1EC6"/>
    <w:rsid w:val="008E2451"/>
    <w:rsid w:val="008E7032"/>
    <w:rsid w:val="008F043E"/>
    <w:rsid w:val="008F21EC"/>
    <w:rsid w:val="008F76EE"/>
    <w:rsid w:val="00900AB3"/>
    <w:rsid w:val="00902318"/>
    <w:rsid w:val="00903266"/>
    <w:rsid w:val="00903C03"/>
    <w:rsid w:val="00903E04"/>
    <w:rsid w:val="00905014"/>
    <w:rsid w:val="009063E2"/>
    <w:rsid w:val="00906D97"/>
    <w:rsid w:val="0091069F"/>
    <w:rsid w:val="00914AD4"/>
    <w:rsid w:val="00931ADB"/>
    <w:rsid w:val="0093350E"/>
    <w:rsid w:val="00941AD5"/>
    <w:rsid w:val="00943CC8"/>
    <w:rsid w:val="009601EE"/>
    <w:rsid w:val="00961506"/>
    <w:rsid w:val="009623BF"/>
    <w:rsid w:val="0096706C"/>
    <w:rsid w:val="009675FC"/>
    <w:rsid w:val="00974886"/>
    <w:rsid w:val="00981121"/>
    <w:rsid w:val="00982331"/>
    <w:rsid w:val="009836C9"/>
    <w:rsid w:val="009842C1"/>
    <w:rsid w:val="0098522E"/>
    <w:rsid w:val="009901E0"/>
    <w:rsid w:val="00996398"/>
    <w:rsid w:val="00997EA3"/>
    <w:rsid w:val="009A05FC"/>
    <w:rsid w:val="009A0B4C"/>
    <w:rsid w:val="009A2D63"/>
    <w:rsid w:val="009A2F09"/>
    <w:rsid w:val="009B2B38"/>
    <w:rsid w:val="009B5B8A"/>
    <w:rsid w:val="009C2303"/>
    <w:rsid w:val="009C2656"/>
    <w:rsid w:val="009C7C31"/>
    <w:rsid w:val="009D5238"/>
    <w:rsid w:val="009E25E2"/>
    <w:rsid w:val="009F4B42"/>
    <w:rsid w:val="009F7046"/>
    <w:rsid w:val="00A073BC"/>
    <w:rsid w:val="00A13D44"/>
    <w:rsid w:val="00A174E8"/>
    <w:rsid w:val="00A179F7"/>
    <w:rsid w:val="00A208B2"/>
    <w:rsid w:val="00A20EE0"/>
    <w:rsid w:val="00A22937"/>
    <w:rsid w:val="00A23725"/>
    <w:rsid w:val="00A30E4B"/>
    <w:rsid w:val="00A36829"/>
    <w:rsid w:val="00A41FF9"/>
    <w:rsid w:val="00A51FA4"/>
    <w:rsid w:val="00A55B9E"/>
    <w:rsid w:val="00A6082B"/>
    <w:rsid w:val="00A61DEA"/>
    <w:rsid w:val="00A636D0"/>
    <w:rsid w:val="00A814BA"/>
    <w:rsid w:val="00A82823"/>
    <w:rsid w:val="00A84649"/>
    <w:rsid w:val="00A96390"/>
    <w:rsid w:val="00AA08A5"/>
    <w:rsid w:val="00AA1D15"/>
    <w:rsid w:val="00AA7C55"/>
    <w:rsid w:val="00AB0BA1"/>
    <w:rsid w:val="00AB1337"/>
    <w:rsid w:val="00AC3D39"/>
    <w:rsid w:val="00AC47D2"/>
    <w:rsid w:val="00AD0FA5"/>
    <w:rsid w:val="00AD528D"/>
    <w:rsid w:val="00AD6D52"/>
    <w:rsid w:val="00AE711F"/>
    <w:rsid w:val="00AE7A1B"/>
    <w:rsid w:val="00AF2844"/>
    <w:rsid w:val="00B05F90"/>
    <w:rsid w:val="00B06FF8"/>
    <w:rsid w:val="00B227FC"/>
    <w:rsid w:val="00B23C22"/>
    <w:rsid w:val="00B26126"/>
    <w:rsid w:val="00B272CB"/>
    <w:rsid w:val="00B34D13"/>
    <w:rsid w:val="00B36583"/>
    <w:rsid w:val="00B42603"/>
    <w:rsid w:val="00B45C58"/>
    <w:rsid w:val="00B46505"/>
    <w:rsid w:val="00B514DD"/>
    <w:rsid w:val="00B5541D"/>
    <w:rsid w:val="00B56FF1"/>
    <w:rsid w:val="00B74028"/>
    <w:rsid w:val="00B77A82"/>
    <w:rsid w:val="00B85B78"/>
    <w:rsid w:val="00B91D68"/>
    <w:rsid w:val="00B921F8"/>
    <w:rsid w:val="00B97B68"/>
    <w:rsid w:val="00BA5440"/>
    <w:rsid w:val="00BA775F"/>
    <w:rsid w:val="00BD1DE8"/>
    <w:rsid w:val="00BD5B74"/>
    <w:rsid w:val="00BD7F52"/>
    <w:rsid w:val="00BE0CE4"/>
    <w:rsid w:val="00BE1A90"/>
    <w:rsid w:val="00BE353C"/>
    <w:rsid w:val="00BF1C0B"/>
    <w:rsid w:val="00BF3130"/>
    <w:rsid w:val="00C030C3"/>
    <w:rsid w:val="00C03FB7"/>
    <w:rsid w:val="00C06BD4"/>
    <w:rsid w:val="00C17B77"/>
    <w:rsid w:val="00C22C2C"/>
    <w:rsid w:val="00C24E47"/>
    <w:rsid w:val="00C25FCC"/>
    <w:rsid w:val="00C30A8B"/>
    <w:rsid w:val="00C34EA4"/>
    <w:rsid w:val="00C37BD8"/>
    <w:rsid w:val="00C4130E"/>
    <w:rsid w:val="00C4150E"/>
    <w:rsid w:val="00C433C3"/>
    <w:rsid w:val="00C43815"/>
    <w:rsid w:val="00C53280"/>
    <w:rsid w:val="00C54A27"/>
    <w:rsid w:val="00C54BCC"/>
    <w:rsid w:val="00C637F8"/>
    <w:rsid w:val="00C7007C"/>
    <w:rsid w:val="00C75ACD"/>
    <w:rsid w:val="00C847E6"/>
    <w:rsid w:val="00C941B6"/>
    <w:rsid w:val="00C95313"/>
    <w:rsid w:val="00C961F7"/>
    <w:rsid w:val="00CA6EB9"/>
    <w:rsid w:val="00CB3AAF"/>
    <w:rsid w:val="00CC53F8"/>
    <w:rsid w:val="00CD00DE"/>
    <w:rsid w:val="00CD1338"/>
    <w:rsid w:val="00CD26B4"/>
    <w:rsid w:val="00CD78A7"/>
    <w:rsid w:val="00CE008A"/>
    <w:rsid w:val="00CF07F5"/>
    <w:rsid w:val="00CF42D5"/>
    <w:rsid w:val="00CF5CCD"/>
    <w:rsid w:val="00CF7901"/>
    <w:rsid w:val="00D00D48"/>
    <w:rsid w:val="00D027E4"/>
    <w:rsid w:val="00D04E8E"/>
    <w:rsid w:val="00D14065"/>
    <w:rsid w:val="00D14E3E"/>
    <w:rsid w:val="00D16BB0"/>
    <w:rsid w:val="00D200B8"/>
    <w:rsid w:val="00D24CAE"/>
    <w:rsid w:val="00D253A9"/>
    <w:rsid w:val="00D3092A"/>
    <w:rsid w:val="00D41279"/>
    <w:rsid w:val="00D41EE9"/>
    <w:rsid w:val="00D4326E"/>
    <w:rsid w:val="00D449B3"/>
    <w:rsid w:val="00D46EE9"/>
    <w:rsid w:val="00D56D9E"/>
    <w:rsid w:val="00D5756A"/>
    <w:rsid w:val="00D65C43"/>
    <w:rsid w:val="00D777E9"/>
    <w:rsid w:val="00D77E56"/>
    <w:rsid w:val="00D80997"/>
    <w:rsid w:val="00D826BF"/>
    <w:rsid w:val="00D879CD"/>
    <w:rsid w:val="00D932C2"/>
    <w:rsid w:val="00DA2D91"/>
    <w:rsid w:val="00DA490D"/>
    <w:rsid w:val="00DB105C"/>
    <w:rsid w:val="00DB21CB"/>
    <w:rsid w:val="00DB63D9"/>
    <w:rsid w:val="00DC0ADB"/>
    <w:rsid w:val="00DC1D49"/>
    <w:rsid w:val="00DC1EDA"/>
    <w:rsid w:val="00DC23E6"/>
    <w:rsid w:val="00DC38B6"/>
    <w:rsid w:val="00DD535D"/>
    <w:rsid w:val="00DE7A9E"/>
    <w:rsid w:val="00DF25F4"/>
    <w:rsid w:val="00DF5921"/>
    <w:rsid w:val="00E00151"/>
    <w:rsid w:val="00E060B4"/>
    <w:rsid w:val="00E06131"/>
    <w:rsid w:val="00E2393F"/>
    <w:rsid w:val="00E343B8"/>
    <w:rsid w:val="00E435D3"/>
    <w:rsid w:val="00E45301"/>
    <w:rsid w:val="00E56E9A"/>
    <w:rsid w:val="00E60D0C"/>
    <w:rsid w:val="00E61E2C"/>
    <w:rsid w:val="00E659F3"/>
    <w:rsid w:val="00E67252"/>
    <w:rsid w:val="00E729DB"/>
    <w:rsid w:val="00E73C45"/>
    <w:rsid w:val="00E73F9A"/>
    <w:rsid w:val="00E75DFD"/>
    <w:rsid w:val="00E804AD"/>
    <w:rsid w:val="00E80DF1"/>
    <w:rsid w:val="00E94E2A"/>
    <w:rsid w:val="00E95299"/>
    <w:rsid w:val="00E97A5D"/>
    <w:rsid w:val="00EA5102"/>
    <w:rsid w:val="00EA68F0"/>
    <w:rsid w:val="00EB682D"/>
    <w:rsid w:val="00EB7E68"/>
    <w:rsid w:val="00EC0E48"/>
    <w:rsid w:val="00EC50C9"/>
    <w:rsid w:val="00EC5752"/>
    <w:rsid w:val="00EC60BA"/>
    <w:rsid w:val="00ED0824"/>
    <w:rsid w:val="00ED5190"/>
    <w:rsid w:val="00ED6C8F"/>
    <w:rsid w:val="00ED6F62"/>
    <w:rsid w:val="00ED7058"/>
    <w:rsid w:val="00EE10E1"/>
    <w:rsid w:val="00EE41BC"/>
    <w:rsid w:val="00EF0267"/>
    <w:rsid w:val="00F0248B"/>
    <w:rsid w:val="00F05F86"/>
    <w:rsid w:val="00F07BA5"/>
    <w:rsid w:val="00F1446F"/>
    <w:rsid w:val="00F27AD0"/>
    <w:rsid w:val="00F316FD"/>
    <w:rsid w:val="00F34B68"/>
    <w:rsid w:val="00F40258"/>
    <w:rsid w:val="00F40882"/>
    <w:rsid w:val="00F45BAB"/>
    <w:rsid w:val="00F45D4C"/>
    <w:rsid w:val="00F47F9F"/>
    <w:rsid w:val="00F527A3"/>
    <w:rsid w:val="00F53DDA"/>
    <w:rsid w:val="00F54BE2"/>
    <w:rsid w:val="00F56D10"/>
    <w:rsid w:val="00F60E5E"/>
    <w:rsid w:val="00F747DF"/>
    <w:rsid w:val="00F761B0"/>
    <w:rsid w:val="00F763C5"/>
    <w:rsid w:val="00F91886"/>
    <w:rsid w:val="00F91AD7"/>
    <w:rsid w:val="00F94B8F"/>
    <w:rsid w:val="00F95F7F"/>
    <w:rsid w:val="00FA08D5"/>
    <w:rsid w:val="00FA1A7B"/>
    <w:rsid w:val="00FA5AFF"/>
    <w:rsid w:val="00FA632B"/>
    <w:rsid w:val="00FA79EC"/>
    <w:rsid w:val="00FB1BF9"/>
    <w:rsid w:val="00FB5919"/>
    <w:rsid w:val="00FB6B55"/>
    <w:rsid w:val="00FC021F"/>
    <w:rsid w:val="00FC0CEF"/>
    <w:rsid w:val="00FC2F67"/>
    <w:rsid w:val="00FC4973"/>
    <w:rsid w:val="00FD4DFC"/>
    <w:rsid w:val="00FD5F4B"/>
    <w:rsid w:val="00FE4285"/>
    <w:rsid w:val="00FF0435"/>
    <w:rsid w:val="00FF5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0A7285D"/>
  <w15:docId w15:val="{1611C87C-AF29-4007-81B5-51E405320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lang w:val="tr-TR" w:eastAsia="tr-T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55AFF"/>
  </w:style>
  <w:style w:type="paragraph" w:styleId="Balk1">
    <w:name w:val="heading 1"/>
    <w:basedOn w:val="Normal"/>
    <w:next w:val="Normal"/>
    <w:pPr>
      <w:keepNext/>
      <w:outlineLvl w:val="0"/>
    </w:pPr>
    <w:rPr>
      <w:rFonts w:ascii="Cambria" w:eastAsia="Cambria" w:hAnsi="Cambria" w:cs="Cambria"/>
      <w:b/>
      <w:sz w:val="32"/>
      <w:szCs w:val="32"/>
    </w:rPr>
  </w:style>
  <w:style w:type="paragraph" w:styleId="Balk2">
    <w:name w:val="heading 2"/>
    <w:basedOn w:val="Normal"/>
    <w:next w:val="Normal"/>
    <w:pPr>
      <w:keepNext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Balk3">
    <w:name w:val="heading 3"/>
    <w:basedOn w:val="Normal"/>
    <w:next w:val="Normal"/>
    <w:pPr>
      <w:keepNext/>
      <w:jc w:val="center"/>
      <w:outlineLvl w:val="2"/>
    </w:pPr>
    <w:rPr>
      <w:rFonts w:ascii="Cambria" w:eastAsia="Cambria" w:hAnsi="Cambria" w:cs="Cambria"/>
      <w:b/>
      <w:sz w:val="26"/>
      <w:szCs w:val="26"/>
    </w:rPr>
  </w:style>
  <w:style w:type="paragraph" w:styleId="Balk4">
    <w:name w:val="heading 4"/>
    <w:basedOn w:val="Normal"/>
    <w:next w:val="Normal"/>
    <w:pPr>
      <w:keepNext/>
      <w:jc w:val="center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Balk5">
    <w:name w:val="heading 5"/>
    <w:basedOn w:val="Normal"/>
    <w:next w:val="Normal"/>
    <w:pPr>
      <w:keepNext/>
      <w:ind w:left="708"/>
      <w:outlineLvl w:val="4"/>
    </w:pPr>
    <w:rPr>
      <w:rFonts w:ascii="Calibri" w:eastAsia="Calibri" w:hAnsi="Calibri" w:cs="Calibri"/>
      <w:b/>
      <w:i/>
      <w:sz w:val="26"/>
      <w:szCs w:val="26"/>
    </w:rPr>
  </w:style>
  <w:style w:type="paragraph" w:styleId="Balk6">
    <w:name w:val="heading 6"/>
    <w:basedOn w:val="Normal"/>
    <w:next w:val="Normal"/>
    <w:pPr>
      <w:keepNext/>
      <w:jc w:val="center"/>
      <w:outlineLvl w:val="5"/>
    </w:pPr>
    <w:rPr>
      <w:rFonts w:ascii="Calibri" w:eastAsia="Calibri" w:hAnsi="Calibri" w:cs="Calibri"/>
      <w:b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pPr>
      <w:jc w:val="center"/>
    </w:pPr>
    <w:rPr>
      <w:rFonts w:ascii="Cambria" w:eastAsia="Cambria" w:hAnsi="Cambria" w:cs="Cambria"/>
      <w:b/>
      <w:sz w:val="32"/>
      <w:szCs w:val="32"/>
    </w:rPr>
  </w:style>
  <w:style w:type="paragraph" w:styleId="Altyaz">
    <w:name w:val="Subtitle"/>
    <w:basedOn w:val="Normal"/>
    <w:next w:val="Normal"/>
    <w:pPr>
      <w:jc w:val="both"/>
    </w:pPr>
    <w:rPr>
      <w:rFonts w:ascii="Cambria" w:eastAsia="Cambria" w:hAnsi="Cambria" w:cs="Cambria"/>
      <w:sz w:val="24"/>
      <w:szCs w:val="24"/>
    </w:rPr>
  </w:style>
  <w:style w:type="table" w:customStyle="1" w:styleId="2">
    <w:name w:val="2"/>
    <w:basedOn w:val="NormalTablo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1">
    <w:name w:val="1"/>
    <w:basedOn w:val="NormalTablo"/>
    <w:tblPr>
      <w:tblStyleRowBandSize w:val="1"/>
      <w:tblStyleColBandSize w:val="1"/>
    </w:tblPr>
  </w:style>
  <w:style w:type="paragraph" w:styleId="AklamaMetni">
    <w:name w:val="annotation text"/>
    <w:basedOn w:val="Normal"/>
    <w:link w:val="AklamaMetniChar"/>
    <w:uiPriority w:val="99"/>
    <w:semiHidden/>
    <w:unhideWhenUsed/>
  </w:style>
  <w:style w:type="character" w:customStyle="1" w:styleId="AklamaMetniChar">
    <w:name w:val="Açıklama Metni Char"/>
    <w:basedOn w:val="VarsaylanParagrafYazTipi"/>
    <w:link w:val="AklamaMetni"/>
    <w:uiPriority w:val="99"/>
    <w:semiHidden/>
  </w:style>
  <w:style w:type="character" w:styleId="AklamaBavurusu">
    <w:name w:val="annotation reference"/>
    <w:basedOn w:val="VarsaylanParagrafYazTipi"/>
    <w:uiPriority w:val="99"/>
    <w:semiHidden/>
    <w:unhideWhenUsed/>
    <w:rPr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D705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D7058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semiHidden/>
    <w:unhideWhenUsed/>
    <w:rsid w:val="000B3840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AE711F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517E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auto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517E14"/>
    <w:rPr>
      <w:rFonts w:ascii="Courier New" w:hAnsi="Courier New" w:cs="Courier New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4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4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3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0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860981-6CCC-4339-BAF6-EDB46F37F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1</TotalTime>
  <Pages>8</Pages>
  <Words>1313</Words>
  <Characters>7485</Characters>
  <Application>Microsoft Office Word</Application>
  <DocSecurity>0</DocSecurity>
  <Lines>62</Lines>
  <Paragraphs>1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</dc:creator>
  <cp:keywords/>
  <dc:description/>
  <cp:lastModifiedBy>BÖTE</cp:lastModifiedBy>
  <cp:revision>3</cp:revision>
  <cp:lastPrinted>2017-09-05T11:27:00Z</cp:lastPrinted>
  <dcterms:created xsi:type="dcterms:W3CDTF">2022-02-16T11:20:00Z</dcterms:created>
  <dcterms:modified xsi:type="dcterms:W3CDTF">2022-03-09T08:40:00Z</dcterms:modified>
</cp:coreProperties>
</file>